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2AB" w14:textId="77777777" w:rsidR="00322325" w:rsidRDefault="00322325" w:rsidP="00322325">
      <w:pPr>
        <w:pStyle w:val="ListParagraph"/>
        <w:numPr>
          <w:ilvl w:val="0"/>
          <w:numId w:val="5"/>
        </w:numPr>
      </w:pPr>
      <w:hyperlink r:id="rId6" w:history="1">
        <w:r w:rsidRPr="00173925">
          <w:rPr>
            <w:rStyle w:val="Hyperlink"/>
          </w:rPr>
          <w:t>https://www.javatpoint.com/</w:t>
        </w:r>
      </w:hyperlink>
    </w:p>
    <w:p w14:paraId="03622150" w14:textId="77777777" w:rsidR="00322325" w:rsidRDefault="00322325" w:rsidP="00322325">
      <w:pPr>
        <w:pStyle w:val="ListParagraph"/>
        <w:numPr>
          <w:ilvl w:val="0"/>
          <w:numId w:val="5"/>
        </w:numPr>
      </w:pPr>
      <w:hyperlink r:id="rId7" w:history="1">
        <w:r w:rsidRPr="00173925">
          <w:rPr>
            <w:rStyle w:val="Hyperlink"/>
          </w:rPr>
          <w:t>https://www.geeksforgeeks.org</w:t>
        </w:r>
      </w:hyperlink>
      <w:r>
        <w:t xml:space="preserve"> </w:t>
      </w:r>
    </w:p>
    <w:p w14:paraId="66A4AD76" w14:textId="77777777" w:rsidR="00322325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t>Also called Support Vector Networks</w:t>
      </w:r>
    </w:p>
    <w:p w14:paraId="569F78EF" w14:textId="77777777" w:rsidR="00322325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t>Supervised learning</w:t>
      </w:r>
    </w:p>
    <w:p w14:paraId="3EEF4656" w14:textId="77777777" w:rsidR="00322325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t>For classification and regression (for regression called Support Vector Regression)</w:t>
      </w:r>
    </w:p>
    <w:p w14:paraId="7C6A1F17" w14:textId="77777777" w:rsidR="00322325" w:rsidRPr="000917D8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Developed at </w:t>
      </w:r>
      <w:hyperlink r:id="rId8" w:tooltip="AT&amp;T Bell Laboratories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AT&amp;T Bell Laboratorie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by </w:t>
      </w:r>
      <w:hyperlink r:id="rId9" w:tooltip="Vladimir Vapnik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Vladimir Vapnik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with colleagues (Boser et al., 1992, </w:t>
      </w:r>
      <w:hyperlink r:id="rId10" w:tooltip="Isabelle Guyon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Guy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et al., 1993, </w:t>
      </w:r>
      <w:hyperlink r:id="rId11" w:tooltip="Corinna Cortes" w:history="1">
        <w:r>
          <w:rPr>
            <w:rStyle w:val="Hyperlink"/>
            <w:rFonts w:ascii="Arial" w:hAnsi="Arial" w:cs="Arial"/>
            <w:color w:val="0645AD"/>
            <w:sz w:val="21"/>
            <w:szCs w:val="21"/>
            <w:u w:val="none"/>
            <w:shd w:val="clear" w:color="auto" w:fill="FFFFFF"/>
          </w:rPr>
          <w:t>Cortes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Vapnik, 1995,</w:t>
      </w:r>
      <w:hyperlink r:id="rId12" w:anchor="cite_note-article1995-2" w:history="1">
        <w:r>
          <w:rPr>
            <w:rStyle w:val="Hyperlink"/>
            <w:rFonts w:ascii="Arial" w:hAnsi="Arial" w:cs="Arial"/>
            <w:color w:val="0645AD"/>
            <w:sz w:val="17"/>
            <w:szCs w:val="17"/>
            <w:u w:val="none"/>
            <w:shd w:val="clear" w:color="auto" w:fill="FFFFFF"/>
            <w:vertAlign w:val="superscript"/>
          </w:rPr>
          <w:t>[2]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Vapnik et al., 1997</w:t>
      </w:r>
    </w:p>
    <w:p w14:paraId="0E37AAFF" w14:textId="77777777" w:rsidR="00322325" w:rsidRPr="006729DC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Apply to linier and non linier data</w:t>
      </w:r>
    </w:p>
    <w:p w14:paraId="08A7B302" w14:textId="77777777" w:rsidR="00322325" w:rsidRPr="006729DC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SVM is not Deep Learning (DL), however the SVM version L2-SVM(DLSVM) is recognized as SVM technique apply to DL. </w:t>
      </w:r>
      <w:hyperlink r:id="rId13" w:anchor=":~:text=Recently%2C%20fully%2Dconnected%20and%20convolutional,natural%20language%20processing%2C%20and%20bioinformatics" w:history="1">
        <w:r w:rsidRPr="006729DC">
          <w:rPr>
            <w:rStyle w:val="Hyperlink"/>
            <w:rFonts w:ascii="Arial" w:hAnsi="Arial" w:cs="Arial"/>
            <w:sz w:val="16"/>
            <w:szCs w:val="16"/>
            <w:shd w:val="clear" w:color="auto" w:fill="FFFFFF"/>
          </w:rPr>
          <w:t>https://arxiv.org/abs/1306.0239#:~:text=Recently%2C%20fully%2Dconnected%20and%20convolutional,natural%20language%20processing%2C%20and%20bioinformatics</w:t>
        </w:r>
      </w:hyperlink>
      <w:r w:rsidRPr="006729DC">
        <w:rPr>
          <w:rFonts w:ascii="Arial" w:hAnsi="Arial" w:cs="Arial"/>
          <w:color w:val="202122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</w:p>
    <w:p w14:paraId="248B1A50" w14:textId="77777777" w:rsidR="00322325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t>SVM can be applied using structured data and unstructured data such as text, voice or image.</w:t>
      </w:r>
    </w:p>
    <w:p w14:paraId="077D2697" w14:textId="77777777" w:rsidR="00322325" w:rsidRPr="000917D8" w:rsidRDefault="00322325" w:rsidP="00322325">
      <w:pPr>
        <w:pStyle w:val="ListParagraph"/>
        <w:numPr>
          <w:ilvl w:val="0"/>
          <w:numId w:val="1"/>
        </w:numPr>
        <w:ind w:left="284" w:hanging="284"/>
      </w:pPr>
      <w:r>
        <w:t xml:space="preserve">SVM has been applied in face detection, hand-writing recognition, text and hypertext categorization, image classification, bioinformatics, protein fold and remote homo-logy detection, Generalized predictive Control (GPC), Geo andEnvironment Science. </w:t>
      </w:r>
    </w:p>
    <w:p w14:paraId="673E12D2" w14:textId="77777777" w:rsidR="00322325" w:rsidRDefault="00322325" w:rsidP="00322325">
      <w:pPr>
        <w:pStyle w:val="ListParagraph"/>
        <w:shd w:val="clear" w:color="auto" w:fill="FFFFFF"/>
        <w:spacing w:before="180" w:after="180" w:line="240" w:lineRule="auto"/>
        <w:ind w:left="360"/>
        <w:rPr>
          <w:rFonts w:ascii="Arial" w:eastAsia="Times New Roman" w:hAnsi="Arial" w:cs="Arial"/>
          <w:color w:val="202124"/>
          <w:sz w:val="24"/>
          <w:szCs w:val="24"/>
          <w:lang w:eastAsia="en-ID"/>
        </w:rPr>
      </w:pPr>
    </w:p>
    <w:p w14:paraId="5364E352" w14:textId="77777777" w:rsidR="00322325" w:rsidRPr="001E7DC0" w:rsidRDefault="00322325" w:rsidP="00322325">
      <w:pPr>
        <w:pStyle w:val="ListParagraph"/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Arial" w:eastAsia="Times New Roman" w:hAnsi="Arial" w:cs="Arial"/>
          <w:color w:val="202124"/>
          <w:sz w:val="24"/>
          <w:szCs w:val="24"/>
          <w:lang w:eastAsia="en-ID"/>
        </w:rPr>
      </w:pPr>
      <w:r w:rsidRPr="001E7DC0">
        <w:rPr>
          <w:rFonts w:ascii="Arial" w:eastAsia="Times New Roman" w:hAnsi="Arial" w:cs="Arial"/>
          <w:color w:val="202124"/>
          <w:sz w:val="24"/>
          <w:szCs w:val="24"/>
          <w:lang w:eastAsia="en-ID"/>
        </w:rPr>
        <w:t>Which kernel is best for SVM?</w:t>
      </w:r>
    </w:p>
    <w:p w14:paraId="6071A33E" w14:textId="77777777" w:rsidR="00322325" w:rsidRDefault="00322325" w:rsidP="00322325">
      <w:pPr>
        <w:pStyle w:val="ListParagraph"/>
        <w:rPr>
          <w:rFonts w:ascii="Arial" w:eastAsia="Times New Roman" w:hAnsi="Arial" w:cs="Arial"/>
          <w:color w:val="202124"/>
          <w:sz w:val="20"/>
          <w:szCs w:val="20"/>
          <w:lang w:eastAsia="en-ID"/>
        </w:rPr>
      </w:pPr>
    </w:p>
    <w:p w14:paraId="0290754B" w14:textId="77777777" w:rsidR="00322325" w:rsidRPr="001E7DC0" w:rsidRDefault="00322325" w:rsidP="0032232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02124"/>
          <w:lang w:eastAsia="en-ID"/>
        </w:rPr>
      </w:pPr>
      <w:r w:rsidRPr="001E7DC0">
        <w:rPr>
          <w:rFonts w:ascii="Arial" w:eastAsia="Times New Roman" w:hAnsi="Arial" w:cs="Arial"/>
          <w:color w:val="202124"/>
          <w:sz w:val="20"/>
          <w:szCs w:val="20"/>
          <w:lang w:eastAsia="en-ID"/>
        </w:rPr>
        <w:t>So, the rule of thumb is: </w:t>
      </w:r>
      <w:r w:rsidRPr="001E7DC0">
        <w:rPr>
          <w:rFonts w:ascii="Arial" w:eastAsia="Times New Roman" w:hAnsi="Arial" w:cs="Arial"/>
          <w:b/>
          <w:bCs/>
          <w:color w:val="202124"/>
          <w:sz w:val="20"/>
          <w:szCs w:val="20"/>
          <w:lang w:eastAsia="en-ID"/>
        </w:rPr>
        <w:t>use linear SVMs (or logistic regression) for linear problems, and nonlinear kernels such as the Radial Basis Function kernel for non-linear problems</w:t>
      </w:r>
      <w:r w:rsidRPr="001E7DC0">
        <w:rPr>
          <w:rFonts w:ascii="Arial" w:eastAsia="Times New Roman" w:hAnsi="Arial" w:cs="Arial"/>
          <w:color w:val="202124"/>
          <w:sz w:val="20"/>
          <w:szCs w:val="20"/>
          <w:lang w:eastAsia="en-ID"/>
        </w:rPr>
        <w:t>.</w:t>
      </w:r>
    </w:p>
    <w:p w14:paraId="7AF063B5" w14:textId="77777777" w:rsidR="00322325" w:rsidRDefault="00322325" w:rsidP="00322325">
      <w:pPr>
        <w:spacing w:after="0"/>
      </w:pPr>
      <w:r>
        <w:t>Two-class SVM, when data is linearly separable</w:t>
      </w:r>
    </w:p>
    <w:p w14:paraId="732E1010" w14:textId="77777777" w:rsidR="00322325" w:rsidRDefault="00322325" w:rsidP="00322325">
      <w:pPr>
        <w:spacing w:after="0"/>
      </w:pPr>
      <w:r>
        <w:rPr>
          <w:noProof/>
        </w:rPr>
        <w:drawing>
          <wp:inline distT="0" distB="0" distL="0" distR="0" wp14:anchorId="525A6581" wp14:editId="70F4DB0B">
            <wp:extent cx="3597910" cy="1080655"/>
            <wp:effectExtent l="0" t="0" r="2540" b="5715"/>
            <wp:docPr id="322119012" name="Picture 322119012" descr="A close-up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119012" name="Picture 322119012" descr="A close-up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642" cy="10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B2994" w14:textId="77777777" w:rsidR="00322325" w:rsidRDefault="00322325" w:rsidP="00322325">
      <w:pPr>
        <w:spacing w:after="0"/>
      </w:pPr>
      <w:r>
        <w:t>Not linearly separable</w:t>
      </w:r>
    </w:p>
    <w:p w14:paraId="17E6DEAC" w14:textId="77777777" w:rsidR="00322325" w:rsidRDefault="00322325" w:rsidP="00322325">
      <w:pPr>
        <w:spacing w:after="0"/>
      </w:pPr>
      <w:r>
        <w:rPr>
          <w:noProof/>
        </w:rPr>
        <w:drawing>
          <wp:inline distT="0" distB="0" distL="0" distR="0" wp14:anchorId="7C843A11" wp14:editId="77B48ECA">
            <wp:extent cx="1436914" cy="1366281"/>
            <wp:effectExtent l="0" t="0" r="0" b="5715"/>
            <wp:docPr id="15253790" name="Picture 15253790" descr="A blue and green circles and 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3790" name="Picture 15253790" descr="A blue and green circles and 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409" cy="137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64D6DBE2" wp14:editId="21BE5AB9">
            <wp:extent cx="1950514" cy="1603169"/>
            <wp:effectExtent l="0" t="0" r="0" b="0"/>
            <wp:docPr id="354482729" name="Picture 354482729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482729" name="Picture 354482729" descr="A graph of a func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596" cy="160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9200A" w14:textId="77777777" w:rsidR="00322325" w:rsidRDefault="00322325" w:rsidP="00322325">
      <w:pPr>
        <w:spacing w:after="0"/>
      </w:pPr>
    </w:p>
    <w:p w14:paraId="064ED1EA" w14:textId="77777777" w:rsidR="00322325" w:rsidRDefault="00322325" w:rsidP="00322325">
      <w:pPr>
        <w:spacing w:after="0"/>
      </w:pPr>
      <w:r>
        <w:rPr>
          <w:noProof/>
        </w:rPr>
        <w:drawing>
          <wp:inline distT="0" distB="0" distL="0" distR="0" wp14:anchorId="1EAB3B15" wp14:editId="2A06603C">
            <wp:extent cx="1622285" cy="1472540"/>
            <wp:effectExtent l="0" t="0" r="0" b="0"/>
            <wp:docPr id="1390139304" name="Picture 1390139304" descr="A graph with a green line and 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139304" name="Picture 1390139304" descr="A graph with a green line and red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858" cy="1475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18D7ACEA" w14:textId="77777777" w:rsidR="00322325" w:rsidRDefault="00322325" w:rsidP="00322325">
      <w:pPr>
        <w:spacing w:after="0"/>
      </w:pPr>
      <w:r>
        <w:t xml:space="preserve">The steps for non linear SVM </w:t>
      </w:r>
    </w:p>
    <w:p w14:paraId="25115B9C" w14:textId="77777777" w:rsidR="00322325" w:rsidRDefault="00322325" w:rsidP="00322325">
      <w:pPr>
        <w:spacing w:after="0"/>
      </w:pPr>
      <w:r>
        <w:t>a. transform the original input data into a higher dimensional space</w:t>
      </w:r>
    </w:p>
    <w:p w14:paraId="25F437E8" w14:textId="77777777" w:rsidR="00322325" w:rsidRDefault="00322325" w:rsidP="00322325">
      <w:pPr>
        <w:spacing w:after="0"/>
      </w:pPr>
      <w:r>
        <w:t xml:space="preserve">b. introduce slack variables </w:t>
      </w:r>
    </w:p>
    <w:p w14:paraId="251176A8" w14:textId="77777777" w:rsidR="00322325" w:rsidRDefault="00322325" w:rsidP="00322325">
      <w:pPr>
        <w:spacing w:after="0"/>
      </w:pPr>
      <w:r>
        <w:t xml:space="preserve">  - need to minimize </w:t>
      </w:r>
    </w:p>
    <w:p w14:paraId="2A01C76D" w14:textId="77777777" w:rsidR="00322325" w:rsidRDefault="00322325" w:rsidP="00322325">
      <w:pPr>
        <w:spacing w:after="0"/>
      </w:pPr>
      <w:r>
        <w:rPr>
          <w:noProof/>
        </w:rPr>
        <w:drawing>
          <wp:inline distT="0" distB="0" distL="0" distR="0" wp14:anchorId="51A69BD6" wp14:editId="7FB549DD">
            <wp:extent cx="1923802" cy="391795"/>
            <wp:effectExtent l="0" t="0" r="635" b="8255"/>
            <wp:docPr id="308847086" name="Picture 308847086" descr="A math equation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847086" name="Picture 308847086" descr="A math equations with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901" cy="394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14C6383" w14:textId="77777777" w:rsidR="00322325" w:rsidRDefault="00322325" w:rsidP="00322325">
      <w:pPr>
        <w:spacing w:after="0"/>
      </w:pPr>
      <w:r>
        <w:t xml:space="preserve">Subject to: </w:t>
      </w:r>
      <w:r>
        <w:rPr>
          <w:noProof/>
        </w:rPr>
        <w:drawing>
          <wp:inline distT="0" distB="0" distL="0" distR="0" wp14:anchorId="68DF9D6B" wp14:editId="65A6EEB5">
            <wp:extent cx="2517569" cy="448772"/>
            <wp:effectExtent l="0" t="0" r="0" b="8890"/>
            <wp:docPr id="405949695" name="Picture 405949695" descr="A group of black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949695" name="Picture 405949695" descr="A group of black lett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25" cy="451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253F0" w14:textId="77777777" w:rsidR="00322325" w:rsidRDefault="00322325" w:rsidP="00322325">
      <w:pPr>
        <w:spacing w:after="0"/>
      </w:pPr>
    </w:p>
    <w:p w14:paraId="2AAACC45" w14:textId="77777777" w:rsidR="00322325" w:rsidRDefault="00322325" w:rsidP="00322325">
      <w:pPr>
        <w:spacing w:after="0"/>
      </w:pPr>
      <w:r>
        <w:t xml:space="preserve">- 3 Approaches for SVM Multi class classification </w:t>
      </w:r>
    </w:p>
    <w:p w14:paraId="756B41BD" w14:textId="77777777" w:rsidR="00322325" w:rsidRDefault="00322325" w:rsidP="00322325">
      <w:pPr>
        <w:spacing w:after="0"/>
      </w:pPr>
      <w:r>
        <w:t>a. one vs all or one vs rest</w:t>
      </w:r>
    </w:p>
    <w:p w14:paraId="2EC5E539" w14:textId="77777777" w:rsidR="00322325" w:rsidRDefault="00322325" w:rsidP="00322325">
      <w:pPr>
        <w:spacing w:after="0"/>
      </w:pPr>
      <w:r>
        <w:t>b. all pairs</w:t>
      </w:r>
    </w:p>
    <w:p w14:paraId="78F79565" w14:textId="77777777" w:rsidR="00322325" w:rsidRDefault="00322325" w:rsidP="00322325">
      <w:r>
        <w:t>c. Error Correcting output codes (ECOC)</w:t>
      </w:r>
    </w:p>
    <w:p w14:paraId="4D2B2DCA" w14:textId="77777777" w:rsidR="00322325" w:rsidRDefault="00322325" w:rsidP="00322325"/>
    <w:p w14:paraId="0C888005" w14:textId="77777777" w:rsidR="00322325" w:rsidRDefault="00322325" w:rsidP="00322325"/>
    <w:p w14:paraId="6BA3E6ED" w14:textId="77777777" w:rsidR="00322325" w:rsidRDefault="00322325" w:rsidP="00322325">
      <w:r>
        <w:t xml:space="preserve">one vs all </w:t>
      </w:r>
    </w:p>
    <w:p w14:paraId="09DF0B43" w14:textId="77777777" w:rsidR="00322325" w:rsidRDefault="00322325" w:rsidP="00322325">
      <w:r w:rsidRPr="009000F3">
        <w:rPr>
          <w:noProof/>
        </w:rPr>
        <w:drawing>
          <wp:inline distT="0" distB="0" distL="0" distR="0" wp14:anchorId="5020719E" wp14:editId="07B38867">
            <wp:extent cx="3420208" cy="1980562"/>
            <wp:effectExtent l="0" t="0" r="0" b="1270"/>
            <wp:docPr id="40964" name="Picture 5" descr="Scatt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D49E504-163F-4899-8467-0AECF7507B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64" name="Picture 5" descr="Scatter chart&#10;&#10;Description automatically generated">
                      <a:extLst>
                        <a:ext uri="{FF2B5EF4-FFF2-40B4-BE49-F238E27FC236}">
                          <a16:creationId xmlns:a16="http://schemas.microsoft.com/office/drawing/2014/main" id="{CD49E504-163F-4899-8467-0AECF7507B8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5344" cy="198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FB1E0" w14:textId="77777777" w:rsidR="00322325" w:rsidRDefault="00322325" w:rsidP="00322325">
      <w:r>
        <w:t>All pairs</w:t>
      </w:r>
    </w:p>
    <w:p w14:paraId="7117C27A" w14:textId="77777777" w:rsidR="00322325" w:rsidRDefault="00322325" w:rsidP="00322325">
      <w:r w:rsidRPr="009000F3">
        <w:rPr>
          <w:noProof/>
        </w:rPr>
        <w:drawing>
          <wp:inline distT="0" distB="0" distL="0" distR="0" wp14:anchorId="0D848E45" wp14:editId="31529F0B">
            <wp:extent cx="3244362" cy="2045335"/>
            <wp:effectExtent l="0" t="0" r="0" b="0"/>
            <wp:docPr id="43012" name="Picture 4" descr="A picture containing text, map, traffic, ligh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173299E-A170-410E-9C8B-0D3CBE2A03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2" name="Picture 4" descr="A picture containing text, map, traffic, light&#10;&#10;Description automatically generated">
                      <a:extLst>
                        <a:ext uri="{FF2B5EF4-FFF2-40B4-BE49-F238E27FC236}">
                          <a16:creationId xmlns:a16="http://schemas.microsoft.com/office/drawing/2014/main" id="{9173299E-A170-410E-9C8B-0D3CBE2A03D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783" cy="2046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CB5EF" w14:textId="77777777" w:rsidR="00322325" w:rsidRDefault="00322325" w:rsidP="00322325">
      <w:r>
        <w:t>Error Correcting output codes (ECOC)</w:t>
      </w:r>
    </w:p>
    <w:p w14:paraId="2C2C7628" w14:textId="77777777" w:rsidR="00322325" w:rsidRDefault="00322325" w:rsidP="00322325">
      <w:r>
        <w:rPr>
          <w:noProof/>
        </w:rPr>
        <w:drawing>
          <wp:inline distT="0" distB="0" distL="0" distR="0" wp14:anchorId="49AC48C1" wp14:editId="716FF332">
            <wp:extent cx="3314700" cy="1828526"/>
            <wp:effectExtent l="0" t="0" r="0" b="635"/>
            <wp:docPr id="1603923620" name="Picture 16039236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923620" name="Picture 160392362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15" cy="183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D9853" w14:textId="77777777" w:rsidR="00322325" w:rsidRDefault="00322325" w:rsidP="00322325">
      <w:r>
        <w:lastRenderedPageBreak/>
        <w:t>Questions:</w:t>
      </w:r>
    </w:p>
    <w:p w14:paraId="4489800B" w14:textId="77777777" w:rsidR="00322325" w:rsidRDefault="00322325" w:rsidP="00322325">
      <w:r>
        <w:t>SVM 1:</w:t>
      </w:r>
    </w:p>
    <w:p w14:paraId="6A02024E" w14:textId="77777777" w:rsidR="00322325" w:rsidRDefault="00322325" w:rsidP="00322325">
      <w:r>
        <w:t>Dear Students, please answer these questions:</w:t>
      </w:r>
    </w:p>
    <w:p w14:paraId="6A1F6225" w14:textId="77777777" w:rsidR="00322325" w:rsidRDefault="00322325" w:rsidP="00322325">
      <w:pPr>
        <w:pStyle w:val="ListParagraph"/>
        <w:numPr>
          <w:ilvl w:val="0"/>
          <w:numId w:val="3"/>
        </w:numPr>
      </w:pPr>
      <w:r w:rsidRPr="005D0D27">
        <w:t>What are the differences between 2 classes SVM and multi-class SVM?</w:t>
      </w:r>
    </w:p>
    <w:p w14:paraId="5105104A" w14:textId="77777777" w:rsidR="00322325" w:rsidRDefault="00322325" w:rsidP="00322325">
      <w:pPr>
        <w:pStyle w:val="ListParagraph"/>
        <w:numPr>
          <w:ilvl w:val="0"/>
          <w:numId w:val="3"/>
        </w:numPr>
      </w:pPr>
      <w:r w:rsidRPr="00970693">
        <w:t>what do you know regarding the sigmoid kernel?</w:t>
      </w:r>
    </w:p>
    <w:p w14:paraId="4A4EC179" w14:textId="77777777" w:rsidR="00322325" w:rsidRDefault="00322325" w:rsidP="00322325">
      <w:pPr>
        <w:spacing w:after="0"/>
      </w:pPr>
    </w:p>
    <w:p w14:paraId="4A610996" w14:textId="77777777" w:rsidR="00322325" w:rsidRDefault="00322325" w:rsidP="00322325">
      <w:r>
        <w:t>SVM 2:</w:t>
      </w:r>
    </w:p>
    <w:p w14:paraId="07B9960A" w14:textId="77777777" w:rsidR="00322325" w:rsidRDefault="00322325" w:rsidP="00322325">
      <w:r>
        <w:t>Dear Students, please answer these questions:</w:t>
      </w:r>
    </w:p>
    <w:p w14:paraId="75BDA93D" w14:textId="77777777" w:rsidR="00322325" w:rsidRPr="00555A71" w:rsidRDefault="00322325" w:rsidP="00322325">
      <w:pPr>
        <w:pStyle w:val="ListParagraph"/>
        <w:numPr>
          <w:ilvl w:val="0"/>
          <w:numId w:val="10"/>
        </w:num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W</w:t>
      </w:r>
      <w:r w:rsidRPr="005D0D27">
        <w:rPr>
          <w:rFonts w:ascii="Arial" w:hAnsi="Arial" w:cs="Arial"/>
          <w:color w:val="202122"/>
          <w:sz w:val="21"/>
          <w:szCs w:val="21"/>
          <w:shd w:val="clear" w:color="auto" w:fill="FFFFFF"/>
        </w:rPr>
        <w:t>hat does SVM mean as a deterministic algorithm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?</w:t>
      </w:r>
    </w:p>
    <w:p w14:paraId="08127E6D" w14:textId="77777777" w:rsidR="00322325" w:rsidRDefault="00322325" w:rsidP="00322325"/>
    <w:p w14:paraId="4888D96A" w14:textId="77777777" w:rsidR="00322325" w:rsidRPr="00885001" w:rsidRDefault="00322325" w:rsidP="00322325">
      <w:pPr>
        <w:pStyle w:val="ListParagraph"/>
        <w:numPr>
          <w:ilvl w:val="0"/>
          <w:numId w:val="10"/>
        </w:numPr>
      </w:pPr>
      <w:r>
        <w:t>What do you know about Linear SVM and Non Linear SVM?</w:t>
      </w:r>
    </w:p>
    <w:p w14:paraId="45098BBA" w14:textId="77777777" w:rsidR="00322325" w:rsidRDefault="00322325" w:rsidP="00322325">
      <w:pPr>
        <w:spacing w:after="0"/>
      </w:pPr>
      <w:r>
        <w:t>SVM Study Case:</w:t>
      </w:r>
    </w:p>
    <w:p w14:paraId="1A423EB5" w14:textId="77777777" w:rsidR="00322325" w:rsidRDefault="00322325" w:rsidP="00322325">
      <w:pPr>
        <w:spacing w:after="0"/>
      </w:pPr>
      <w:r>
        <w:rPr>
          <w:rFonts w:ascii="Open Sans" w:hAnsi="Open Sans" w:cs="Open Sans"/>
          <w:color w:val="333333"/>
          <w:sz w:val="23"/>
          <w:szCs w:val="23"/>
          <w:shd w:val="clear" w:color="auto" w:fill="FFFFFF"/>
        </w:rPr>
        <w:t>Dear students please do this assignment based on the attached PDF file</w:t>
      </w:r>
    </w:p>
    <w:p w14:paraId="7A6C5AF3" w14:textId="77777777" w:rsidR="00322325" w:rsidRDefault="00322325" w:rsidP="00322325">
      <w:pPr>
        <w:pStyle w:val="ListParagraph"/>
        <w:spacing w:after="0"/>
      </w:pPr>
    </w:p>
    <w:p w14:paraId="29EA1B22" w14:textId="77777777" w:rsidR="00322325" w:rsidRDefault="00322325" w:rsidP="00322325">
      <w:pPr>
        <w:spacing w:after="0"/>
      </w:pPr>
    </w:p>
    <w:p w14:paraId="151FAEC3" w14:textId="77777777" w:rsidR="00322325" w:rsidRDefault="00322325" w:rsidP="00322325">
      <w:pPr>
        <w:spacing w:after="0"/>
      </w:pPr>
      <w:r>
        <w:t>2. ss</w:t>
      </w:r>
    </w:p>
    <w:p w14:paraId="7B802649" w14:textId="77777777" w:rsidR="00322325" w:rsidRDefault="00322325" w:rsidP="00322325">
      <w:pPr>
        <w:spacing w:after="0"/>
      </w:pPr>
      <w:r>
        <w:t xml:space="preserve">Also called </w:t>
      </w:r>
      <w:r w:rsidRPr="003D5D4E">
        <w:t>Hyperbolic Tangent Kernel</w:t>
      </w:r>
      <w:r>
        <w:t xml:space="preserve"> or </w:t>
      </w:r>
      <w:r w:rsidRPr="003D5D4E">
        <w:t>Multilayer Perceptron (MLP) kernel.</w:t>
      </w:r>
    </w:p>
    <w:p w14:paraId="7E49A83D" w14:textId="77777777" w:rsidR="00322325" w:rsidRPr="003D5D4E" w:rsidRDefault="00322325" w:rsidP="00322325">
      <w:pPr>
        <w:spacing w:after="0"/>
        <w:rPr>
          <w:sz w:val="16"/>
          <w:szCs w:val="16"/>
        </w:rPr>
      </w:pPr>
      <w:hyperlink r:id="rId23" w:history="1">
        <w:r w:rsidRPr="003D5D4E">
          <w:rPr>
            <w:rStyle w:val="Hyperlink"/>
            <w:sz w:val="16"/>
            <w:szCs w:val="16"/>
          </w:rPr>
          <w:t>http://crsouza.com/2010/03/17/kernel-functions-for-machine-learning-applications</w:t>
        </w:r>
      </w:hyperlink>
      <w:r w:rsidRPr="003D5D4E">
        <w:rPr>
          <w:sz w:val="16"/>
          <w:szCs w:val="16"/>
        </w:rPr>
        <w:t xml:space="preserve"> </w:t>
      </w:r>
    </w:p>
    <w:p w14:paraId="6AC837C0" w14:textId="77777777" w:rsidR="00322325" w:rsidRDefault="00322325" w:rsidP="00322325">
      <w:pPr>
        <w:spacing w:after="0"/>
      </w:pPr>
    </w:p>
    <w:p w14:paraId="1E0FA9E0" w14:textId="77777777" w:rsidR="00322325" w:rsidRPr="001E7DC0" w:rsidRDefault="00322325" w:rsidP="00322325">
      <w:pPr>
        <w:spacing w:after="0"/>
        <w:rPr>
          <w:sz w:val="16"/>
          <w:szCs w:val="16"/>
        </w:rPr>
      </w:pPr>
      <w:hyperlink r:id="rId24" w:anchor=":~:text=Sigmoid%20Kernel%3A%20this%20function%20is,activation%20function%20for%20artificial%20neurons" w:history="1">
        <w:r w:rsidRPr="001E7DC0">
          <w:rPr>
            <w:rStyle w:val="Hyperlink"/>
            <w:sz w:val="16"/>
            <w:szCs w:val="16"/>
          </w:rPr>
          <w:t>https://www.geeksforgeeks.org/major-kernel-functions-in-support-vector-machine-svm/#:~:text=Sigmoid%20Kernel%3A%20this%20function%20is,activation%20function%20for%20artificial%20neurons</w:t>
        </w:r>
      </w:hyperlink>
      <w:r w:rsidRPr="001E7DC0">
        <w:rPr>
          <w:sz w:val="16"/>
          <w:szCs w:val="16"/>
        </w:rPr>
        <w:t>.</w:t>
      </w:r>
      <w:r>
        <w:rPr>
          <w:sz w:val="16"/>
          <w:szCs w:val="16"/>
        </w:rPr>
        <w:t xml:space="preserve">  (including phyton script)</w:t>
      </w:r>
    </w:p>
    <w:p w14:paraId="59F4CA38" w14:textId="77777777" w:rsidR="00322325" w:rsidRPr="0065752B" w:rsidRDefault="00322325" w:rsidP="00322325">
      <w:pPr>
        <w:spacing w:after="0"/>
        <w:rPr>
          <w:sz w:val="16"/>
          <w:szCs w:val="16"/>
        </w:rPr>
      </w:pPr>
      <w:r>
        <w:t>Major Kernel Functions in SVM (</w:t>
      </w:r>
      <w:r w:rsidRPr="0065752B">
        <w:rPr>
          <w:rStyle w:val="Strong"/>
          <w:rFonts w:ascii="Arial" w:hAnsi="Arial" w:cs="Arial"/>
          <w:color w:val="273239"/>
          <w:spacing w:val="2"/>
          <w:sz w:val="20"/>
          <w:szCs w:val="20"/>
          <w:bdr w:val="none" w:sz="0" w:space="0" w:color="auto" w:frame="1"/>
          <w:shd w:val="clear" w:color="auto" w:fill="FFFFFF"/>
        </w:rPr>
        <w:t>Gausian Kernel</w:t>
      </w:r>
      <w:r w:rsidRPr="0065752B">
        <w:rPr>
          <w:sz w:val="16"/>
          <w:szCs w:val="16"/>
        </w:rPr>
        <w:t xml:space="preserve">, </w:t>
      </w:r>
      <w:r w:rsidRPr="0065752B">
        <w:rPr>
          <w:rStyle w:val="Strong"/>
          <w:rFonts w:ascii="Arial" w:hAnsi="Arial" w:cs="Arial"/>
          <w:color w:val="273239"/>
          <w:spacing w:val="2"/>
          <w:sz w:val="20"/>
          <w:szCs w:val="20"/>
          <w:bdr w:val="none" w:sz="0" w:space="0" w:color="auto" w:frame="1"/>
          <w:shd w:val="clear" w:color="auto" w:fill="FFFFFF"/>
        </w:rPr>
        <w:t>Gaussian Kernel Radial Basis Function (RBF), Sigmoid Kernel, Polynomial Kernel, Linear Kernel</w:t>
      </w:r>
      <w:r>
        <w:rPr>
          <w:rStyle w:val="Strong"/>
          <w:rFonts w:ascii="Arial" w:hAnsi="Arial" w:cs="Arial"/>
          <w:color w:val="273239"/>
          <w:spacing w:val="2"/>
          <w:sz w:val="20"/>
          <w:szCs w:val="20"/>
          <w:bdr w:val="none" w:sz="0" w:space="0" w:color="auto" w:frame="1"/>
          <w:shd w:val="clear" w:color="auto" w:fill="FFFFFF"/>
        </w:rPr>
        <w:t xml:space="preserve"> )</w:t>
      </w:r>
    </w:p>
    <w:p w14:paraId="1EFEAA00" w14:textId="77777777" w:rsidR="00322325" w:rsidRDefault="00322325" w:rsidP="00322325">
      <w:pPr>
        <w:spacing w:after="0"/>
      </w:pPr>
      <w:r>
        <w:t xml:space="preserve">Sigmoid kernel  formula: </w:t>
      </w:r>
      <w:r w:rsidRPr="0028586C">
        <w:rPr>
          <w:sz w:val="24"/>
          <w:szCs w:val="24"/>
        </w:rPr>
        <w:t>K(x,y)=tanh(y.x</w:t>
      </w:r>
      <w:r w:rsidRPr="0028586C">
        <w:rPr>
          <w:sz w:val="24"/>
          <w:szCs w:val="24"/>
          <w:vertAlign w:val="superscript"/>
        </w:rPr>
        <w:t>T</w:t>
      </w:r>
      <w:r w:rsidRPr="0028586C">
        <w:rPr>
          <w:sz w:val="24"/>
          <w:szCs w:val="24"/>
        </w:rPr>
        <w:t xml:space="preserve"> y+r)</w:t>
      </w:r>
    </w:p>
    <w:p w14:paraId="2ACC8BCE" w14:textId="77777777" w:rsidR="00322325" w:rsidRDefault="00322325" w:rsidP="00322325">
      <w:pPr>
        <w:spacing w:after="0"/>
      </w:pPr>
    </w:p>
    <w:p w14:paraId="041C3475" w14:textId="77777777" w:rsidR="00322325" w:rsidRDefault="00322325" w:rsidP="00322325">
      <w:pPr>
        <w:pStyle w:val="ListParagraph"/>
        <w:numPr>
          <w:ilvl w:val="0"/>
          <w:numId w:val="10"/>
        </w:numPr>
        <w:spacing w:after="0"/>
      </w:pPr>
      <w:r>
        <w:t>ss</w:t>
      </w:r>
    </w:p>
    <w:p w14:paraId="49151F15" w14:textId="77777777" w:rsidR="00322325" w:rsidRDefault="00322325" w:rsidP="00322325">
      <w:r>
        <w:rPr>
          <w:noProof/>
        </w:rPr>
        <w:drawing>
          <wp:inline distT="0" distB="0" distL="0" distR="0" wp14:anchorId="6ED1B242" wp14:editId="7DB079CC">
            <wp:extent cx="3599815" cy="1445260"/>
            <wp:effectExtent l="0" t="0" r="635" b="2540"/>
            <wp:docPr id="590999258" name="Picture 590999258" descr="Difference between Deterministic and Non-deterministic Algorith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Deterministic and Non-deterministic Algorithms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144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63368" w14:textId="77777777" w:rsidR="00322325" w:rsidRDefault="00322325" w:rsidP="00322325">
      <w:hyperlink r:id="rId26" w:history="1">
        <w:r w:rsidRPr="00890127">
          <w:rPr>
            <w:rStyle w:val="Hyperlink"/>
          </w:rPr>
          <w:t>https://www.geeksforgeeks.org/difference-between-deterministic-and-non-deterministic-algorithms/</w:t>
        </w:r>
      </w:hyperlink>
      <w:r>
        <w:t xml:space="preserve"> </w:t>
      </w:r>
    </w:p>
    <w:p w14:paraId="67FF0142" w14:textId="77777777" w:rsidR="00322325" w:rsidRDefault="00322325" w:rsidP="00322325">
      <w:pPr>
        <w:rPr>
          <w:b/>
          <w:bCs/>
          <w:u w:val="single"/>
        </w:rPr>
      </w:pPr>
      <w:r w:rsidRPr="0060003C">
        <w:rPr>
          <w:b/>
          <w:bCs/>
          <w:u w:val="single"/>
        </w:rPr>
        <w:t>Simplest case: linearly-separable data, binary classification</w:t>
      </w:r>
    </w:p>
    <w:p w14:paraId="3CE03112" w14:textId="77777777" w:rsidR="00322325" w:rsidRDefault="00322325" w:rsidP="00322325">
      <w:pPr>
        <w:rPr>
          <w:b/>
          <w:bCs/>
          <w:u w:val="single"/>
        </w:rPr>
      </w:pPr>
    </w:p>
    <w:p w14:paraId="7FC74F2F" w14:textId="77777777" w:rsidR="00322325" w:rsidRPr="0060003C" w:rsidRDefault="00322325" w:rsidP="00322325">
      <w:pPr>
        <w:rPr>
          <w:b/>
          <w:bCs/>
          <w:u w:val="single"/>
        </w:rPr>
      </w:pPr>
      <w:r>
        <w:rPr>
          <w:rFonts w:ascii="Segoe UI" w:hAnsi="Segoe UI" w:cs="Segoe UI"/>
          <w:color w:val="333333"/>
          <w:shd w:val="clear" w:color="auto" w:fill="FFFFFF"/>
        </w:rPr>
        <w:t>SVM algorithm can be used for </w:t>
      </w:r>
      <w:r>
        <w:rPr>
          <w:rStyle w:val="Strong"/>
          <w:rFonts w:ascii="Segoe UI" w:hAnsi="Segoe UI" w:cs="Segoe UI"/>
          <w:color w:val="333333"/>
          <w:shd w:val="clear" w:color="auto" w:fill="FFFFFF"/>
        </w:rPr>
        <w:t>Face detection, image classification, text categorization,</w:t>
      </w:r>
      <w:r>
        <w:rPr>
          <w:rFonts w:ascii="Segoe UI" w:hAnsi="Segoe UI" w:cs="Segoe UI"/>
          <w:color w:val="333333"/>
          <w:shd w:val="clear" w:color="auto" w:fill="FFFFFF"/>
        </w:rPr>
        <w:t> etc.</w:t>
      </w:r>
    </w:p>
    <w:p w14:paraId="1C35C180" w14:textId="77777777" w:rsidR="00322325" w:rsidRDefault="00322325" w:rsidP="00322325">
      <w:r>
        <w:rPr>
          <w:noProof/>
        </w:rPr>
        <w:drawing>
          <wp:inline distT="0" distB="0" distL="0" distR="0" wp14:anchorId="763D6FA2" wp14:editId="2DF082AD">
            <wp:extent cx="3599815" cy="1951990"/>
            <wp:effectExtent l="0" t="0" r="635" b="0"/>
            <wp:docPr id="562325079" name="Picture 56232507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195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D160D" w14:textId="77777777" w:rsidR="00322325" w:rsidRDefault="00322325" w:rsidP="00322325">
      <w:r>
        <w:t>Goal: want to find the hyperplane (i.e. decision boundary) linearly separating our classes. The boundary will have equation: wT x + b = 0.</w:t>
      </w:r>
    </w:p>
    <w:p w14:paraId="0953E6AA" w14:textId="77777777" w:rsidR="00322325" w:rsidRDefault="00322325" w:rsidP="00322325">
      <w:r>
        <w:t xml:space="preserve">Anything above the decision boundary should have label 1. i.e., xi s.t. wT xi + b &gt; 0 will have corresponding yi = 1. </w:t>
      </w:r>
    </w:p>
    <w:p w14:paraId="72C4B77C" w14:textId="77777777" w:rsidR="00322325" w:rsidRDefault="00322325" w:rsidP="00322325">
      <w:r>
        <w:t>Similarly, anything below the decision boundary should have label −1. i.e., xi s.t. wT xi + b &lt; 0 will have corresponding yi = −1.</w:t>
      </w:r>
    </w:p>
    <w:p w14:paraId="7FC004EE" w14:textId="77777777" w:rsidR="00322325" w:rsidRDefault="00322325" w:rsidP="00322325">
      <w:r>
        <w:t>The reason for this labelling scheme is that it lets us condense the formulation for the decision function to f(x) = sign(wT x + b) since f(x) = +1 for all x above the boundary, and f(x) = −1 for all x below the boundary.</w:t>
      </w:r>
    </w:p>
    <w:p w14:paraId="048A2C74" w14:textId="77777777" w:rsidR="00322325" w:rsidRDefault="00322325" w:rsidP="00322325">
      <w:r>
        <w:rPr>
          <w:noProof/>
        </w:rPr>
        <w:drawing>
          <wp:inline distT="0" distB="0" distL="0" distR="0" wp14:anchorId="7ED2052E" wp14:editId="5A1DA9D9">
            <wp:extent cx="3599815" cy="2399665"/>
            <wp:effectExtent l="0" t="0" r="635" b="635"/>
            <wp:docPr id="406299306" name="Picture 406299306" descr="Margins in Support Vector Mach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rgins in Support Vector Machin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399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819B5" w14:textId="77777777" w:rsidR="00322325" w:rsidRPr="009E0A51" w:rsidRDefault="00322325" w:rsidP="00322325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9E0A51">
        <w:rPr>
          <w:rFonts w:ascii="Lato" w:hAnsi="Lato"/>
          <w:color w:val="222222"/>
          <w:sz w:val="18"/>
          <w:szCs w:val="18"/>
          <w:shd w:val="clear" w:color="auto" w:fill="FFFFFF"/>
        </w:rPr>
        <w:t>The best hyperplane is that plane that has the maximum distance from both the classes, and this is the main aim of SVM. </w:t>
      </w:r>
    </w:p>
    <w:p w14:paraId="545F1E1A" w14:textId="77777777" w:rsidR="00322325" w:rsidRPr="00063706" w:rsidRDefault="00322325" w:rsidP="00322325">
      <w:pPr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3F09D8A7" wp14:editId="77C94AF1">
            <wp:extent cx="3418840" cy="2777770"/>
            <wp:effectExtent l="0" t="0" r="0" b="3810"/>
            <wp:docPr id="990849928" name="Picture 990849928" descr="Checking the margin | Support Vector Mach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hecking the margin | Support Vector Machin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185" cy="27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2B41E" w14:textId="77777777" w:rsidR="00322325" w:rsidRDefault="00322325" w:rsidP="00322325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lastRenderedPageBreak/>
        <w:t>S</w:t>
      </w:r>
    </w:p>
    <w:p w14:paraId="4894D996" w14:textId="77777777" w:rsidR="00322325" w:rsidRDefault="00322325" w:rsidP="00322325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</w:p>
    <w:p w14:paraId="116C1E8B" w14:textId="77777777" w:rsidR="00322325" w:rsidRPr="00386AA2" w:rsidRDefault="00322325" w:rsidP="00322325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386AA2">
        <w:rPr>
          <w:rFonts w:ascii="Arial" w:hAnsi="Arial" w:cs="Arial"/>
          <w:color w:val="202122"/>
          <w:sz w:val="21"/>
          <w:szCs w:val="21"/>
          <w:shd w:val="clear" w:color="auto" w:fill="FFFFFF"/>
        </w:rPr>
        <w:t>Linear SVM</w:t>
      </w:r>
    </w:p>
    <w:p w14:paraId="7BDC862C" w14:textId="77777777" w:rsidR="00322325" w:rsidRPr="00386AA2" w:rsidRDefault="00322325" w:rsidP="00322325">
      <w:pPr>
        <w:pStyle w:val="ListParagraph"/>
        <w:ind w:left="360"/>
        <w:rPr>
          <w:rFonts w:ascii="Arial" w:hAnsi="Arial" w:cs="Arial"/>
          <w:color w:val="202122"/>
          <w:sz w:val="18"/>
          <w:szCs w:val="18"/>
          <w:shd w:val="clear" w:color="auto" w:fill="FFFFFF"/>
        </w:rPr>
      </w:pPr>
      <w:r w:rsidRPr="00386AA2">
        <w:rPr>
          <w:rFonts w:ascii="Arial" w:hAnsi="Arial" w:cs="Arial"/>
          <w:color w:val="202122"/>
          <w:sz w:val="18"/>
          <w:szCs w:val="18"/>
          <w:shd w:val="clear" w:color="auto" w:fill="FFFFFF"/>
        </w:rPr>
        <w:t>When the data is perfectly linearly separable only then we can use Linear SVM. Perfectly linearly separable means that the data points can be classified into 2 classes by using a single straight line(if 2D).</w:t>
      </w:r>
    </w:p>
    <w:p w14:paraId="5614315B" w14:textId="77777777" w:rsidR="00322325" w:rsidRPr="00386AA2" w:rsidRDefault="00322325" w:rsidP="00322325">
      <w:pPr>
        <w:pStyle w:val="ListParagraph"/>
        <w:numPr>
          <w:ilvl w:val="0"/>
          <w:numId w:val="10"/>
        </w:numPr>
        <w:ind w:left="360"/>
        <w:rPr>
          <w:rFonts w:ascii="Arial" w:hAnsi="Arial" w:cs="Arial"/>
          <w:color w:val="202122"/>
          <w:sz w:val="21"/>
          <w:szCs w:val="21"/>
          <w:shd w:val="clear" w:color="auto" w:fill="FFFFFF"/>
        </w:rPr>
      </w:pPr>
      <w:r w:rsidRPr="00386AA2">
        <w:rPr>
          <w:rFonts w:ascii="Arial" w:hAnsi="Arial" w:cs="Arial"/>
          <w:color w:val="202122"/>
          <w:sz w:val="21"/>
          <w:szCs w:val="21"/>
          <w:shd w:val="clear" w:color="auto" w:fill="FFFFFF"/>
        </w:rPr>
        <w:t>Non-Linear SVM</w:t>
      </w:r>
    </w:p>
    <w:p w14:paraId="5FB65523" w14:textId="77777777" w:rsidR="00322325" w:rsidRPr="00386AA2" w:rsidRDefault="00322325" w:rsidP="00322325">
      <w:pPr>
        <w:pStyle w:val="ListParagraph"/>
        <w:ind w:left="360"/>
        <w:rPr>
          <w:rFonts w:ascii="Arial" w:hAnsi="Arial" w:cs="Arial"/>
          <w:color w:val="202122"/>
          <w:sz w:val="18"/>
          <w:szCs w:val="18"/>
          <w:shd w:val="clear" w:color="auto" w:fill="FFFFFF"/>
        </w:rPr>
      </w:pPr>
      <w:r w:rsidRPr="00386AA2">
        <w:rPr>
          <w:rFonts w:ascii="Arial" w:hAnsi="Arial" w:cs="Arial"/>
          <w:color w:val="202122"/>
          <w:sz w:val="18"/>
          <w:szCs w:val="18"/>
          <w:shd w:val="clear" w:color="auto" w:fill="FFFFFF"/>
        </w:rPr>
        <w:t>When the data is not linearly separable then we can use Non-Linear SVM, which means when the data points cannot be separated into 2 classes by using a straight line (if 2D) then we use some advanced techniques like kernel tricks to classify them. In most real-world applications we do not find linearly separable datapoints hence we use kernel trick to solve them.</w:t>
      </w:r>
    </w:p>
    <w:p w14:paraId="70ECFAD3" w14:textId="77777777" w:rsidR="00322325" w:rsidRPr="00386AA2" w:rsidRDefault="00322325" w:rsidP="00322325">
      <w:pPr>
        <w:pStyle w:val="ListParagraph"/>
        <w:numPr>
          <w:ilvl w:val="0"/>
          <w:numId w:val="4"/>
        </w:numPr>
        <w:shd w:val="clear" w:color="auto" w:fill="FFFFFF"/>
        <w:spacing w:after="100" w:afterAutospacing="1" w:line="495" w:lineRule="atLeast"/>
        <w:rPr>
          <w:rFonts w:ascii="Lato" w:eastAsia="Times New Roman" w:hAnsi="Lato" w:cs="Times New Roman"/>
          <w:color w:val="222222"/>
          <w:sz w:val="27"/>
          <w:szCs w:val="27"/>
          <w:lang w:eastAsia="en-ID"/>
        </w:rPr>
      </w:pPr>
      <w:r w:rsidRPr="00386AA2">
        <w:rPr>
          <w:rFonts w:ascii="Lato" w:eastAsia="Times New Roman" w:hAnsi="Lato" w:cs="Times New Roman"/>
          <w:color w:val="222222"/>
          <w:sz w:val="27"/>
          <w:szCs w:val="27"/>
          <w:lang w:eastAsia="en-ID"/>
        </w:rPr>
        <w:t> </w:t>
      </w:r>
    </w:p>
    <w:p w14:paraId="4E5F6C0F" w14:textId="77777777" w:rsidR="00322325" w:rsidRDefault="00322325" w:rsidP="00322325">
      <w:pPr>
        <w:pStyle w:val="ListParagraph"/>
        <w:numPr>
          <w:ilvl w:val="0"/>
          <w:numId w:val="4"/>
        </w:numPr>
      </w:pPr>
      <w:hyperlink r:id="rId30" w:history="1">
        <w:r w:rsidRPr="00173925">
          <w:rPr>
            <w:rStyle w:val="Hyperlink"/>
          </w:rPr>
          <w:t>https://www.analyticsvidhya.com/blog/2021/10/support-vector-machinessvm-a-complete-guide-for-beginners/</w:t>
        </w:r>
      </w:hyperlink>
      <w:r>
        <w:t xml:space="preserve"> </w:t>
      </w:r>
    </w:p>
    <w:p w14:paraId="3DC15B95" w14:textId="77777777" w:rsidR="00322325" w:rsidRDefault="00322325" w:rsidP="00322325"/>
    <w:p w14:paraId="3DE33EB1" w14:textId="77777777" w:rsidR="00322325" w:rsidRPr="00DB2D8F" w:rsidRDefault="00322325" w:rsidP="00322325">
      <w:pPr>
        <w:pStyle w:val="Heading2"/>
        <w:shd w:val="clear" w:color="auto" w:fill="FFFFFF"/>
        <w:spacing w:before="360" w:after="120"/>
        <w:rPr>
          <w:rFonts w:ascii="Segoe UI" w:hAnsi="Segoe UI" w:cs="Segoe UI"/>
          <w:sz w:val="24"/>
          <w:szCs w:val="24"/>
        </w:rPr>
      </w:pPr>
      <w:r w:rsidRPr="00DB2D8F">
        <w:rPr>
          <w:rFonts w:ascii="Segoe UI" w:hAnsi="Segoe UI" w:cs="Segoe UI"/>
          <w:sz w:val="24"/>
          <w:szCs w:val="24"/>
        </w:rPr>
        <w:t>Examples of SVM Kernels</w:t>
      </w:r>
    </w:p>
    <w:p w14:paraId="51E8E4CA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Polynomial kernel</w:t>
      </w:r>
      <w:r w:rsidRPr="00DB2D8F">
        <w:rPr>
          <w:rFonts w:ascii="Segoe UI" w:hAnsi="Segoe UI" w:cs="Segoe UI"/>
          <w:color w:val="2D3748"/>
          <w:sz w:val="20"/>
          <w:szCs w:val="20"/>
        </w:rPr>
        <w:t> – it is mostly used in image processing.</w:t>
      </w:r>
    </w:p>
    <w:p w14:paraId="6E9E0713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Linear Splines kernel in one-dimension –</w:t>
      </w:r>
      <w:r w:rsidRPr="00DB2D8F">
        <w:rPr>
          <w:rFonts w:ascii="Segoe UI" w:hAnsi="Segoe UI" w:cs="Segoe UI"/>
          <w:color w:val="2D3748"/>
          <w:sz w:val="20"/>
          <w:szCs w:val="20"/>
        </w:rPr>
        <w:t> it is used in text categorization and is helpful in dealing with large spare data vectors.</w:t>
      </w:r>
    </w:p>
    <w:p w14:paraId="3F82611C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Gaussian Kernel </w:t>
      </w:r>
      <w:r w:rsidRPr="00DB2D8F">
        <w:rPr>
          <w:rFonts w:ascii="Segoe UI" w:hAnsi="Segoe UI" w:cs="Segoe UI"/>
          <w:color w:val="2D3748"/>
          <w:sz w:val="20"/>
          <w:szCs w:val="20"/>
        </w:rPr>
        <w:t>– it is used when there is no preceding information about the data.</w:t>
      </w:r>
    </w:p>
    <w:p w14:paraId="07D436BB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Gaussian Radial Basis Function (RBF) – </w:t>
      </w:r>
      <w:r w:rsidRPr="00DB2D8F">
        <w:rPr>
          <w:rFonts w:ascii="Segoe UI" w:hAnsi="Segoe UI" w:cs="Segoe UI"/>
          <w:color w:val="2D3748"/>
          <w:sz w:val="20"/>
          <w:szCs w:val="20"/>
        </w:rPr>
        <w:t>It is commonly used where there is no previous knowledge about the data.</w:t>
      </w:r>
    </w:p>
    <w:p w14:paraId="73446950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Hyperbolic Tangent Kernel –</w:t>
      </w:r>
      <w:r w:rsidRPr="00DB2D8F">
        <w:rPr>
          <w:rFonts w:ascii="Segoe UI" w:hAnsi="Segoe UI" w:cs="Segoe UI"/>
          <w:color w:val="2D3748"/>
          <w:sz w:val="20"/>
          <w:szCs w:val="20"/>
        </w:rPr>
        <w:t> it is used in neural networks.</w:t>
      </w:r>
    </w:p>
    <w:p w14:paraId="228929E9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Bessel Function of the First kind Kernel –</w:t>
      </w:r>
      <w:r w:rsidRPr="00DB2D8F">
        <w:rPr>
          <w:rFonts w:ascii="Segoe UI" w:hAnsi="Segoe UI" w:cs="Segoe UI"/>
          <w:color w:val="2D3748"/>
          <w:sz w:val="20"/>
          <w:szCs w:val="20"/>
        </w:rPr>
        <w:t> it is used to eliminate the cross term in mathematical functions.</w:t>
      </w:r>
    </w:p>
    <w:p w14:paraId="03198F43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Sigmoid Kernel –</w:t>
      </w:r>
      <w:r w:rsidRPr="00DB2D8F">
        <w:rPr>
          <w:rFonts w:ascii="Segoe UI" w:hAnsi="Segoe UI" w:cs="Segoe UI"/>
          <w:color w:val="2D3748"/>
          <w:sz w:val="20"/>
          <w:szCs w:val="20"/>
        </w:rPr>
        <w:t> it can be utilized as the alternative for neural networks.</w:t>
      </w:r>
    </w:p>
    <w:p w14:paraId="0699B8FD" w14:textId="77777777" w:rsidR="00322325" w:rsidRPr="00DB2D8F" w:rsidRDefault="00322325" w:rsidP="00322325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2D3748"/>
          <w:sz w:val="20"/>
          <w:szCs w:val="20"/>
        </w:rPr>
      </w:pPr>
      <w:r w:rsidRPr="00DB2D8F">
        <w:rPr>
          <w:rStyle w:val="Strong"/>
          <w:rFonts w:ascii="Segoe UI" w:hAnsi="Segoe UI" w:cs="Segoe UI"/>
          <w:color w:val="2D3748"/>
          <w:sz w:val="20"/>
          <w:szCs w:val="20"/>
        </w:rPr>
        <w:t>ANOVA Radial Basis Kernel –</w:t>
      </w:r>
      <w:r w:rsidRPr="00DB2D8F">
        <w:rPr>
          <w:rFonts w:ascii="Segoe UI" w:hAnsi="Segoe UI" w:cs="Segoe UI"/>
          <w:color w:val="2D3748"/>
          <w:sz w:val="20"/>
          <w:szCs w:val="20"/>
        </w:rPr>
        <w:t> it is mostly used in regression problems.</w:t>
      </w:r>
    </w:p>
    <w:p w14:paraId="6579DD09" w14:textId="77777777" w:rsidR="00322325" w:rsidRDefault="00322325" w:rsidP="00D75C56"/>
    <w:p w14:paraId="70EA6293" w14:textId="77777777" w:rsidR="00322325" w:rsidRDefault="00322325" w:rsidP="00D75C56"/>
    <w:p w14:paraId="10DACB7F" w14:textId="77777777" w:rsidR="00322325" w:rsidRDefault="00322325" w:rsidP="00D75C56"/>
    <w:p w14:paraId="6AADB667" w14:textId="77777777" w:rsidR="00322325" w:rsidRPr="00B33011" w:rsidRDefault="00322325" w:rsidP="00322325">
      <w:pPr>
        <w:rPr>
          <w:sz w:val="16"/>
          <w:szCs w:val="16"/>
        </w:rPr>
      </w:pPr>
    </w:p>
    <w:p w14:paraId="253B8CCC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u w:val="single"/>
        </w:rPr>
        <w:t>Activation function</w:t>
      </w:r>
    </w:p>
    <w:p w14:paraId="78953FDA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1CE35E8D" wp14:editId="59AF05F0">
            <wp:extent cx="1880559" cy="2575773"/>
            <wp:effectExtent l="0" t="0" r="5715" b="0"/>
            <wp:docPr id="3" name="Picture 3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739" cy="2578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F94EB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2A83A34D" wp14:editId="171C9605">
            <wp:extent cx="2777706" cy="1424325"/>
            <wp:effectExtent l="0" t="0" r="3810" b="4445"/>
            <wp:docPr id="1466191750" name="Picture 1466191750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91750" name="Picture 1466191750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048" cy="1429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0C5A1" w14:textId="77777777" w:rsidR="00322325" w:rsidRDefault="00322325" w:rsidP="00322325">
      <w:pPr>
        <w:rPr>
          <w:b/>
          <w:bCs/>
          <w:u w:val="single"/>
        </w:rPr>
      </w:pPr>
    </w:p>
    <w:p w14:paraId="1E6A6531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EB3F783" wp14:editId="192B3130">
            <wp:extent cx="1820174" cy="2483383"/>
            <wp:effectExtent l="0" t="0" r="8890" b="0"/>
            <wp:docPr id="427955859" name="Picture 427955859" descr="A table of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955859" name="Picture 427955859" descr="A table of numbers and symbol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930" cy="2487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8C903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290AB4B0" wp14:editId="1AC28AE6">
            <wp:extent cx="2579298" cy="1527670"/>
            <wp:effectExtent l="0" t="0" r="0" b="0"/>
            <wp:docPr id="903709885" name="Picture 903709885" descr="A graph of different sizes and colo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709885" name="Picture 903709885" descr="A graph of different sizes and colo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717" cy="1535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46B7B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574D8E" wp14:editId="14471CAD">
                <wp:simplePos x="0" y="0"/>
                <wp:positionH relativeFrom="column">
                  <wp:posOffset>1720910</wp:posOffset>
                </wp:positionH>
                <wp:positionV relativeFrom="paragraph">
                  <wp:posOffset>-72102</wp:posOffset>
                </wp:positionV>
                <wp:extent cx="47877" cy="2225615"/>
                <wp:effectExtent l="0" t="0" r="28575" b="22860"/>
                <wp:wrapNone/>
                <wp:docPr id="676792251" name="Straight Connector 676792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877" cy="222561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6A7F3A" id="Straight Connector 67679225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5.5pt,-5.7pt" to="139.25pt,16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" strokecolor="#4472c4 [3204]" strokeweight="1.5pt">
                <v:stroke joinstyle="miter"/>
              </v:line>
            </w:pict>
          </mc:Fallback>
        </mc:AlternateContent>
      </w:r>
      <w:r>
        <w:rPr>
          <w:b/>
          <w:bCs/>
          <w:noProof/>
          <w:u w:val="single"/>
        </w:rPr>
        <w:drawing>
          <wp:inline distT="0" distB="0" distL="0" distR="0" wp14:anchorId="0723D565" wp14:editId="04BE2E2E">
            <wp:extent cx="1669126" cy="2078966"/>
            <wp:effectExtent l="0" t="0" r="7620" b="0"/>
            <wp:docPr id="8" name="Picture 8" descr="A table of numbers with number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table of numbers with numbers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2186" cy="2082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u w:val="single"/>
        </w:rPr>
        <w:t xml:space="preserve">   </w:t>
      </w:r>
      <w:r>
        <w:rPr>
          <w:b/>
          <w:bCs/>
          <w:noProof/>
          <w:u w:val="single"/>
        </w:rPr>
        <w:drawing>
          <wp:inline distT="0" distB="0" distL="0" distR="0" wp14:anchorId="0EFE4DD1" wp14:editId="4CFBF9C1">
            <wp:extent cx="1753870" cy="2078660"/>
            <wp:effectExtent l="0" t="0" r="0" b="0"/>
            <wp:docPr id="1271187075" name="Picture 1271187075" descr="A table of numbers and digi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187075" name="Picture 1271187075" descr="A table of numbers and digi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02" cy="2085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C1D08" w14:textId="77777777" w:rsidR="00322325" w:rsidRPr="00205596" w:rsidRDefault="00322325" w:rsidP="00322325">
      <w:pPr>
        <w:rPr>
          <w:b/>
          <w:bCs/>
        </w:rPr>
      </w:pPr>
      <w:r w:rsidRPr="00205596">
        <w:rPr>
          <w:b/>
          <w:bCs/>
        </w:rPr>
        <w:t>SIgMoid</w:t>
      </w:r>
    </w:p>
    <w:p w14:paraId="1A12A376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9A94F1B" wp14:editId="738EB1BE">
            <wp:extent cx="3215640" cy="1500505"/>
            <wp:effectExtent l="0" t="0" r="3810" b="4445"/>
            <wp:docPr id="1152232836" name="Picture 1152232836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232836" name="Picture 1152232836" descr="A graph with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48" cy="150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59A64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anh</w:t>
      </w:r>
    </w:p>
    <w:p w14:paraId="4FD0D4D4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6C433F1D" wp14:editId="6AD928DA">
            <wp:extent cx="2941608" cy="1733232"/>
            <wp:effectExtent l="0" t="0" r="0" b="635"/>
            <wp:docPr id="11" name="Picture 11" descr="A graph with numbers and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graph with numbers and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831" cy="173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1B571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u w:val="single"/>
        </w:rPr>
        <w:t>ReLu</w:t>
      </w:r>
    </w:p>
    <w:p w14:paraId="201A5D29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28013400" wp14:editId="5134A0C4">
            <wp:extent cx="3001645" cy="1621766"/>
            <wp:effectExtent l="0" t="0" r="8255" b="0"/>
            <wp:docPr id="12" name="Picture 12" descr="A graph with a line going u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with a line going u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781" cy="1624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4AEB5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u w:val="single"/>
        </w:rPr>
        <w:t>Leaky Relu</w:t>
      </w:r>
    </w:p>
    <w:p w14:paraId="4D5F342A" w14:textId="77777777" w:rsidR="00322325" w:rsidRDefault="00322325" w:rsidP="00322325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6B0864F4" wp14:editId="3C15D81B">
            <wp:extent cx="2992543" cy="1431985"/>
            <wp:effectExtent l="0" t="0" r="0" b="0"/>
            <wp:docPr id="13" name="Picture 13" descr="A graph with numbers and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graph with numbers and a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833" cy="1434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10400" w14:textId="77777777" w:rsidR="00322325" w:rsidRDefault="00322325" w:rsidP="00322325"/>
    <w:p w14:paraId="67DB7F40" w14:textId="77777777" w:rsidR="00322325" w:rsidRDefault="00322325" w:rsidP="00D75C56"/>
    <w:p w14:paraId="676140EC" w14:textId="77777777" w:rsidR="00322325" w:rsidRDefault="00322325" w:rsidP="00D75C56"/>
    <w:p w14:paraId="7A1D6AEB" w14:textId="77777777" w:rsidR="00322325" w:rsidRDefault="00322325" w:rsidP="00D75C56"/>
    <w:p w14:paraId="4FE0A888" w14:textId="77777777" w:rsidR="00322325" w:rsidRDefault="00322325" w:rsidP="00D75C56"/>
    <w:p w14:paraId="50D233FF" w14:textId="77777777" w:rsidR="00322325" w:rsidRDefault="00322325" w:rsidP="00D75C56"/>
    <w:p w14:paraId="44DF1C6C" w14:textId="77777777" w:rsidR="00322325" w:rsidRDefault="00322325" w:rsidP="00D75C56"/>
    <w:p w14:paraId="705E0782" w14:textId="77777777" w:rsidR="00322325" w:rsidRDefault="00322325" w:rsidP="00D75C56"/>
    <w:p w14:paraId="21847140" w14:textId="77777777" w:rsidR="00322325" w:rsidRDefault="00322325" w:rsidP="00D75C56"/>
    <w:p w14:paraId="2C5901B2" w14:textId="77777777" w:rsidR="00322325" w:rsidRDefault="00322325" w:rsidP="00D75C56"/>
    <w:p w14:paraId="1AF934D1" w14:textId="77777777" w:rsidR="00322325" w:rsidRDefault="00322325" w:rsidP="00D75C56"/>
    <w:p w14:paraId="79C8D05C" w14:textId="77777777" w:rsidR="00322325" w:rsidRDefault="00322325" w:rsidP="00D75C56"/>
    <w:p w14:paraId="7D9AE4C0" w14:textId="77777777" w:rsidR="00322325" w:rsidRDefault="00322325" w:rsidP="00D75C56"/>
    <w:p w14:paraId="3E0EFF89" w14:textId="77777777" w:rsidR="00322325" w:rsidRDefault="00322325" w:rsidP="00D75C56"/>
    <w:p w14:paraId="14EA9598" w14:textId="77777777" w:rsidR="00322325" w:rsidRDefault="00322325" w:rsidP="00D75C56"/>
    <w:p w14:paraId="1A7FF921" w14:textId="0F218B53" w:rsidR="00F900F4" w:rsidRDefault="00B3183C" w:rsidP="00D75C56">
      <w:r>
        <w:t>Source:</w:t>
      </w:r>
    </w:p>
    <w:p w14:paraId="7E127425" w14:textId="4037C08F" w:rsidR="00386AA2" w:rsidRDefault="00B3183C" w:rsidP="00D75C56">
      <w:r>
        <w:t xml:space="preserve"> </w:t>
      </w:r>
      <w:hyperlink r:id="rId41" w:history="1">
        <w:r>
          <w:rPr>
            <w:rStyle w:val="Hyperlink"/>
          </w:rPr>
          <w:t>SVM | Support Vector Machine Algorithm in Machine Learning (analyticsvidhya.com)</w:t>
        </w:r>
      </w:hyperlink>
    </w:p>
    <w:p w14:paraId="35E2F5A8" w14:textId="6029571B" w:rsidR="00794628" w:rsidRPr="00794628" w:rsidRDefault="00794628" w:rsidP="00D75C56">
      <w:pPr>
        <w:rPr>
          <w:b/>
          <w:bCs/>
          <w:u w:val="single"/>
        </w:rPr>
      </w:pPr>
      <w:r w:rsidRPr="00794628">
        <w:rPr>
          <w:b/>
          <w:bCs/>
          <w:u w:val="single"/>
        </w:rPr>
        <w:t>Exercise SVM 1:</w:t>
      </w:r>
    </w:p>
    <w:p w14:paraId="317B8925" w14:textId="0FE18887" w:rsidR="00F900F4" w:rsidRDefault="00F900F4" w:rsidP="00AC2A82">
      <w:pPr>
        <w:pStyle w:val="ListParagraph"/>
        <w:numPr>
          <w:ilvl w:val="0"/>
          <w:numId w:val="8"/>
        </w:numPr>
        <w:ind w:left="284" w:hanging="284"/>
      </w:pPr>
      <w:r>
        <w:t xml:space="preserve">Using Iris dataset </w:t>
      </w:r>
      <w:hyperlink r:id="rId42" w:history="1">
        <w:r w:rsidR="00AC2A82" w:rsidRPr="00AC2A82">
          <w:rPr>
            <w:rStyle w:val="Hyperlink"/>
            <w:sz w:val="18"/>
            <w:szCs w:val="18"/>
          </w:rPr>
          <w:t>UCI Machine Learning Repository: Iris Data Set</w:t>
        </w:r>
      </w:hyperlink>
      <w:r w:rsidR="00AC2A82" w:rsidRPr="00AC2A82">
        <w:rPr>
          <w:sz w:val="18"/>
          <w:szCs w:val="18"/>
        </w:rPr>
        <w:t xml:space="preserve"> </w:t>
      </w:r>
    </w:p>
    <w:p w14:paraId="40B21703" w14:textId="4B086D47" w:rsidR="00AC2A82" w:rsidRDefault="00AC2A82" w:rsidP="00AC2A82">
      <w:r>
        <w:rPr>
          <w:noProof/>
        </w:rPr>
        <w:drawing>
          <wp:inline distT="0" distB="0" distL="0" distR="0" wp14:anchorId="08A49D68" wp14:editId="50611253">
            <wp:extent cx="3599815" cy="2023745"/>
            <wp:effectExtent l="0" t="0" r="63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43EE" w14:textId="351D3CA3" w:rsidR="00E75ADE" w:rsidRDefault="00E75ADE" w:rsidP="00AC2A82">
      <w:r>
        <w:t>Download: data description</w:t>
      </w:r>
    </w:p>
    <w:p w14:paraId="14F5F7BA" w14:textId="3DAC0FE8" w:rsidR="00E75ADE" w:rsidRDefault="00E75ADE" w:rsidP="00AC2A82">
      <w:r>
        <w:rPr>
          <w:noProof/>
        </w:rPr>
        <w:drawing>
          <wp:inline distT="0" distB="0" distL="0" distR="0" wp14:anchorId="041B27DE" wp14:editId="1B9E706B">
            <wp:extent cx="3599815" cy="2023745"/>
            <wp:effectExtent l="0" t="0" r="635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B1731" w14:textId="2C073506" w:rsidR="00E75ADE" w:rsidRDefault="00E75ADE" w:rsidP="00AC2A82">
      <w:r>
        <w:t>Download: dataset</w:t>
      </w:r>
    </w:p>
    <w:p w14:paraId="2B89FDA6" w14:textId="60DF4B44" w:rsidR="00E75ADE" w:rsidRDefault="00E75ADE" w:rsidP="00AC2A82">
      <w:r>
        <w:rPr>
          <w:noProof/>
        </w:rPr>
        <w:drawing>
          <wp:inline distT="0" distB="0" distL="0" distR="0" wp14:anchorId="67CE5D30" wp14:editId="7A00A652">
            <wp:extent cx="2438251" cy="3971925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5088" cy="3983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647DB" w14:textId="5A7E7742" w:rsidR="00F900F4" w:rsidRDefault="00F900F4" w:rsidP="00F900F4">
      <w:pPr>
        <w:pStyle w:val="ListParagraph"/>
        <w:numPr>
          <w:ilvl w:val="0"/>
          <w:numId w:val="8"/>
        </w:numPr>
      </w:pPr>
      <w:r>
        <w:lastRenderedPageBreak/>
        <w:t>Script:</w:t>
      </w:r>
    </w:p>
    <w:p w14:paraId="6DC32303" w14:textId="77777777" w:rsidR="00F900F4" w:rsidRDefault="00F900F4" w:rsidP="00F900F4">
      <w:pPr>
        <w:spacing w:after="0"/>
      </w:pPr>
      <w:r>
        <w:t>import numpy as np</w:t>
      </w:r>
    </w:p>
    <w:p w14:paraId="722319E1" w14:textId="77777777" w:rsidR="00F900F4" w:rsidRDefault="00F900F4" w:rsidP="00F900F4">
      <w:pPr>
        <w:spacing w:after="0"/>
      </w:pPr>
      <w:r>
        <w:t>import matplotlib.pyplot as plt</w:t>
      </w:r>
    </w:p>
    <w:p w14:paraId="47A4CD3D" w14:textId="77777777" w:rsidR="00F900F4" w:rsidRDefault="00F900F4" w:rsidP="00F900F4">
      <w:pPr>
        <w:spacing w:after="0"/>
      </w:pPr>
      <w:r>
        <w:t>from sklearn import svm, datasets</w:t>
      </w:r>
    </w:p>
    <w:p w14:paraId="18628AC8" w14:textId="77777777" w:rsidR="00F900F4" w:rsidRDefault="00F900F4" w:rsidP="00F900F4">
      <w:pPr>
        <w:spacing w:after="0"/>
      </w:pPr>
      <w:r>
        <w:t># import some data to play with</w:t>
      </w:r>
    </w:p>
    <w:p w14:paraId="1772EA88" w14:textId="77777777" w:rsidR="00F900F4" w:rsidRDefault="00F900F4" w:rsidP="00F900F4">
      <w:pPr>
        <w:spacing w:after="0"/>
      </w:pPr>
      <w:r>
        <w:t>iris = datasets.load_iris()</w:t>
      </w:r>
    </w:p>
    <w:p w14:paraId="2E9C2F03" w14:textId="04E268D0" w:rsidR="00F900F4" w:rsidRPr="001E4807" w:rsidRDefault="00F900F4" w:rsidP="00F900F4">
      <w:pPr>
        <w:spacing w:after="0"/>
        <w:rPr>
          <w:sz w:val="20"/>
          <w:szCs w:val="20"/>
        </w:rPr>
      </w:pPr>
      <w:r>
        <w:t xml:space="preserve">X = iris.data[:, :2] # </w:t>
      </w:r>
      <w:r w:rsidRPr="001E4807">
        <w:rPr>
          <w:sz w:val="20"/>
          <w:szCs w:val="20"/>
        </w:rPr>
        <w:t>only take the first two features. We could</w:t>
      </w:r>
    </w:p>
    <w:p w14:paraId="38C44422" w14:textId="77777777" w:rsidR="00F900F4" w:rsidRDefault="00F900F4" w:rsidP="00F900F4">
      <w:pPr>
        <w:spacing w:after="0"/>
      </w:pPr>
      <w:r>
        <w:t xml:space="preserve"> # avoid this ugly slicing by using a two-dim dataset</w:t>
      </w:r>
    </w:p>
    <w:p w14:paraId="5C768F1C" w14:textId="77777777" w:rsidR="00F900F4" w:rsidRDefault="00F900F4" w:rsidP="00F900F4">
      <w:pPr>
        <w:spacing w:after="0"/>
      </w:pPr>
      <w:r>
        <w:t>y = iris.target</w:t>
      </w:r>
    </w:p>
    <w:p w14:paraId="4B5D1F4E" w14:textId="10B5670B" w:rsidR="00F900F4" w:rsidRPr="001E4807" w:rsidRDefault="00F900F4" w:rsidP="00F900F4">
      <w:pPr>
        <w:spacing w:after="0"/>
        <w:rPr>
          <w:sz w:val="20"/>
          <w:szCs w:val="20"/>
        </w:rPr>
      </w:pPr>
      <w:r>
        <w:t>#</w:t>
      </w:r>
      <w:r w:rsidR="001E4807" w:rsidRPr="001E4807">
        <w:rPr>
          <w:sz w:val="20"/>
          <w:szCs w:val="20"/>
        </w:rPr>
        <w:t>C</w:t>
      </w:r>
      <w:r w:rsidRPr="001E4807">
        <w:rPr>
          <w:sz w:val="20"/>
          <w:szCs w:val="20"/>
        </w:rPr>
        <w:t>reate an instance of SVM and fit out data. We do not scale our</w:t>
      </w:r>
    </w:p>
    <w:p w14:paraId="4E86D006" w14:textId="77777777" w:rsidR="00F900F4" w:rsidRDefault="00F900F4" w:rsidP="00F900F4">
      <w:pPr>
        <w:spacing w:after="0"/>
      </w:pPr>
      <w:r w:rsidRPr="001E4807">
        <w:rPr>
          <w:sz w:val="20"/>
          <w:szCs w:val="20"/>
        </w:rPr>
        <w:t>#</w:t>
      </w:r>
      <w:r>
        <w:t xml:space="preserve"> data since we want to plot the support vectors</w:t>
      </w:r>
    </w:p>
    <w:p w14:paraId="24E7441B" w14:textId="1A3EC0E1" w:rsidR="00F900F4" w:rsidRDefault="00F900F4" w:rsidP="00F900F4">
      <w:pPr>
        <w:spacing w:after="0"/>
      </w:pPr>
      <w:r>
        <w:t>C = 1.0 #SVM regularization parameter</w:t>
      </w:r>
    </w:p>
    <w:p w14:paraId="572C960D" w14:textId="77777777" w:rsidR="00F900F4" w:rsidRDefault="00F900F4" w:rsidP="00F900F4">
      <w:pPr>
        <w:spacing w:after="0"/>
      </w:pPr>
      <w:r>
        <w:t>svc = svm.SVC(kernel='linear', C=1,gamma=0).fit(X, y)</w:t>
      </w:r>
    </w:p>
    <w:p w14:paraId="64854D2F" w14:textId="77777777" w:rsidR="00F900F4" w:rsidRDefault="00F900F4" w:rsidP="00F900F4">
      <w:pPr>
        <w:spacing w:after="0"/>
      </w:pPr>
      <w:r>
        <w:t># create a mesh to plot in</w:t>
      </w:r>
    </w:p>
    <w:p w14:paraId="68EEE375" w14:textId="77777777" w:rsidR="00F900F4" w:rsidRDefault="00F900F4" w:rsidP="00F900F4">
      <w:pPr>
        <w:spacing w:after="0"/>
      </w:pPr>
      <w:r>
        <w:t>x_min, x_max = X[:, 0].min() - 1, X[:, 0].max() + 1</w:t>
      </w:r>
    </w:p>
    <w:p w14:paraId="2F98E21C" w14:textId="77777777" w:rsidR="00F900F4" w:rsidRDefault="00F900F4" w:rsidP="00F900F4">
      <w:pPr>
        <w:spacing w:after="0"/>
      </w:pPr>
      <w:r>
        <w:t>y_min, y_max = X[:, 1].min() - 1, X[:, 1].max() + 1</w:t>
      </w:r>
    </w:p>
    <w:p w14:paraId="17272783" w14:textId="77777777" w:rsidR="00F900F4" w:rsidRDefault="00F900F4" w:rsidP="00F900F4">
      <w:pPr>
        <w:spacing w:after="0"/>
      </w:pPr>
      <w:r>
        <w:t>h = (x_max / x_min)/100</w:t>
      </w:r>
    </w:p>
    <w:p w14:paraId="5423902D" w14:textId="77777777" w:rsidR="00F900F4" w:rsidRDefault="00F900F4" w:rsidP="00F900F4">
      <w:pPr>
        <w:spacing w:after="0"/>
      </w:pPr>
      <w:r>
        <w:t>xx, yy = np.meshgrid(np.arange(x_min, x_max, h),</w:t>
      </w:r>
    </w:p>
    <w:p w14:paraId="735EE20A" w14:textId="77777777" w:rsidR="00F900F4" w:rsidRDefault="00F900F4" w:rsidP="00F900F4">
      <w:pPr>
        <w:spacing w:after="0"/>
      </w:pPr>
      <w:r>
        <w:t xml:space="preserve"> np.arange(y_min, y_max, h))</w:t>
      </w:r>
    </w:p>
    <w:p w14:paraId="1A1295B7" w14:textId="77777777" w:rsidR="00F900F4" w:rsidRDefault="00F900F4" w:rsidP="00F900F4">
      <w:pPr>
        <w:spacing w:after="0"/>
      </w:pPr>
      <w:r>
        <w:t>plt.subplot(1, 1, 1)</w:t>
      </w:r>
    </w:p>
    <w:p w14:paraId="56065F87" w14:textId="77777777" w:rsidR="00F900F4" w:rsidRDefault="00F900F4" w:rsidP="00F900F4">
      <w:pPr>
        <w:spacing w:after="0"/>
      </w:pPr>
      <w:r>
        <w:t>Z = svc.predict(np.c_[xx.ravel(), yy.ravel()])</w:t>
      </w:r>
    </w:p>
    <w:p w14:paraId="4D8B93E9" w14:textId="77777777" w:rsidR="00F900F4" w:rsidRDefault="00F900F4" w:rsidP="00F900F4">
      <w:pPr>
        <w:spacing w:after="0"/>
      </w:pPr>
      <w:r>
        <w:t>Z = Z.reshape(xx.shape)</w:t>
      </w:r>
    </w:p>
    <w:p w14:paraId="7EB631A0" w14:textId="77777777" w:rsidR="00F900F4" w:rsidRDefault="00F900F4" w:rsidP="00F900F4">
      <w:pPr>
        <w:spacing w:after="0"/>
      </w:pPr>
      <w:r>
        <w:t>plt.contourf(xx, yy, Z, cmap=plt.cm.Paired, alpha=0.8)</w:t>
      </w:r>
    </w:p>
    <w:p w14:paraId="2E9ABB1E" w14:textId="77777777" w:rsidR="00F900F4" w:rsidRDefault="00F900F4" w:rsidP="00F900F4">
      <w:pPr>
        <w:spacing w:after="0"/>
      </w:pPr>
      <w:r>
        <w:t>plt.scatter(X[:, 0], X[:, 1], c=y, cmap=plt.cm.Paired)</w:t>
      </w:r>
    </w:p>
    <w:p w14:paraId="01092846" w14:textId="77777777" w:rsidR="00F900F4" w:rsidRDefault="00F900F4" w:rsidP="00F900F4">
      <w:pPr>
        <w:spacing w:after="0"/>
      </w:pPr>
      <w:r>
        <w:t>plt.xlabel('Sepal length')</w:t>
      </w:r>
    </w:p>
    <w:p w14:paraId="575AA5A6" w14:textId="77777777" w:rsidR="00F900F4" w:rsidRDefault="00F900F4" w:rsidP="00F900F4">
      <w:pPr>
        <w:spacing w:after="0"/>
      </w:pPr>
      <w:r>
        <w:t>plt.ylabel('Sepal width')</w:t>
      </w:r>
    </w:p>
    <w:p w14:paraId="4B91AF31" w14:textId="77777777" w:rsidR="00F900F4" w:rsidRDefault="00F900F4" w:rsidP="00F900F4">
      <w:pPr>
        <w:spacing w:after="0"/>
      </w:pPr>
      <w:r>
        <w:t>plt.xlim(xx.min(), xx.max())</w:t>
      </w:r>
    </w:p>
    <w:p w14:paraId="2EFAC098" w14:textId="77777777" w:rsidR="00F900F4" w:rsidRDefault="00F900F4" w:rsidP="00F900F4">
      <w:pPr>
        <w:spacing w:after="0"/>
      </w:pPr>
      <w:r>
        <w:t>plt.title('SVC with linear kernel')</w:t>
      </w:r>
    </w:p>
    <w:p w14:paraId="74712AF8" w14:textId="64BB603B" w:rsidR="00B3183C" w:rsidRDefault="00F900F4" w:rsidP="00F900F4">
      <w:pPr>
        <w:spacing w:after="0"/>
      </w:pPr>
      <w:r>
        <w:t>plt.show()</w:t>
      </w:r>
    </w:p>
    <w:p w14:paraId="3E7A9089" w14:textId="2FE16FB1" w:rsidR="00B3183C" w:rsidRDefault="00B3183C" w:rsidP="00D75C56"/>
    <w:p w14:paraId="768696E4" w14:textId="51D0B88C" w:rsidR="00800F83" w:rsidRDefault="00800F83" w:rsidP="00D75C56">
      <w:r>
        <w:t>Please running the script and see the result!</w:t>
      </w:r>
    </w:p>
    <w:p w14:paraId="0B3B65F3" w14:textId="0C2018F6" w:rsidR="00F900F4" w:rsidRDefault="00800F83" w:rsidP="00D75C56">
      <w:r>
        <w:t>Script 2:</w:t>
      </w:r>
    </w:p>
    <w:p w14:paraId="466A507C" w14:textId="77EFC7BB" w:rsidR="00800F83" w:rsidRDefault="00800F83" w:rsidP="00D75C56">
      <w:r>
        <w:t>Exchange the kernel into RBF</w:t>
      </w:r>
      <w:r w:rsidR="00A01E1D">
        <w:t xml:space="preserve"> (Gaussian)</w:t>
      </w:r>
      <w:r>
        <w:t xml:space="preserve"> Kernel</w:t>
      </w:r>
    </w:p>
    <w:p w14:paraId="67A38926" w14:textId="07826175" w:rsidR="00800F83" w:rsidRDefault="00800F83" w:rsidP="00D75C56">
      <w:r w:rsidRPr="00800F83">
        <w:t>svc = svm.SVC(kernel='rbf', C=1,gamma=0).fit(X, y)</w:t>
      </w:r>
    </w:p>
    <w:p w14:paraId="74EAC55D" w14:textId="77777777" w:rsidR="00800F83" w:rsidRDefault="00800F83" w:rsidP="00800F83">
      <w:r>
        <w:t>Please running the script and see the result!</w:t>
      </w:r>
    </w:p>
    <w:p w14:paraId="4AED4605" w14:textId="6DA26CAE" w:rsidR="00F900F4" w:rsidRDefault="00F900F4" w:rsidP="00D75C56"/>
    <w:p w14:paraId="0B303EA2" w14:textId="32C953BE" w:rsidR="00800F83" w:rsidRDefault="00800F83" w:rsidP="00D75C56">
      <w:r>
        <w:t>Please running the script with changing</w:t>
      </w:r>
      <w:r w:rsidR="004871B5">
        <w:t xml:space="preserve"> score gamma and C and print the result</w:t>
      </w:r>
      <w:r>
        <w:t>:</w:t>
      </w:r>
    </w:p>
    <w:p w14:paraId="56CB5FE1" w14:textId="479FE975" w:rsidR="00800F83" w:rsidRDefault="00800F83" w:rsidP="00800F83">
      <w:pPr>
        <w:pStyle w:val="ListParagraph"/>
        <w:numPr>
          <w:ilvl w:val="0"/>
          <w:numId w:val="9"/>
        </w:numPr>
      </w:pPr>
      <w:r w:rsidRPr="00800F83">
        <w:t>svc = svm.SVC(kernel='rbf', C=1,gamma=</w:t>
      </w:r>
      <w:r>
        <w:t>1</w:t>
      </w:r>
      <w:r w:rsidRPr="00800F83">
        <w:t>0).fit(X, y)</w:t>
      </w:r>
    </w:p>
    <w:p w14:paraId="5CCC03BF" w14:textId="0156DDBF" w:rsidR="00800F83" w:rsidRDefault="00800F83" w:rsidP="00800F83">
      <w:pPr>
        <w:pStyle w:val="ListParagraph"/>
        <w:numPr>
          <w:ilvl w:val="0"/>
          <w:numId w:val="9"/>
        </w:numPr>
      </w:pPr>
      <w:r w:rsidRPr="00800F83">
        <w:t>svc = svm.SVC(kernel='rbf', C=1,gamma=</w:t>
      </w:r>
      <w:r>
        <w:t>100</w:t>
      </w:r>
      <w:r w:rsidRPr="00800F83">
        <w:t>).fit(X, y)</w:t>
      </w:r>
    </w:p>
    <w:p w14:paraId="7C85963D" w14:textId="11FBCBF5" w:rsidR="00800F83" w:rsidRDefault="00800F83" w:rsidP="00800F83">
      <w:pPr>
        <w:pStyle w:val="ListParagraph"/>
        <w:numPr>
          <w:ilvl w:val="0"/>
          <w:numId w:val="9"/>
        </w:numPr>
      </w:pPr>
      <w:r w:rsidRPr="00800F83">
        <w:t>svc = svm.SVC(kernel='rbf', C=1</w:t>
      </w:r>
      <w:r>
        <w:t>00</w:t>
      </w:r>
      <w:r w:rsidRPr="00800F83">
        <w:t>,gamma=0).fit(X, y)</w:t>
      </w:r>
    </w:p>
    <w:p w14:paraId="03CC25BD" w14:textId="6EDA96ED" w:rsidR="00800F83" w:rsidRDefault="00800F83" w:rsidP="00800F83">
      <w:pPr>
        <w:pStyle w:val="ListParagraph"/>
        <w:numPr>
          <w:ilvl w:val="0"/>
          <w:numId w:val="9"/>
        </w:numPr>
      </w:pPr>
      <w:r w:rsidRPr="00800F83">
        <w:t>svc = svm.SVC(kernel='rbf', C=1</w:t>
      </w:r>
      <w:r>
        <w:t>000</w:t>
      </w:r>
      <w:r w:rsidRPr="00800F83">
        <w:t>,gamma=0).fit(X, y)</w:t>
      </w:r>
    </w:p>
    <w:p w14:paraId="2BB2CAC9" w14:textId="4D80FC88" w:rsidR="00800F83" w:rsidRDefault="00800F83" w:rsidP="004871B5">
      <w:pPr>
        <w:pStyle w:val="ListParagraph"/>
        <w:ind w:left="360"/>
      </w:pPr>
    </w:p>
    <w:p w14:paraId="22372FE2" w14:textId="05F98F74" w:rsidR="00B3183C" w:rsidRDefault="00B3183C" w:rsidP="00D75C56"/>
    <w:p w14:paraId="52010BC3" w14:textId="0D2D21A4" w:rsidR="00B77E31" w:rsidRDefault="00B77E31" w:rsidP="00D75C56"/>
    <w:p w14:paraId="17705657" w14:textId="4BACFF34" w:rsidR="00B77E31" w:rsidRDefault="00B77E31" w:rsidP="00D75C56"/>
    <w:p w14:paraId="46C73F30" w14:textId="64CFF159" w:rsidR="00B77E31" w:rsidRDefault="00B77E31" w:rsidP="00D75C56"/>
    <w:p w14:paraId="186AC62A" w14:textId="53410323" w:rsidR="00B77E31" w:rsidRDefault="00B77E31" w:rsidP="00D75C56"/>
    <w:p w14:paraId="0022334E" w14:textId="34763249" w:rsidR="00B77E31" w:rsidRPr="00B77E31" w:rsidRDefault="00B77E31" w:rsidP="00D75C56">
      <w:pPr>
        <w:rPr>
          <w:b/>
          <w:bCs/>
          <w:u w:val="single"/>
        </w:rPr>
      </w:pPr>
      <w:r w:rsidRPr="00B77E31">
        <w:rPr>
          <w:b/>
          <w:bCs/>
          <w:u w:val="single"/>
        </w:rPr>
        <w:t>Exercise 2:</w:t>
      </w:r>
    </w:p>
    <w:p w14:paraId="3573EBAB" w14:textId="25652E6E" w:rsidR="00B77E31" w:rsidRDefault="00E165D1" w:rsidP="00D75C56">
      <w:r>
        <w:t xml:space="preserve">Source: </w:t>
      </w:r>
      <w:hyperlink r:id="rId46" w:history="1">
        <w:r>
          <w:rPr>
            <w:rStyle w:val="Hyperlink"/>
          </w:rPr>
          <w:t>Implementing SVM and Kernel SVM with Python's Scikit-Learn (stackabuse.com)</w:t>
        </w:r>
      </w:hyperlink>
    </w:p>
    <w:p w14:paraId="35B2FF5D" w14:textId="2EFB5E9D" w:rsidR="00E165D1" w:rsidRDefault="00E165D1" w:rsidP="00D75C56"/>
    <w:p w14:paraId="7C697FFA" w14:textId="14A7C431" w:rsidR="00E165D1" w:rsidRDefault="00E165D1" w:rsidP="00E165D1">
      <w:pPr>
        <w:pStyle w:val="ListParagraph"/>
        <w:numPr>
          <w:ilvl w:val="0"/>
          <w:numId w:val="8"/>
        </w:numPr>
        <w:ind w:left="284" w:hanging="284"/>
      </w:pPr>
      <w:r>
        <w:t>implementation with Python scikit learn</w:t>
      </w:r>
    </w:p>
    <w:p w14:paraId="031E54A3" w14:textId="584F7A2E" w:rsidR="00D552A0" w:rsidRDefault="00D552A0" w:rsidP="00E165D1">
      <w:pPr>
        <w:pStyle w:val="ListParagraph"/>
        <w:numPr>
          <w:ilvl w:val="0"/>
          <w:numId w:val="8"/>
        </w:numPr>
        <w:ind w:left="284" w:hanging="284"/>
      </w:pPr>
      <w:r>
        <w:t>dataset: banknote authentication uci machine learning</w:t>
      </w:r>
    </w:p>
    <w:p w14:paraId="082F4711" w14:textId="7D66D168" w:rsidR="00E165D1" w:rsidRPr="00D552A0" w:rsidRDefault="00E165D1" w:rsidP="00BA3ED7">
      <w:pPr>
        <w:pStyle w:val="NormalWeb"/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ind w:left="284" w:hanging="284"/>
        <w:rPr>
          <w:rFonts w:ascii="Arial" w:hAnsi="Arial" w:cs="Arial"/>
          <w:color w:val="555555"/>
          <w:sz w:val="20"/>
          <w:szCs w:val="20"/>
        </w:rPr>
      </w:pPr>
      <w:r w:rsidRPr="00BA3ED7">
        <w:rPr>
          <w:rFonts w:ascii="Arial" w:hAnsi="Arial" w:cs="Arial"/>
          <w:color w:val="555555"/>
          <w:sz w:val="20"/>
          <w:szCs w:val="20"/>
        </w:rPr>
        <w:t>The data is available for download at the following link:</w:t>
      </w:r>
      <w:hyperlink r:id="rId47" w:history="1">
        <w:r w:rsidRPr="00BA3ED7">
          <w:rPr>
            <w:rStyle w:val="Hyperlink"/>
            <w:rFonts w:ascii="Arial" w:hAnsi="Arial" w:cs="Arial"/>
            <w:sz w:val="20"/>
            <w:szCs w:val="20"/>
            <w:bdr w:val="single" w:sz="2" w:space="0" w:color="E5E7EB" w:frame="1"/>
          </w:rPr>
          <w:t>https://drive.google.com/file/d/13nw-uRXPY8XIZQxKRNZ3yYlho-CYm_Qt/view</w:t>
        </w:r>
      </w:hyperlink>
    </w:p>
    <w:p w14:paraId="6C7C8CDF" w14:textId="0F56EBFB" w:rsidR="00D552A0" w:rsidRPr="00BA3ED7" w:rsidRDefault="00D552A0" w:rsidP="00D552A0">
      <w:pPr>
        <w:pStyle w:val="NormalWeb"/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ind w:left="284"/>
        <w:rPr>
          <w:rFonts w:ascii="Arial" w:hAnsi="Arial" w:cs="Arial"/>
          <w:color w:val="555555"/>
          <w:sz w:val="20"/>
          <w:szCs w:val="20"/>
        </w:rPr>
      </w:pPr>
      <w:r>
        <w:rPr>
          <w:rFonts w:ascii="Arial" w:hAnsi="Arial" w:cs="Arial"/>
          <w:noProof/>
          <w:color w:val="555555"/>
          <w:sz w:val="20"/>
          <w:szCs w:val="20"/>
        </w:rPr>
        <w:drawing>
          <wp:inline distT="0" distB="0" distL="0" distR="0" wp14:anchorId="613D3955" wp14:editId="7EE41718">
            <wp:extent cx="3599815" cy="1980565"/>
            <wp:effectExtent l="0" t="0" r="63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E0F1" w14:textId="235FC97E" w:rsidR="00E165D1" w:rsidRPr="00BA3ED7" w:rsidRDefault="00E165D1" w:rsidP="00BA3ED7">
      <w:pPr>
        <w:pStyle w:val="NormalWeb"/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0" w:beforeAutospacing="0" w:after="0" w:afterAutospacing="0"/>
        <w:ind w:left="284" w:hanging="284"/>
        <w:rPr>
          <w:rFonts w:ascii="Arial" w:hAnsi="Arial" w:cs="Arial"/>
          <w:color w:val="555555"/>
          <w:sz w:val="20"/>
          <w:szCs w:val="20"/>
        </w:rPr>
      </w:pPr>
      <w:r w:rsidRPr="00BA3ED7">
        <w:rPr>
          <w:rFonts w:ascii="Arial" w:hAnsi="Arial" w:cs="Arial"/>
          <w:color w:val="555555"/>
          <w:sz w:val="20"/>
          <w:szCs w:val="20"/>
        </w:rPr>
        <w:t xml:space="preserve">The detailed information about the data is available at the following link: </w:t>
      </w:r>
      <w:hyperlink r:id="rId49" w:history="1">
        <w:r w:rsidR="00BA3ED7" w:rsidRPr="00BA3ED7">
          <w:rPr>
            <w:rStyle w:val="Hyperlink"/>
            <w:rFonts w:ascii="Arial" w:hAnsi="Arial" w:cs="Arial"/>
            <w:sz w:val="20"/>
            <w:szCs w:val="20"/>
            <w:bdr w:val="single" w:sz="2" w:space="0" w:color="E5E7EB" w:frame="1"/>
          </w:rPr>
          <w:t>https://archive.ics.uci.edu/ml/datasets/banknote+authentication</w:t>
        </w:r>
      </w:hyperlink>
    </w:p>
    <w:p w14:paraId="59B57BDD" w14:textId="42AC7599" w:rsidR="00E165D1" w:rsidRDefault="00A86F06" w:rsidP="00E165D1">
      <w:pPr>
        <w:pStyle w:val="ListParagraph"/>
        <w:numPr>
          <w:ilvl w:val="0"/>
          <w:numId w:val="8"/>
        </w:numPr>
      </w:pPr>
      <w:r>
        <w:rPr>
          <w:noProof/>
        </w:rPr>
        <w:drawing>
          <wp:inline distT="0" distB="0" distL="0" distR="0" wp14:anchorId="6D283397" wp14:editId="4AFDEC85">
            <wp:extent cx="3599815" cy="2023745"/>
            <wp:effectExtent l="0" t="0" r="635" b="0"/>
            <wp:docPr id="18" name="Picture 1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tabl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D1A7F" w14:textId="77777777" w:rsidR="00621DBB" w:rsidRPr="001C7E34" w:rsidRDefault="00621DBB" w:rsidP="00621DBB">
      <w:pPr>
        <w:pStyle w:val="small-heading"/>
        <w:numPr>
          <w:ilvl w:val="0"/>
          <w:numId w:val="8"/>
        </w:numPr>
        <w:rPr>
          <w:rFonts w:ascii="Arial" w:hAnsi="Arial" w:cs="Arial"/>
          <w:color w:val="123654"/>
          <w:sz w:val="22"/>
          <w:szCs w:val="22"/>
        </w:rPr>
      </w:pPr>
      <w:r w:rsidRPr="001C7E34">
        <w:rPr>
          <w:rFonts w:ascii="Arial" w:hAnsi="Arial" w:cs="Arial"/>
          <w:b/>
          <w:bCs/>
          <w:color w:val="123654"/>
          <w:sz w:val="22"/>
          <w:szCs w:val="22"/>
        </w:rPr>
        <w:t>Attribute Information:</w:t>
      </w:r>
    </w:p>
    <w:p w14:paraId="2B5E3F72" w14:textId="77777777" w:rsidR="00621DBB" w:rsidRPr="001C7E34" w:rsidRDefault="00621DBB" w:rsidP="00621DBB">
      <w:pPr>
        <w:pStyle w:val="Normal1"/>
        <w:numPr>
          <w:ilvl w:val="0"/>
          <w:numId w:val="8"/>
        </w:numPr>
        <w:rPr>
          <w:rFonts w:ascii="Arial" w:hAnsi="Arial" w:cs="Arial"/>
          <w:color w:val="123654"/>
          <w:sz w:val="16"/>
          <w:szCs w:val="16"/>
        </w:rPr>
      </w:pPr>
      <w:r w:rsidRPr="001C7E34">
        <w:rPr>
          <w:rFonts w:ascii="Arial" w:hAnsi="Arial" w:cs="Arial"/>
          <w:color w:val="123654"/>
          <w:sz w:val="16"/>
          <w:szCs w:val="16"/>
        </w:rPr>
        <w:t>1. variance of Wavelet Transformed image (continuous)</w:t>
      </w:r>
      <w:r w:rsidRPr="001C7E34">
        <w:rPr>
          <w:rFonts w:ascii="Arial" w:hAnsi="Arial" w:cs="Arial"/>
          <w:color w:val="123654"/>
          <w:sz w:val="16"/>
          <w:szCs w:val="16"/>
        </w:rPr>
        <w:br/>
        <w:t>2. skewness of Wavelet Transformed image (continuous)</w:t>
      </w:r>
      <w:r w:rsidRPr="001C7E34">
        <w:rPr>
          <w:rFonts w:ascii="Arial" w:hAnsi="Arial" w:cs="Arial"/>
          <w:color w:val="123654"/>
          <w:sz w:val="16"/>
          <w:szCs w:val="16"/>
        </w:rPr>
        <w:br/>
        <w:t>3. curtosis of Wavelet Transformed image (continuous)</w:t>
      </w:r>
      <w:r w:rsidRPr="001C7E34">
        <w:rPr>
          <w:rFonts w:ascii="Arial" w:hAnsi="Arial" w:cs="Arial"/>
          <w:color w:val="123654"/>
          <w:sz w:val="16"/>
          <w:szCs w:val="16"/>
        </w:rPr>
        <w:br/>
        <w:t>4. entropy of image (continuous)</w:t>
      </w:r>
      <w:r w:rsidRPr="001C7E34">
        <w:rPr>
          <w:rFonts w:ascii="Arial" w:hAnsi="Arial" w:cs="Arial"/>
          <w:color w:val="123654"/>
          <w:sz w:val="16"/>
          <w:szCs w:val="16"/>
        </w:rPr>
        <w:br/>
        <w:t>5. class (integer)</w:t>
      </w:r>
    </w:p>
    <w:p w14:paraId="290456D2" w14:textId="29138B75" w:rsidR="00E165D1" w:rsidRDefault="008179BB" w:rsidP="00E165D1">
      <w:r>
        <w:t>Script:</w:t>
      </w:r>
    </w:p>
    <w:p w14:paraId="61807A5B" w14:textId="77777777" w:rsidR="008179BB" w:rsidRDefault="008179BB" w:rsidP="008179BB">
      <w:pPr>
        <w:spacing w:after="0"/>
      </w:pPr>
      <w:r>
        <w:t>#import Scikit-learn library</w:t>
      </w:r>
    </w:p>
    <w:p w14:paraId="18E2E1DB" w14:textId="77777777" w:rsidR="008179BB" w:rsidRDefault="008179BB" w:rsidP="008179BB">
      <w:pPr>
        <w:spacing w:after="0"/>
      </w:pPr>
      <w:r>
        <w:t>import pandas as pd</w:t>
      </w:r>
    </w:p>
    <w:p w14:paraId="52FF5E82" w14:textId="77777777" w:rsidR="008179BB" w:rsidRDefault="008179BB" w:rsidP="008179BB">
      <w:pPr>
        <w:spacing w:after="0"/>
      </w:pPr>
      <w:r>
        <w:t>import numpy as np</w:t>
      </w:r>
    </w:p>
    <w:p w14:paraId="29D973CD" w14:textId="77777777" w:rsidR="008179BB" w:rsidRDefault="008179BB" w:rsidP="008179BB">
      <w:pPr>
        <w:spacing w:after="0"/>
      </w:pPr>
      <w:r>
        <w:t>import matplotlib.pyplot as plt</w:t>
      </w:r>
    </w:p>
    <w:p w14:paraId="163C3965" w14:textId="77777777" w:rsidR="008179BB" w:rsidRDefault="008179BB" w:rsidP="008179BB">
      <w:pPr>
        <w:spacing w:after="0"/>
      </w:pPr>
      <w:r>
        <w:t>%matplotlib inline</w:t>
      </w:r>
    </w:p>
    <w:p w14:paraId="1F729AD4" w14:textId="77777777" w:rsidR="008179BB" w:rsidRPr="008179BB" w:rsidRDefault="008179BB" w:rsidP="008179BB">
      <w:pPr>
        <w:spacing w:after="0"/>
        <w:rPr>
          <w:sz w:val="16"/>
          <w:szCs w:val="16"/>
        </w:rPr>
      </w:pPr>
      <w:r w:rsidRPr="008179BB">
        <w:rPr>
          <w:sz w:val="16"/>
          <w:szCs w:val="16"/>
        </w:rPr>
        <w:t>#To read data from CSV file</w:t>
      </w:r>
    </w:p>
    <w:p w14:paraId="0AAA8744" w14:textId="77777777" w:rsidR="008179BB" w:rsidRPr="008179BB" w:rsidRDefault="008179BB" w:rsidP="008179BB">
      <w:pPr>
        <w:spacing w:after="0"/>
        <w:rPr>
          <w:sz w:val="16"/>
          <w:szCs w:val="16"/>
        </w:rPr>
      </w:pPr>
      <w:r w:rsidRPr="008179BB">
        <w:rPr>
          <w:sz w:val="16"/>
          <w:szCs w:val="16"/>
        </w:rPr>
        <w:t>bankdata = pd.read_csv("D:/Datasets/bill_authentication.csv")</w:t>
      </w:r>
    </w:p>
    <w:p w14:paraId="4B1403C9" w14:textId="77777777" w:rsidR="008179BB" w:rsidRDefault="008179BB" w:rsidP="008179BB">
      <w:pPr>
        <w:spacing w:after="0"/>
      </w:pPr>
      <w:r>
        <w:t>#to see the rows and columns and of the data</w:t>
      </w:r>
    </w:p>
    <w:p w14:paraId="59E205D1" w14:textId="77777777" w:rsidR="008179BB" w:rsidRPr="008179BB" w:rsidRDefault="008179BB" w:rsidP="008179BB">
      <w:pPr>
        <w:spacing w:after="0"/>
        <w:rPr>
          <w:sz w:val="16"/>
          <w:szCs w:val="16"/>
        </w:rPr>
      </w:pPr>
      <w:r w:rsidRPr="008179BB">
        <w:rPr>
          <w:sz w:val="16"/>
          <w:szCs w:val="16"/>
        </w:rPr>
        <w:t>#In the output you will see (1372,5). This means that the bank note dataset has 1372 rows and 5 columns.</w:t>
      </w:r>
    </w:p>
    <w:p w14:paraId="4F060DEC" w14:textId="77777777" w:rsidR="008179BB" w:rsidRDefault="008179BB" w:rsidP="008179BB">
      <w:pPr>
        <w:spacing w:after="0"/>
      </w:pPr>
      <w:r>
        <w:t>bankdata.shape</w:t>
      </w:r>
    </w:p>
    <w:p w14:paraId="3650FF43" w14:textId="77777777" w:rsidR="008179BB" w:rsidRDefault="008179BB" w:rsidP="008179BB">
      <w:pPr>
        <w:spacing w:after="0"/>
      </w:pPr>
      <w:r>
        <w:t>#print dataset</w:t>
      </w:r>
    </w:p>
    <w:p w14:paraId="5C5D6FBA" w14:textId="77777777" w:rsidR="008179BB" w:rsidRDefault="008179BB" w:rsidP="008179BB">
      <w:pPr>
        <w:spacing w:after="0"/>
      </w:pPr>
      <w:r>
        <w:t>bankdata.head()</w:t>
      </w:r>
    </w:p>
    <w:p w14:paraId="079409DE" w14:textId="77777777" w:rsidR="008179BB" w:rsidRDefault="008179BB" w:rsidP="008179BB">
      <w:pPr>
        <w:spacing w:after="0"/>
      </w:pPr>
    </w:p>
    <w:p w14:paraId="554B2E36" w14:textId="77777777" w:rsidR="008179BB" w:rsidRDefault="008179BB" w:rsidP="008179BB">
      <w:pPr>
        <w:spacing w:after="0"/>
      </w:pPr>
      <w:r>
        <w:lastRenderedPageBreak/>
        <w:t xml:space="preserve">#Data Preprocessing (1) Dividing data into attributes and labels </w:t>
      </w:r>
    </w:p>
    <w:p w14:paraId="4038C008" w14:textId="77777777" w:rsidR="008179BB" w:rsidRPr="008179BB" w:rsidRDefault="008179BB" w:rsidP="008179BB">
      <w:pPr>
        <w:spacing w:after="0"/>
        <w:rPr>
          <w:sz w:val="18"/>
          <w:szCs w:val="18"/>
        </w:rPr>
      </w:pPr>
      <w:r w:rsidRPr="008179BB">
        <w:rPr>
          <w:sz w:val="18"/>
          <w:szCs w:val="18"/>
        </w:rPr>
        <w:t>#all the columns of the bankdata dataframe are being stored in the X variable except the "Class" column, which is the label column.</w:t>
      </w:r>
    </w:p>
    <w:p w14:paraId="5C2BDAC1" w14:textId="77777777" w:rsidR="008179BB" w:rsidRDefault="008179BB" w:rsidP="008179BB">
      <w:pPr>
        <w:spacing w:after="0"/>
      </w:pPr>
      <w:r>
        <w:t>#The drop() method to drop the column</w:t>
      </w:r>
    </w:p>
    <w:p w14:paraId="197414E1" w14:textId="77777777" w:rsidR="008179BB" w:rsidRDefault="008179BB" w:rsidP="008179BB">
      <w:pPr>
        <w:spacing w:after="0"/>
      </w:pPr>
      <w:r>
        <w:t>X = bankdata.drop('Class', axis=1)</w:t>
      </w:r>
    </w:p>
    <w:p w14:paraId="1551AB65" w14:textId="77777777" w:rsidR="008179BB" w:rsidRPr="008179BB" w:rsidRDefault="008179BB" w:rsidP="008179BB">
      <w:pPr>
        <w:spacing w:after="0"/>
        <w:rPr>
          <w:sz w:val="18"/>
          <w:szCs w:val="18"/>
        </w:rPr>
      </w:pPr>
      <w:r w:rsidRPr="008179BB">
        <w:rPr>
          <w:sz w:val="18"/>
          <w:szCs w:val="18"/>
        </w:rPr>
        <w:t xml:space="preserve">#Data Preprocessing (2) dividing the data into training and testing sets </w:t>
      </w:r>
    </w:p>
    <w:p w14:paraId="7929093F" w14:textId="77777777" w:rsidR="008179BB" w:rsidRPr="008179BB" w:rsidRDefault="008179BB" w:rsidP="008179BB">
      <w:pPr>
        <w:spacing w:after="0"/>
        <w:rPr>
          <w:sz w:val="18"/>
          <w:szCs w:val="18"/>
        </w:rPr>
      </w:pPr>
      <w:r w:rsidRPr="008179BB">
        <w:rPr>
          <w:sz w:val="18"/>
          <w:szCs w:val="18"/>
        </w:rPr>
        <w:t xml:space="preserve">#only the class column is being stored in the y variable. </w:t>
      </w:r>
    </w:p>
    <w:p w14:paraId="3654A1A2" w14:textId="77777777" w:rsidR="008179BB" w:rsidRPr="008179BB" w:rsidRDefault="008179BB" w:rsidP="008179BB">
      <w:pPr>
        <w:spacing w:after="0"/>
        <w:rPr>
          <w:sz w:val="18"/>
          <w:szCs w:val="18"/>
        </w:rPr>
      </w:pPr>
      <w:r w:rsidRPr="008179BB">
        <w:rPr>
          <w:sz w:val="18"/>
          <w:szCs w:val="18"/>
        </w:rPr>
        <w:t>y = bankdata['Class']</w:t>
      </w:r>
    </w:p>
    <w:p w14:paraId="67C9A57B" w14:textId="77777777" w:rsidR="008179BB" w:rsidRPr="008179BB" w:rsidRDefault="008179BB" w:rsidP="008179BB">
      <w:pPr>
        <w:spacing w:after="0"/>
        <w:rPr>
          <w:sz w:val="18"/>
          <w:szCs w:val="18"/>
        </w:rPr>
      </w:pPr>
      <w:r w:rsidRPr="008179BB">
        <w:rPr>
          <w:sz w:val="18"/>
          <w:szCs w:val="18"/>
        </w:rPr>
        <w:t>#X variable contains attributes while y variable contains corresponding labels.</w:t>
      </w:r>
    </w:p>
    <w:p w14:paraId="3DDE5386" w14:textId="77777777" w:rsidR="008179BB" w:rsidRDefault="008179BB" w:rsidP="008179BB">
      <w:pPr>
        <w:spacing w:after="0"/>
      </w:pPr>
    </w:p>
    <w:p w14:paraId="15370E7A" w14:textId="77777777" w:rsidR="008179BB" w:rsidRDefault="008179BB" w:rsidP="008179BB">
      <w:pPr>
        <w:spacing w:after="0"/>
      </w:pPr>
      <w:r>
        <w:t>#divide data into training and test sets.</w:t>
      </w:r>
    </w:p>
    <w:p w14:paraId="7C332D24" w14:textId="77777777" w:rsidR="008179BB" w:rsidRDefault="008179BB" w:rsidP="008179BB">
      <w:pPr>
        <w:spacing w:after="0"/>
      </w:pPr>
      <w:r>
        <w:t>from sklearn.model_selection import train_test_split</w:t>
      </w:r>
    </w:p>
    <w:p w14:paraId="5257C194" w14:textId="77777777" w:rsidR="008179BB" w:rsidRPr="00491150" w:rsidRDefault="008179BB" w:rsidP="008179BB">
      <w:pPr>
        <w:spacing w:after="0"/>
        <w:rPr>
          <w:sz w:val="20"/>
          <w:szCs w:val="20"/>
        </w:rPr>
      </w:pPr>
      <w:r w:rsidRPr="00491150">
        <w:rPr>
          <w:sz w:val="20"/>
          <w:szCs w:val="20"/>
        </w:rPr>
        <w:t>X_train, X_test, y_train, y_test = train_test_split(X, y, test_size = 0.20)</w:t>
      </w:r>
    </w:p>
    <w:p w14:paraId="0BAA1C37" w14:textId="77777777" w:rsidR="008179BB" w:rsidRDefault="008179BB" w:rsidP="008179BB">
      <w:pPr>
        <w:spacing w:after="0"/>
      </w:pPr>
      <w:r>
        <w:t>#SVM classifier</w:t>
      </w:r>
    </w:p>
    <w:p w14:paraId="18092E78" w14:textId="77777777" w:rsidR="008179BB" w:rsidRDefault="008179BB" w:rsidP="008179BB">
      <w:pPr>
        <w:spacing w:after="0"/>
      </w:pPr>
      <w:r>
        <w:t>from sklearn.svm import SVC</w:t>
      </w:r>
    </w:p>
    <w:p w14:paraId="334865D2" w14:textId="77777777" w:rsidR="008179BB" w:rsidRDefault="008179BB" w:rsidP="008179BB">
      <w:pPr>
        <w:spacing w:after="0"/>
      </w:pPr>
      <w:r>
        <w:t>svclassifier = SVC(kernel='linear')</w:t>
      </w:r>
    </w:p>
    <w:p w14:paraId="7B76F3EA" w14:textId="77777777" w:rsidR="008179BB" w:rsidRDefault="008179BB" w:rsidP="008179BB">
      <w:pPr>
        <w:spacing w:after="0"/>
      </w:pPr>
      <w:r>
        <w:t>svclassifier.fit(X_train, y_train)</w:t>
      </w:r>
    </w:p>
    <w:p w14:paraId="1D7854EA" w14:textId="77777777" w:rsidR="008179BB" w:rsidRDefault="008179BB" w:rsidP="008179BB">
      <w:pPr>
        <w:spacing w:after="0"/>
      </w:pPr>
    </w:p>
    <w:p w14:paraId="2C5E670E" w14:textId="77777777" w:rsidR="008179BB" w:rsidRDefault="008179BB" w:rsidP="008179BB">
      <w:pPr>
        <w:spacing w:after="0"/>
      </w:pPr>
      <w:r>
        <w:t>#to make prediction</w:t>
      </w:r>
    </w:p>
    <w:p w14:paraId="3CA459F4" w14:textId="77777777" w:rsidR="008179BB" w:rsidRDefault="008179BB" w:rsidP="008179BB">
      <w:pPr>
        <w:spacing w:after="0"/>
      </w:pPr>
      <w:r>
        <w:t>y_pred = svclassifier.predict(X_test)</w:t>
      </w:r>
    </w:p>
    <w:p w14:paraId="081BC5A1" w14:textId="77777777" w:rsidR="008179BB" w:rsidRDefault="008179BB" w:rsidP="008179BB">
      <w:pPr>
        <w:spacing w:after="0"/>
      </w:pPr>
      <w:r>
        <w:t>#Print confusion matrix (evaluating)</w:t>
      </w:r>
    </w:p>
    <w:p w14:paraId="2C7958C1" w14:textId="77777777" w:rsidR="008179BB" w:rsidRDefault="008179BB" w:rsidP="008179BB">
      <w:pPr>
        <w:spacing w:after="0"/>
      </w:pPr>
      <w:r>
        <w:t>from sklearn.metrics import classification_report, confusion_matrix</w:t>
      </w:r>
    </w:p>
    <w:p w14:paraId="464E9E7B" w14:textId="77777777" w:rsidR="008179BB" w:rsidRDefault="008179BB" w:rsidP="008179BB">
      <w:pPr>
        <w:spacing w:after="0"/>
      </w:pPr>
      <w:r>
        <w:t>print(confusion_matrix(y_test,y_pred))</w:t>
      </w:r>
    </w:p>
    <w:p w14:paraId="6DD9CADD" w14:textId="5122C1A1" w:rsidR="008179BB" w:rsidRDefault="008179BB" w:rsidP="008179BB">
      <w:pPr>
        <w:spacing w:after="0"/>
      </w:pPr>
      <w:r>
        <w:t>print(classification_report(y_test,y_pred))</w:t>
      </w:r>
    </w:p>
    <w:p w14:paraId="537800AF" w14:textId="3ACBBB32" w:rsidR="00E165D1" w:rsidRDefault="00E165D1" w:rsidP="00E165D1"/>
    <w:p w14:paraId="34D93133" w14:textId="63D69E03" w:rsidR="00F93C62" w:rsidRDefault="00F93C62" w:rsidP="00E165D1">
      <w:r>
        <w:t>Running result:</w:t>
      </w:r>
    </w:p>
    <w:p w14:paraId="3B78D16D" w14:textId="75128B01" w:rsidR="00F93C62" w:rsidRDefault="00F93C62" w:rsidP="00E165D1">
      <w:r>
        <w:rPr>
          <w:noProof/>
        </w:rPr>
        <w:drawing>
          <wp:inline distT="0" distB="0" distL="0" distR="0" wp14:anchorId="596F1F5F" wp14:editId="132106E7">
            <wp:extent cx="3343275" cy="1273853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703" cy="1275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BA351" w14:textId="258CD35E" w:rsidR="00F93C62" w:rsidRDefault="00887A45" w:rsidP="00E165D1">
      <w:r>
        <w:t>TP=152, TN=122, FP=0, FN=1</w:t>
      </w:r>
    </w:p>
    <w:p w14:paraId="64ACF371" w14:textId="77777777" w:rsidR="00887A45" w:rsidRDefault="00887A45" w:rsidP="00E165D1"/>
    <w:p w14:paraId="4E870FDF" w14:textId="488EBC27" w:rsidR="00F93C62" w:rsidRPr="00166120" w:rsidRDefault="00F93C62" w:rsidP="00E165D1">
      <w:pPr>
        <w:rPr>
          <w:b/>
          <w:bCs/>
          <w:u w:val="single"/>
        </w:rPr>
      </w:pPr>
      <w:r w:rsidRPr="00166120">
        <w:rPr>
          <w:b/>
          <w:bCs/>
          <w:u w:val="single"/>
        </w:rPr>
        <w:t>Implementation with iris dataset from UCI machine learning</w:t>
      </w:r>
    </w:p>
    <w:p w14:paraId="26D4EE46" w14:textId="5254BF52" w:rsidR="00F93C62" w:rsidRDefault="00F93C62" w:rsidP="00E165D1"/>
    <w:p w14:paraId="374C4874" w14:textId="77777777" w:rsidR="00166120" w:rsidRDefault="00166120" w:rsidP="00166120">
      <w:pPr>
        <w:spacing w:after="0"/>
      </w:pPr>
      <w:r>
        <w:t>#import library</w:t>
      </w:r>
    </w:p>
    <w:p w14:paraId="04845A05" w14:textId="77777777" w:rsidR="00166120" w:rsidRDefault="00166120" w:rsidP="00166120">
      <w:pPr>
        <w:spacing w:after="0"/>
      </w:pPr>
      <w:r>
        <w:t>import numpy as np</w:t>
      </w:r>
    </w:p>
    <w:p w14:paraId="647E170E" w14:textId="77777777" w:rsidR="00166120" w:rsidRDefault="00166120" w:rsidP="00166120">
      <w:pPr>
        <w:spacing w:after="0"/>
      </w:pPr>
      <w:r>
        <w:t>import matplotlib.pyplot as plt</w:t>
      </w:r>
    </w:p>
    <w:p w14:paraId="5447587D" w14:textId="77777777" w:rsidR="00166120" w:rsidRDefault="00166120" w:rsidP="00166120">
      <w:pPr>
        <w:spacing w:after="0"/>
      </w:pPr>
      <w:r>
        <w:t>import pandas as pd</w:t>
      </w:r>
    </w:p>
    <w:p w14:paraId="501A9C89" w14:textId="77777777" w:rsidR="00166120" w:rsidRDefault="00166120" w:rsidP="00166120">
      <w:pPr>
        <w:spacing w:after="0"/>
      </w:pPr>
      <w:r>
        <w:t>#import dataset</w:t>
      </w:r>
    </w:p>
    <w:p w14:paraId="27F4078B" w14:textId="77777777" w:rsidR="00166120" w:rsidRDefault="00166120" w:rsidP="00166120">
      <w:pPr>
        <w:spacing w:after="0"/>
      </w:pPr>
      <w:r>
        <w:t>url = "https://archive.ics.uci.edu/ml/machine-learning-databases/iris/iris.data"</w:t>
      </w:r>
    </w:p>
    <w:p w14:paraId="57D215D1" w14:textId="77777777" w:rsidR="00166120" w:rsidRDefault="00166120" w:rsidP="00166120">
      <w:pPr>
        <w:spacing w:after="0"/>
      </w:pPr>
      <w:r>
        <w:t># Assign colum names to the dataset</w:t>
      </w:r>
    </w:p>
    <w:p w14:paraId="319BE737" w14:textId="77777777" w:rsidR="00166120" w:rsidRDefault="00166120" w:rsidP="00166120">
      <w:pPr>
        <w:spacing w:after="0"/>
      </w:pPr>
      <w:r>
        <w:t>colnames = ['sepal-length', 'sepal-width', 'petal-length', 'petal-width', 'Class']</w:t>
      </w:r>
    </w:p>
    <w:p w14:paraId="4501FF39" w14:textId="77777777" w:rsidR="00166120" w:rsidRDefault="00166120" w:rsidP="00166120">
      <w:pPr>
        <w:spacing w:after="0"/>
      </w:pPr>
      <w:r>
        <w:t># Read dataset to pandas dataframe</w:t>
      </w:r>
    </w:p>
    <w:p w14:paraId="78A90A2A" w14:textId="77777777" w:rsidR="00166120" w:rsidRDefault="00166120" w:rsidP="00166120">
      <w:pPr>
        <w:spacing w:after="0"/>
      </w:pPr>
      <w:r>
        <w:t>irisdata = pd.read_csv(url, names=colnames)</w:t>
      </w:r>
    </w:p>
    <w:p w14:paraId="07F7F302" w14:textId="77777777" w:rsidR="00166120" w:rsidRDefault="00166120" w:rsidP="00166120">
      <w:pPr>
        <w:spacing w:after="0"/>
      </w:pPr>
      <w:r>
        <w:t>#Preprocessing</w:t>
      </w:r>
    </w:p>
    <w:p w14:paraId="4E32500B" w14:textId="77777777" w:rsidR="00166120" w:rsidRDefault="00166120" w:rsidP="00166120">
      <w:pPr>
        <w:spacing w:after="0"/>
      </w:pPr>
      <w:r>
        <w:t>X = irisdata.drop('Class', axis=1)</w:t>
      </w:r>
    </w:p>
    <w:p w14:paraId="7B35984C" w14:textId="77777777" w:rsidR="00166120" w:rsidRDefault="00166120" w:rsidP="00166120">
      <w:pPr>
        <w:spacing w:after="0"/>
      </w:pPr>
      <w:r>
        <w:t>y = irisdata['Class']</w:t>
      </w:r>
    </w:p>
    <w:p w14:paraId="5220A7CD" w14:textId="77777777" w:rsidR="00166120" w:rsidRDefault="00166120" w:rsidP="00166120">
      <w:pPr>
        <w:spacing w:after="0"/>
      </w:pPr>
      <w:r>
        <w:t>#divide data into training and test sets.</w:t>
      </w:r>
    </w:p>
    <w:p w14:paraId="49D2379E" w14:textId="77777777" w:rsidR="00166120" w:rsidRDefault="00166120" w:rsidP="00166120">
      <w:pPr>
        <w:spacing w:after="0"/>
      </w:pPr>
      <w:r>
        <w:t>from sklearn.model_selection import train_test_split</w:t>
      </w:r>
    </w:p>
    <w:p w14:paraId="20AC8191" w14:textId="77777777" w:rsidR="00166120" w:rsidRPr="00166120" w:rsidRDefault="00166120" w:rsidP="00166120">
      <w:pPr>
        <w:spacing w:after="0"/>
        <w:rPr>
          <w:sz w:val="20"/>
          <w:szCs w:val="20"/>
        </w:rPr>
      </w:pPr>
      <w:r w:rsidRPr="00166120">
        <w:rPr>
          <w:sz w:val="20"/>
          <w:szCs w:val="20"/>
        </w:rPr>
        <w:t>X_train, X_test, y_train, y_test = train_test_split(X, y, test_size = 0.20)</w:t>
      </w:r>
    </w:p>
    <w:p w14:paraId="14F35100" w14:textId="77777777" w:rsidR="00166120" w:rsidRDefault="00166120" w:rsidP="00166120">
      <w:pPr>
        <w:spacing w:after="0"/>
      </w:pPr>
      <w:r>
        <w:t>#SVM classifier with polynomial kernel</w:t>
      </w:r>
    </w:p>
    <w:p w14:paraId="55771EC0" w14:textId="77777777" w:rsidR="00166120" w:rsidRDefault="00166120" w:rsidP="00166120">
      <w:pPr>
        <w:spacing w:after="0"/>
      </w:pPr>
      <w:r>
        <w:t>from sklearn.svm import SVC</w:t>
      </w:r>
    </w:p>
    <w:p w14:paraId="55E39CF7" w14:textId="77777777" w:rsidR="00166120" w:rsidRDefault="00166120" w:rsidP="00166120">
      <w:pPr>
        <w:spacing w:after="0"/>
      </w:pPr>
      <w:r>
        <w:t>svclassifier = SVC(kernel='poly', degree=8)</w:t>
      </w:r>
    </w:p>
    <w:p w14:paraId="18099B2E" w14:textId="77777777" w:rsidR="00166120" w:rsidRDefault="00166120" w:rsidP="00166120">
      <w:pPr>
        <w:spacing w:after="0"/>
      </w:pPr>
      <w:r>
        <w:t>svclassifier.fit(X_train, y_train)</w:t>
      </w:r>
    </w:p>
    <w:p w14:paraId="4392F952" w14:textId="77777777" w:rsidR="00166120" w:rsidRDefault="00166120" w:rsidP="00166120">
      <w:pPr>
        <w:spacing w:after="0"/>
      </w:pPr>
      <w:r>
        <w:t>#Making Predictions</w:t>
      </w:r>
    </w:p>
    <w:p w14:paraId="78738ECF" w14:textId="77777777" w:rsidR="00166120" w:rsidRDefault="00166120" w:rsidP="00166120">
      <w:pPr>
        <w:spacing w:after="0"/>
      </w:pPr>
      <w:r>
        <w:t>y_pred = svclassifier.predict(X_test)</w:t>
      </w:r>
    </w:p>
    <w:p w14:paraId="043A9B1B" w14:textId="77777777" w:rsidR="00166120" w:rsidRDefault="00166120" w:rsidP="00166120">
      <w:pPr>
        <w:spacing w:after="0"/>
      </w:pPr>
      <w:r>
        <w:t>#Evaluating the Algorithm</w:t>
      </w:r>
    </w:p>
    <w:p w14:paraId="575D10AE" w14:textId="77777777" w:rsidR="00166120" w:rsidRDefault="00166120" w:rsidP="00166120">
      <w:pPr>
        <w:spacing w:after="0"/>
      </w:pPr>
      <w:r>
        <w:t>from sklearn.metrics import classification_report, confusion_matrix</w:t>
      </w:r>
    </w:p>
    <w:p w14:paraId="2855D40E" w14:textId="77777777" w:rsidR="00166120" w:rsidRDefault="00166120" w:rsidP="00166120">
      <w:pPr>
        <w:spacing w:after="0"/>
      </w:pPr>
      <w:r>
        <w:t>print(confusion_matrix(y_test, y_pred))</w:t>
      </w:r>
    </w:p>
    <w:p w14:paraId="7FB4E5B0" w14:textId="77777777" w:rsidR="00166120" w:rsidRDefault="00166120" w:rsidP="00166120">
      <w:pPr>
        <w:spacing w:after="0"/>
      </w:pPr>
      <w:r>
        <w:t>print(classification_report(y_test, y_pred))</w:t>
      </w:r>
    </w:p>
    <w:p w14:paraId="59DC9183" w14:textId="4F6091D6" w:rsidR="00166120" w:rsidRDefault="00166120" w:rsidP="00166120"/>
    <w:p w14:paraId="46C78C11" w14:textId="1100D2B8" w:rsidR="00166120" w:rsidRDefault="00166120" w:rsidP="00166120">
      <w:r>
        <w:t>running result:</w:t>
      </w:r>
    </w:p>
    <w:p w14:paraId="67A094AA" w14:textId="05D2BC35" w:rsidR="00166120" w:rsidRDefault="00166120" w:rsidP="00166120">
      <w:r>
        <w:rPr>
          <w:noProof/>
        </w:rPr>
        <w:drawing>
          <wp:inline distT="0" distB="0" distL="0" distR="0" wp14:anchorId="7D4AB96F" wp14:editId="416CCBC9">
            <wp:extent cx="3590925" cy="16287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7431A" w14:textId="7DC62099" w:rsidR="00166120" w:rsidRDefault="00166120" w:rsidP="00166120"/>
    <w:p w14:paraId="34DD85C5" w14:textId="7F6252E7" w:rsidR="00A01E1D" w:rsidRPr="0047402E" w:rsidRDefault="00A01E1D" w:rsidP="00166120">
      <w:pPr>
        <w:rPr>
          <w:b/>
          <w:bCs/>
          <w:u w:val="single"/>
        </w:rPr>
      </w:pPr>
      <w:r w:rsidRPr="0047402E">
        <w:rPr>
          <w:b/>
          <w:bCs/>
          <w:u w:val="single"/>
        </w:rPr>
        <w:t xml:space="preserve">If using Gaussian (RBF) kernel </w:t>
      </w:r>
    </w:p>
    <w:p w14:paraId="5601A3DB" w14:textId="427D8054" w:rsidR="00A01E1D" w:rsidRDefault="00A01E1D" w:rsidP="00A01E1D">
      <w:pPr>
        <w:ind w:firstLine="720"/>
        <w:rPr>
          <w:b/>
          <w:bCs/>
        </w:rPr>
      </w:pPr>
      <w:r w:rsidRPr="00A01E1D">
        <w:rPr>
          <w:b/>
          <w:bCs/>
        </w:rPr>
        <w:t>svclassifier = SVC(kernel='rbf')</w:t>
      </w:r>
    </w:p>
    <w:p w14:paraId="13B73F1E" w14:textId="77777777" w:rsidR="00A01E1D" w:rsidRDefault="00A01E1D" w:rsidP="00A01E1D">
      <w:r>
        <w:t>running result:</w:t>
      </w:r>
    </w:p>
    <w:p w14:paraId="183C81D6" w14:textId="2A70ADFA" w:rsidR="00166120" w:rsidRDefault="00A01E1D" w:rsidP="00E165D1">
      <w:r>
        <w:rPr>
          <w:noProof/>
        </w:rPr>
        <w:drawing>
          <wp:inline distT="0" distB="0" distL="0" distR="0" wp14:anchorId="50D80817" wp14:editId="617396E5">
            <wp:extent cx="3599815" cy="1647825"/>
            <wp:effectExtent l="0" t="0" r="63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BE604" w14:textId="352D31E5" w:rsidR="0047402E" w:rsidRPr="0047402E" w:rsidRDefault="0047402E" w:rsidP="0047402E">
      <w:pPr>
        <w:rPr>
          <w:b/>
          <w:bCs/>
          <w:u w:val="single"/>
        </w:rPr>
      </w:pPr>
      <w:r w:rsidRPr="0047402E">
        <w:rPr>
          <w:b/>
          <w:bCs/>
          <w:u w:val="single"/>
        </w:rPr>
        <w:t xml:space="preserve">If using </w:t>
      </w:r>
      <w:r>
        <w:rPr>
          <w:b/>
          <w:bCs/>
          <w:u w:val="single"/>
        </w:rPr>
        <w:t>Sigmoid</w:t>
      </w:r>
      <w:r w:rsidRPr="0047402E">
        <w:rPr>
          <w:b/>
          <w:bCs/>
          <w:u w:val="single"/>
        </w:rPr>
        <w:t xml:space="preserve"> kernel </w:t>
      </w:r>
    </w:p>
    <w:p w14:paraId="6E83EAD0" w14:textId="107A12A7" w:rsidR="0047402E" w:rsidRDefault="0047402E" w:rsidP="0047402E">
      <w:pPr>
        <w:ind w:firstLine="720"/>
        <w:rPr>
          <w:b/>
          <w:bCs/>
        </w:rPr>
      </w:pPr>
      <w:r w:rsidRPr="00A01E1D">
        <w:rPr>
          <w:b/>
          <w:bCs/>
        </w:rPr>
        <w:t>svclassifier = SVC(kernel='</w:t>
      </w:r>
      <w:r>
        <w:rPr>
          <w:b/>
          <w:bCs/>
        </w:rPr>
        <w:t>sigmoid</w:t>
      </w:r>
      <w:r w:rsidRPr="00A01E1D">
        <w:rPr>
          <w:b/>
          <w:bCs/>
        </w:rPr>
        <w:t>')</w:t>
      </w:r>
    </w:p>
    <w:p w14:paraId="55D412B7" w14:textId="362A512F" w:rsidR="0047402E" w:rsidRDefault="0047402E" w:rsidP="0047402E">
      <w:r>
        <w:t>running result:</w:t>
      </w:r>
    </w:p>
    <w:p w14:paraId="10793A9D" w14:textId="09CF210B" w:rsidR="0047402E" w:rsidRDefault="0047402E" w:rsidP="0047402E">
      <w:r>
        <w:rPr>
          <w:noProof/>
        </w:rPr>
        <w:drawing>
          <wp:inline distT="0" distB="0" distL="0" distR="0" wp14:anchorId="74E82167" wp14:editId="5C62B0C7">
            <wp:extent cx="3590925" cy="16764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361DC" w14:textId="460E928A" w:rsidR="00AD2DFA" w:rsidRPr="00AD2DFA" w:rsidRDefault="00AD2DFA" w:rsidP="0047402E">
      <w:pPr>
        <w:rPr>
          <w:b/>
          <w:bCs/>
          <w:u w:val="single"/>
        </w:rPr>
      </w:pPr>
      <w:r w:rsidRPr="00AD2DFA">
        <w:rPr>
          <w:b/>
          <w:bCs/>
          <w:u w:val="single"/>
        </w:rPr>
        <w:lastRenderedPageBreak/>
        <w:t>Conclusion:</w:t>
      </w:r>
    </w:p>
    <w:p w14:paraId="3818921F" w14:textId="70A7F472" w:rsidR="00AD2DFA" w:rsidRDefault="00AD2DFA" w:rsidP="00AD2DFA">
      <w:pPr>
        <w:pStyle w:val="ListParagraph"/>
        <w:numPr>
          <w:ilvl w:val="0"/>
          <w:numId w:val="8"/>
        </w:numPr>
      </w:pPr>
      <w:r>
        <w:t>The worst is sigmoid kernel due to sigmoid only return 0 and 1</w:t>
      </w:r>
    </w:p>
    <w:p w14:paraId="2A13E094" w14:textId="77777777" w:rsidR="00AD2DFA" w:rsidRDefault="00AD2DFA" w:rsidP="00AD2DFA">
      <w:pPr>
        <w:pStyle w:val="ListParagraph"/>
        <w:numPr>
          <w:ilvl w:val="0"/>
          <w:numId w:val="8"/>
        </w:numPr>
      </w:pPr>
      <w:r>
        <w:t xml:space="preserve">Gaussian (RBF) kernel has 100% prediction rate </w:t>
      </w:r>
    </w:p>
    <w:p w14:paraId="38758B2C" w14:textId="77777777" w:rsidR="00AD2DFA" w:rsidRDefault="00AD2DFA" w:rsidP="00AD2DFA">
      <w:pPr>
        <w:pStyle w:val="ListParagraph"/>
        <w:numPr>
          <w:ilvl w:val="0"/>
          <w:numId w:val="8"/>
        </w:numPr>
      </w:pPr>
      <w:r>
        <w:t>Polynomial kernel has 97% prediction rate which is misclassified in class iris-virginica with 86% prediction rate.</w:t>
      </w:r>
    </w:p>
    <w:p w14:paraId="2C338D9E" w14:textId="1DED242D" w:rsidR="00AD2DFA" w:rsidRDefault="00AD2DFA" w:rsidP="00AD2DFA">
      <w:pPr>
        <w:pStyle w:val="ListParagraph"/>
        <w:numPr>
          <w:ilvl w:val="0"/>
          <w:numId w:val="8"/>
        </w:numPr>
      </w:pPr>
      <w:r>
        <w:t xml:space="preserve">Usually SVM is better than Decision tree </w:t>
      </w:r>
    </w:p>
    <w:p w14:paraId="2D919389" w14:textId="023EA5DD" w:rsidR="00007495" w:rsidRDefault="00007495" w:rsidP="00007495"/>
    <w:p w14:paraId="386DB56D" w14:textId="7F368A7D" w:rsidR="00007495" w:rsidRPr="00A27257" w:rsidRDefault="00007495" w:rsidP="00007495">
      <w:pPr>
        <w:spacing w:after="0"/>
        <w:rPr>
          <w:b/>
          <w:bCs/>
        </w:rPr>
      </w:pPr>
      <w:r w:rsidRPr="00A27257">
        <w:rPr>
          <w:b/>
          <w:bCs/>
        </w:rPr>
        <w:t>Sigmoid kernel</w:t>
      </w:r>
    </w:p>
    <w:p w14:paraId="43DED8B6" w14:textId="2546B1BA" w:rsidR="0047402E" w:rsidRDefault="00007495" w:rsidP="0047402E">
      <w:r>
        <w:rPr>
          <w:noProof/>
        </w:rPr>
        <w:drawing>
          <wp:inline distT="0" distB="0" distL="0" distR="0" wp14:anchorId="3DFD68F9" wp14:editId="716EEFCB">
            <wp:extent cx="3045367" cy="1242060"/>
            <wp:effectExtent l="0" t="0" r="3175" b="0"/>
            <wp:docPr id="2" name="Picture 2" descr="machine-learning Tutorial =&gt; Activation Fun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-learning Tutorial =&gt; Activation Functions"/>
                    <pic:cNvPicPr>
                      <a:picLocks noChangeAspect="1" noChangeArrowheads="1"/>
                    </pic:cNvPicPr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6"/>
                    <a:stretch/>
                  </pic:blipFill>
                  <pic:spPr bwMode="auto">
                    <a:xfrm>
                      <a:off x="0" y="0"/>
                      <a:ext cx="3054580" cy="1245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DAB79" w14:textId="7C4E4237" w:rsidR="00F93C62" w:rsidRDefault="00007495" w:rsidP="00A27257">
      <w:pPr>
        <w:spacing w:after="0"/>
        <w:rPr>
          <w:b/>
          <w:bCs/>
        </w:rPr>
      </w:pPr>
      <w:r w:rsidRPr="00A27257">
        <w:rPr>
          <w:b/>
          <w:bCs/>
        </w:rPr>
        <w:t>RBF kernel</w:t>
      </w:r>
    </w:p>
    <w:p w14:paraId="614F39AE" w14:textId="338670DC" w:rsidR="00B07317" w:rsidRDefault="00000000" w:rsidP="00A27257">
      <w:pPr>
        <w:spacing w:after="0"/>
        <w:rPr>
          <w:sz w:val="18"/>
          <w:szCs w:val="18"/>
        </w:rPr>
      </w:pPr>
      <w:hyperlink r:id="rId56" w:history="1">
        <w:r w:rsidR="00B07317" w:rsidRPr="00B07317">
          <w:rPr>
            <w:rStyle w:val="Hyperlink"/>
            <w:sz w:val="18"/>
            <w:szCs w:val="18"/>
          </w:rPr>
          <w:t>Radial Basis Function (RBF) Kernel: The Go-To Kernel | by Sushanth Sreenivasa | Towards Data Science</w:t>
        </w:r>
      </w:hyperlink>
    </w:p>
    <w:p w14:paraId="47A477DF" w14:textId="66E4D58D" w:rsidR="00CA155D" w:rsidRPr="00CA155D" w:rsidRDefault="00CA155D" w:rsidP="00A27257">
      <w:pPr>
        <w:spacing w:after="0"/>
        <w:rPr>
          <w:b/>
          <w:bCs/>
          <w:sz w:val="10"/>
          <w:szCs w:val="10"/>
        </w:rPr>
      </w:pPr>
      <w:r w:rsidRPr="00CA155D">
        <w:rPr>
          <w:rFonts w:ascii="Georgia" w:hAnsi="Georgia"/>
          <w:color w:val="292929"/>
          <w:spacing w:val="-1"/>
          <w:sz w:val="20"/>
          <w:szCs w:val="20"/>
          <w:shd w:val="clear" w:color="auto" w:fill="FFFFFF"/>
        </w:rPr>
        <w:t>(also called the quadratic exponential kernel, the squared exponential kernel or the Gaussian kernel)</w:t>
      </w:r>
    </w:p>
    <w:p w14:paraId="593E49E3" w14:textId="45D04B8C" w:rsidR="00007495" w:rsidRDefault="00007495" w:rsidP="00A77CD0">
      <w:pPr>
        <w:spacing w:after="0"/>
      </w:pPr>
      <w:r>
        <w:rPr>
          <w:noProof/>
        </w:rPr>
        <w:drawing>
          <wp:inline distT="0" distB="0" distL="0" distR="0" wp14:anchorId="493441D1" wp14:editId="0C92EA08">
            <wp:extent cx="1844040" cy="32578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167" cy="328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04482" w14:textId="79D23463" w:rsidR="004122EB" w:rsidRDefault="00A77CD0" w:rsidP="009C7B2B">
      <w:pPr>
        <w:spacing w:after="0"/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</w:pP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where,</w:t>
      </w:r>
      <w:r w:rsidRPr="00A77CD0">
        <w:rPr>
          <w:rFonts w:ascii="Georgia" w:hAnsi="Georgia"/>
          <w:color w:val="292929"/>
          <w:spacing w:val="-1"/>
          <w:sz w:val="16"/>
          <w:szCs w:val="16"/>
        </w:rPr>
        <w:br/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1. ‘σ’ is the variance and our hyperparameter</w:t>
      </w:r>
      <w:r w:rsidRPr="00A77CD0">
        <w:rPr>
          <w:rFonts w:ascii="Georgia" w:hAnsi="Georgia"/>
          <w:color w:val="292929"/>
          <w:spacing w:val="-1"/>
          <w:sz w:val="16"/>
          <w:szCs w:val="16"/>
        </w:rPr>
        <w:br/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2. ||</w:t>
      </w:r>
      <w:r w:rsidRPr="00A77CD0">
        <w:rPr>
          <w:rStyle w:val="Emphasis"/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X₁ - X₂|| </w:t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is the Euclidean (L</w:t>
      </w:r>
      <w:r w:rsidRPr="00A77CD0">
        <w:rPr>
          <w:rStyle w:val="Emphasis"/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₂</w:t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-norm) Distance between two points X₁ and X₂</w:t>
      </w:r>
    </w:p>
    <w:p w14:paraId="1030ACAF" w14:textId="580CE793" w:rsidR="009C7B2B" w:rsidRPr="00A77CD0" w:rsidRDefault="009C7B2B" w:rsidP="009C7B2B">
      <w:pPr>
        <w:spacing w:after="0"/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</w:pPr>
      <w:r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3</w:t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. ||</w:t>
      </w:r>
      <w:r w:rsidRPr="00A77CD0">
        <w:rPr>
          <w:rStyle w:val="Emphasis"/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X₁ - X₂||</w:t>
      </w:r>
      <w:r w:rsidRPr="009C7B2B">
        <w:rPr>
          <w:rFonts w:ascii="Georgia" w:hAnsi="Georgia"/>
          <w:color w:val="292929"/>
          <w:spacing w:val="-1"/>
          <w:sz w:val="16"/>
          <w:szCs w:val="16"/>
          <w:shd w:val="clear" w:color="auto" w:fill="FFFFFF"/>
          <w:vertAlign w:val="superscript"/>
        </w:rPr>
        <w:t>2</w:t>
      </w:r>
      <w:r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 xml:space="preserve"> i</w:t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 xml:space="preserve">s </w:t>
      </w:r>
      <w:r w:rsidR="00FD6E54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 xml:space="preserve">Squared </w:t>
      </w:r>
      <w:r w:rsidRPr="00A77CD0">
        <w:rPr>
          <w:rFonts w:ascii="Georgia" w:hAnsi="Georgia"/>
          <w:color w:val="292929"/>
          <w:spacing w:val="-1"/>
          <w:sz w:val="16"/>
          <w:szCs w:val="16"/>
          <w:shd w:val="clear" w:color="auto" w:fill="FFFFFF"/>
        </w:rPr>
        <w:t>Euclidean Distance</w:t>
      </w:r>
    </w:p>
    <w:p w14:paraId="61BE95EF" w14:textId="696F7966" w:rsidR="00A77CD0" w:rsidRDefault="00A27257" w:rsidP="00E165D1">
      <w:r>
        <w:rPr>
          <w:noProof/>
        </w:rPr>
        <w:drawing>
          <wp:inline distT="0" distB="0" distL="0" distR="0" wp14:anchorId="6FCA4093" wp14:editId="079CA6E3">
            <wp:extent cx="2978728" cy="1888962"/>
            <wp:effectExtent l="0" t="0" r="0" b="0"/>
            <wp:docPr id="5" name="Picture 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152" cy="1893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12B4C" w14:textId="766C1A43" w:rsidR="008B4E19" w:rsidRDefault="008B4E19" w:rsidP="008B4E19">
      <w:pPr>
        <w:spacing w:after="0"/>
        <w:rPr>
          <w:rStyle w:val="Strong"/>
          <w:rFonts w:ascii="Helvetica" w:hAnsi="Helvetica"/>
          <w:b w:val="0"/>
          <w:bCs w:val="0"/>
          <w:color w:val="757575"/>
          <w:sz w:val="17"/>
          <w:szCs w:val="18"/>
          <w:shd w:val="clear" w:color="auto" w:fill="FFFFFF"/>
        </w:rPr>
      </w:pPr>
      <w:r w:rsidRPr="008B4E19">
        <w:rPr>
          <w:rStyle w:val="Strong"/>
          <w:rFonts w:ascii="Helvetica" w:hAnsi="Helvetica"/>
          <w:b w:val="0"/>
          <w:bCs w:val="0"/>
          <w:color w:val="757575"/>
          <w:sz w:val="17"/>
          <w:szCs w:val="18"/>
          <w:shd w:val="clear" w:color="auto" w:fill="FFFFFF"/>
        </w:rPr>
        <w:t>Fig 4: RBF Kernel for σ = 1</w:t>
      </w:r>
    </w:p>
    <w:p w14:paraId="2C38798C" w14:textId="7F17BEE5" w:rsidR="008B4E19" w:rsidRDefault="008B4E19" w:rsidP="008B4E19">
      <w:pPr>
        <w:spacing w:after="0"/>
        <w:rPr>
          <w:rStyle w:val="Strong"/>
          <w:rFonts w:ascii="Helvetica" w:hAnsi="Helvetica"/>
          <w:b w:val="0"/>
          <w:bCs w:val="0"/>
          <w:color w:val="757575"/>
          <w:sz w:val="17"/>
          <w:szCs w:val="18"/>
          <w:shd w:val="clear" w:color="auto" w:fill="FFFFFF"/>
        </w:rPr>
      </w:pPr>
      <w:r>
        <w:rPr>
          <w:rStyle w:val="Strong"/>
          <w:rFonts w:ascii="Helvetica" w:hAnsi="Helvetica"/>
          <w:b w:val="0"/>
          <w:bCs w:val="0"/>
          <w:noProof/>
          <w:color w:val="757575"/>
          <w:sz w:val="17"/>
          <w:szCs w:val="18"/>
          <w:shd w:val="clear" w:color="auto" w:fill="FFFFFF"/>
        </w:rPr>
        <w:drawing>
          <wp:inline distT="0" distB="0" distL="0" distR="0" wp14:anchorId="4184F637" wp14:editId="2884860F">
            <wp:extent cx="2916382" cy="145793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424" cy="1466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3420A" w14:textId="240E8E24" w:rsidR="008B4E19" w:rsidRDefault="008B4E19" w:rsidP="008B4E19">
      <w:pPr>
        <w:spacing w:after="0"/>
        <w:rPr>
          <w:rStyle w:val="Strong"/>
          <w:rFonts w:ascii="Helvetica" w:hAnsi="Helvetica"/>
          <w:b w:val="0"/>
          <w:bCs w:val="0"/>
          <w:color w:val="757575"/>
          <w:sz w:val="17"/>
          <w:szCs w:val="18"/>
          <w:shd w:val="clear" w:color="auto" w:fill="FFFFFF"/>
        </w:rPr>
      </w:pPr>
      <w:r>
        <w:rPr>
          <w:rStyle w:val="Strong"/>
          <w:rFonts w:ascii="Helvetica" w:hAnsi="Helvetica"/>
          <w:b w:val="0"/>
          <w:bCs w:val="0"/>
          <w:noProof/>
          <w:color w:val="757575"/>
          <w:sz w:val="17"/>
          <w:szCs w:val="18"/>
          <w:shd w:val="clear" w:color="auto" w:fill="FFFFFF"/>
        </w:rPr>
        <w:drawing>
          <wp:inline distT="0" distB="0" distL="0" distR="0" wp14:anchorId="2C531EA6" wp14:editId="193C7624">
            <wp:extent cx="2327564" cy="160980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714" cy="1616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84942" w14:textId="56AE0FD6" w:rsidR="008B4E19" w:rsidRDefault="008B4E19" w:rsidP="008B4E19">
      <w:pPr>
        <w:spacing w:after="0"/>
        <w:rPr>
          <w:sz w:val="18"/>
          <w:szCs w:val="18"/>
        </w:rPr>
      </w:pPr>
    </w:p>
    <w:p w14:paraId="6EA2749C" w14:textId="696065C7" w:rsidR="00203A0A" w:rsidRDefault="00203A0A" w:rsidP="008B4E19">
      <w:pPr>
        <w:spacing w:after="0"/>
        <w:rPr>
          <w:sz w:val="18"/>
          <w:szCs w:val="18"/>
        </w:rPr>
      </w:pPr>
    </w:p>
    <w:p w14:paraId="322D6CB8" w14:textId="77777777" w:rsidR="00203A0A" w:rsidRPr="008B4E19" w:rsidRDefault="00203A0A" w:rsidP="008B4E19">
      <w:pPr>
        <w:spacing w:after="0"/>
        <w:rPr>
          <w:sz w:val="18"/>
          <w:szCs w:val="18"/>
        </w:rPr>
      </w:pPr>
    </w:p>
    <w:p w14:paraId="09BC613A" w14:textId="423B0F2B" w:rsidR="00007495" w:rsidRPr="00A27257" w:rsidRDefault="00007495" w:rsidP="00A27257">
      <w:pPr>
        <w:spacing w:after="0"/>
        <w:rPr>
          <w:b/>
          <w:bCs/>
        </w:rPr>
      </w:pPr>
      <w:r w:rsidRPr="00A27257">
        <w:rPr>
          <w:b/>
          <w:bCs/>
        </w:rPr>
        <w:t>Polynomial kernel</w:t>
      </w:r>
    </w:p>
    <w:p w14:paraId="59C74FCC" w14:textId="568F561D" w:rsidR="004122EB" w:rsidRDefault="004A0716" w:rsidP="00E165D1">
      <w:r>
        <w:t>K(x,y)= (x</w:t>
      </w:r>
      <w:r w:rsidRPr="004A0716">
        <w:rPr>
          <w:vertAlign w:val="superscript"/>
        </w:rPr>
        <w:t>T</w:t>
      </w:r>
      <w:r>
        <w:t>y + c)</w:t>
      </w:r>
      <w:r w:rsidRPr="004A0716">
        <w:rPr>
          <w:vertAlign w:val="superscript"/>
        </w:rPr>
        <w:t>d</w:t>
      </w:r>
      <w:r>
        <w:t xml:space="preserve"> </w:t>
      </w:r>
    </w:p>
    <w:p w14:paraId="028EC096" w14:textId="60E0AD9F" w:rsidR="004122EB" w:rsidRDefault="004A0716" w:rsidP="00E165D1">
      <w:r>
        <w:t>x,y are vectors in input space, where c is constant and when c=0 the kernel is called homogeneous</w:t>
      </w:r>
    </w:p>
    <w:p w14:paraId="35D8478F" w14:textId="77777777" w:rsidR="004A0716" w:rsidRDefault="004A0716" w:rsidP="004A0716">
      <w:pPr>
        <w:spacing w:after="0"/>
        <w:jc w:val="both"/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</w:pP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The parameter </w:t>
      </w:r>
      <w:r w:rsidRPr="004A0716">
        <w:rPr>
          <w:rFonts w:ascii="Noto Sans" w:hAnsi="Noto Sans" w:cs="Noto Sans"/>
          <w:b/>
          <w:bCs/>
          <w:color w:val="08102B"/>
          <w:sz w:val="18"/>
          <w:szCs w:val="18"/>
          <w:shd w:val="clear" w:color="auto" w:fill="FFFFFF"/>
        </w:rPr>
        <w:t>c</w:t>
      </w: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 can be used to control the trade-off between the fit of the training data and the size of the margin. A large </w:t>
      </w:r>
      <w:r w:rsidRPr="004A0716">
        <w:rPr>
          <w:rFonts w:ascii="Noto Sans" w:hAnsi="Noto Sans" w:cs="Noto Sans"/>
          <w:b/>
          <w:bCs/>
          <w:color w:val="08102B"/>
          <w:sz w:val="18"/>
          <w:szCs w:val="18"/>
          <w:shd w:val="clear" w:color="auto" w:fill="FFFFFF"/>
        </w:rPr>
        <w:t>c</w:t>
      </w: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 value will give a low training error but may result in overfitting. A small </w:t>
      </w:r>
      <w:r w:rsidRPr="004A0716">
        <w:rPr>
          <w:rFonts w:ascii="Noto Sans" w:hAnsi="Noto Sans" w:cs="Noto Sans"/>
          <w:b/>
          <w:bCs/>
          <w:color w:val="08102B"/>
          <w:sz w:val="18"/>
          <w:szCs w:val="18"/>
          <w:shd w:val="clear" w:color="auto" w:fill="FFFFFF"/>
        </w:rPr>
        <w:t>c</w:t>
      </w: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 xml:space="preserve"> value will give a high training error but may result in underfitting. </w:t>
      </w:r>
    </w:p>
    <w:p w14:paraId="484E3FA0" w14:textId="77777777" w:rsidR="00203A0A" w:rsidRDefault="004A0716" w:rsidP="004A0716">
      <w:pPr>
        <w:spacing w:after="0"/>
        <w:jc w:val="both"/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</w:pP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The degree </w:t>
      </w:r>
      <w:r w:rsidRPr="004A0716">
        <w:rPr>
          <w:rFonts w:ascii="Noto Sans" w:hAnsi="Noto Sans" w:cs="Noto Sans"/>
          <w:b/>
          <w:bCs/>
          <w:color w:val="08102B"/>
          <w:sz w:val="18"/>
          <w:szCs w:val="18"/>
          <w:shd w:val="clear" w:color="auto" w:fill="FFFFFF"/>
        </w:rPr>
        <w:t>d</w:t>
      </w: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 of the polynomial can be used to control the complexity of the model. A high degree </w:t>
      </w:r>
      <w:r w:rsidRPr="004A0716">
        <w:rPr>
          <w:rFonts w:ascii="Noto Sans" w:hAnsi="Noto Sans" w:cs="Noto Sans"/>
          <w:b/>
          <w:bCs/>
          <w:color w:val="08102B"/>
          <w:sz w:val="18"/>
          <w:szCs w:val="18"/>
          <w:shd w:val="clear" w:color="auto" w:fill="FFFFFF"/>
        </w:rPr>
        <w:t>d</w:t>
      </w: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 will result in a more complex model that may overfit the data, while a low degree </w:t>
      </w:r>
      <w:r w:rsidRPr="004A0716">
        <w:rPr>
          <w:rFonts w:ascii="Noto Sans" w:hAnsi="Noto Sans" w:cs="Noto Sans"/>
          <w:b/>
          <w:bCs/>
          <w:color w:val="08102B"/>
          <w:sz w:val="18"/>
          <w:szCs w:val="18"/>
          <w:shd w:val="clear" w:color="auto" w:fill="FFFFFF"/>
        </w:rPr>
        <w:t>d</w:t>
      </w: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 xml:space="preserve"> will </w:t>
      </w:r>
    </w:p>
    <w:p w14:paraId="570E82A9" w14:textId="4FF6C0C6" w:rsidR="004122EB" w:rsidRPr="004A0716" w:rsidRDefault="004A0716" w:rsidP="004A0716">
      <w:pPr>
        <w:spacing w:after="0"/>
        <w:jc w:val="both"/>
        <w:rPr>
          <w:sz w:val="14"/>
          <w:szCs w:val="14"/>
        </w:rPr>
      </w:pPr>
      <w:r w:rsidRPr="004A0716">
        <w:rPr>
          <w:rFonts w:ascii="Noto Sans" w:hAnsi="Noto Sans" w:cs="Noto Sans"/>
          <w:color w:val="08102B"/>
          <w:sz w:val="18"/>
          <w:szCs w:val="18"/>
          <w:shd w:val="clear" w:color="auto" w:fill="FFFFFF"/>
        </w:rPr>
        <w:t>result in a simpler model that may underfit the data.</w:t>
      </w:r>
    </w:p>
    <w:p w14:paraId="7938DA83" w14:textId="77777777" w:rsidR="00203A0A" w:rsidRDefault="00203A0A" w:rsidP="00E165D1"/>
    <w:p w14:paraId="3427F621" w14:textId="7CEBB2D7" w:rsidR="004122EB" w:rsidRDefault="00000000" w:rsidP="00E165D1">
      <w:hyperlink r:id="rId61" w:history="1">
        <w:r w:rsidR="00203A0A">
          <w:rPr>
            <w:rStyle w:val="Hyperlink"/>
          </w:rPr>
          <w:t>SVM Kernels: Polynomial Kernel - From Scratch Using Python. - PyCodeMates</w:t>
        </w:r>
      </w:hyperlink>
      <w:r w:rsidR="00203A0A">
        <w:t xml:space="preserve"> </w:t>
      </w:r>
    </w:p>
    <w:p w14:paraId="3AB1BEF0" w14:textId="77777777" w:rsidR="00203A0A" w:rsidRDefault="00203A0A" w:rsidP="00E165D1"/>
    <w:p w14:paraId="11A128C1" w14:textId="5B2EA88D" w:rsidR="004122EB" w:rsidRDefault="00000000" w:rsidP="00E165D1">
      <w:hyperlink r:id="rId62" w:history="1">
        <w:r w:rsidR="00FF1608">
          <w:rPr>
            <w:rStyle w:val="Hyperlink"/>
          </w:rPr>
          <w:t>(10) (PDF) A User’s Guide to Support Vector Machines (researchgate.net)</w:t>
        </w:r>
      </w:hyperlink>
      <w:r w:rsidR="00FF1608">
        <w:t xml:space="preserve"> </w:t>
      </w:r>
    </w:p>
    <w:p w14:paraId="28051580" w14:textId="661685AC" w:rsidR="005809FB" w:rsidRDefault="005809FB" w:rsidP="00E165D1"/>
    <w:p w14:paraId="0912FDD7" w14:textId="38A0D93A" w:rsidR="005809FB" w:rsidRDefault="005809FB" w:rsidP="00E165D1"/>
    <w:p w14:paraId="0DBA61C9" w14:textId="77777777" w:rsidR="005809FB" w:rsidRDefault="005809FB" w:rsidP="00E165D1"/>
    <w:p w14:paraId="5000E822" w14:textId="309CDE71" w:rsidR="004122EB" w:rsidRDefault="00000000" w:rsidP="00E165D1">
      <w:hyperlink r:id="rId63" w:history="1">
        <w:r w:rsidR="005809FB">
          <w:rPr>
            <w:rStyle w:val="Hyperlink"/>
          </w:rPr>
          <w:t>Polynomial - Wikipedia</w:t>
        </w:r>
      </w:hyperlink>
    </w:p>
    <w:p w14:paraId="17AAEA9A" w14:textId="455C6D63" w:rsidR="005809FB" w:rsidRDefault="005809FB" w:rsidP="00E165D1">
      <w:r>
        <w:rPr>
          <w:noProof/>
        </w:rPr>
        <w:lastRenderedPageBreak/>
        <w:drawing>
          <wp:inline distT="0" distB="0" distL="0" distR="0" wp14:anchorId="0F84FC80" wp14:editId="0C02192F">
            <wp:extent cx="2479963" cy="539608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176" cy="544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79C6F" w14:textId="28E7A498" w:rsidR="004122EB" w:rsidRPr="004122EB" w:rsidRDefault="004122EB" w:rsidP="00E165D1">
      <w:pPr>
        <w:rPr>
          <w:b/>
          <w:bCs/>
          <w:u w:val="single"/>
        </w:rPr>
      </w:pPr>
      <w:r w:rsidRPr="004122EB">
        <w:rPr>
          <w:b/>
          <w:bCs/>
          <w:u w:val="single"/>
        </w:rPr>
        <w:t>Exercise 3</w:t>
      </w:r>
      <w:r w:rsidR="006B3B70">
        <w:rPr>
          <w:b/>
          <w:bCs/>
          <w:u w:val="single"/>
        </w:rPr>
        <w:t xml:space="preserve"> (SVM from scratch)</w:t>
      </w:r>
    </w:p>
    <w:p w14:paraId="71E56DC5" w14:textId="460F9C59" w:rsidR="004122EB" w:rsidRDefault="004122EB" w:rsidP="004122EB">
      <w:r>
        <w:t xml:space="preserve">Source: </w:t>
      </w:r>
      <w:hyperlink r:id="rId65" w:history="1">
        <w:r>
          <w:rPr>
            <w:rStyle w:val="Hyperlink"/>
          </w:rPr>
          <w:t>SVM From Scratch — Python. Important Concepts Summarized | by Qandeel Abbassi | Towards Data Science</w:t>
        </w:r>
      </w:hyperlink>
    </w:p>
    <w:p w14:paraId="31DCFBAE" w14:textId="6511C55E" w:rsidR="004122EB" w:rsidRDefault="004122EB" w:rsidP="004122EB">
      <w:pPr>
        <w:pStyle w:val="ListParagraph"/>
        <w:numPr>
          <w:ilvl w:val="0"/>
          <w:numId w:val="8"/>
        </w:numPr>
      </w:pPr>
      <w:r>
        <w:t xml:space="preserve">Using breast cancer dataset UCI machine learning from </w:t>
      </w:r>
      <w:hyperlink r:id="rId66" w:history="1">
        <w:r>
          <w:rPr>
            <w:rStyle w:val="Hyperlink"/>
          </w:rPr>
          <w:t>Breast Cancer Wisconsin (Diagnostic) Data Set | Kaggle</w:t>
        </w:r>
      </w:hyperlink>
      <w:r>
        <w:t xml:space="preserve"> </w:t>
      </w:r>
    </w:p>
    <w:p w14:paraId="75CD937E" w14:textId="61DE3D46" w:rsidR="004122EB" w:rsidRDefault="004122EB" w:rsidP="004122EB">
      <w:r>
        <w:rPr>
          <w:noProof/>
        </w:rPr>
        <w:drawing>
          <wp:inline distT="0" distB="0" distL="0" distR="0" wp14:anchorId="1B7D1FEC" wp14:editId="5113798A">
            <wp:extent cx="3599815" cy="2023745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195DA" w14:textId="1C48E5C4" w:rsidR="004122EB" w:rsidRDefault="004122EB" w:rsidP="004122EB">
      <w:pPr>
        <w:pStyle w:val="ListParagraph"/>
        <w:numPr>
          <w:ilvl w:val="0"/>
          <w:numId w:val="8"/>
        </w:numPr>
      </w:pPr>
      <w:r>
        <w:t xml:space="preserve">Apply normalization </w:t>
      </w:r>
    </w:p>
    <w:p w14:paraId="33A3542A" w14:textId="4FFF8A0B" w:rsidR="004122EB" w:rsidRPr="004122EB" w:rsidRDefault="004122EB" w:rsidP="004122EB">
      <w:pPr>
        <w:ind w:left="360"/>
        <w:rPr>
          <w:sz w:val="18"/>
          <w:szCs w:val="18"/>
        </w:rPr>
      </w:pPr>
      <w:r w:rsidRPr="004122EB">
        <w:rPr>
          <w:rFonts w:ascii="Georgia" w:hAnsi="Georgia"/>
          <w:color w:val="292929"/>
          <w:spacing w:val="-1"/>
          <w:shd w:val="clear" w:color="auto" w:fill="FFFFFF"/>
        </w:rPr>
        <w:t xml:space="preserve">is one of the many feature engineering techniques </w:t>
      </w:r>
      <w:r>
        <w:rPr>
          <w:rFonts w:ascii="Georgia" w:hAnsi="Georgia"/>
          <w:color w:val="292929"/>
          <w:spacing w:val="-1"/>
          <w:shd w:val="clear" w:color="auto" w:fill="FFFFFF"/>
        </w:rPr>
        <w:t>which</w:t>
      </w:r>
      <w:r w:rsidRPr="004122EB">
        <w:rPr>
          <w:rFonts w:ascii="Georgia" w:hAnsi="Georgia"/>
          <w:color w:val="292929"/>
          <w:spacing w:val="-1"/>
          <w:shd w:val="clear" w:color="auto" w:fill="FFFFFF"/>
        </w:rPr>
        <w:t xml:space="preserve"> is the process of converting a range of values, into a standard range of values, typically in the interval [−1, 1] or [0, 1]. It’s not a strict requirement but it improves the speed of learning (e.g. faster convergence in gradient descent) and prevents numerical overflow. </w:t>
      </w:r>
      <w:r w:rsidRPr="004122EB">
        <w:rPr>
          <w:rFonts w:ascii="Georgia" w:hAnsi="Georgia"/>
          <w:color w:val="292929"/>
          <w:spacing w:val="-1"/>
          <w:shd w:val="clear" w:color="auto" w:fill="FFFFFF"/>
        </w:rPr>
        <w:t>Add following code in </w:t>
      </w:r>
      <w:r w:rsidRPr="004122EB">
        <w:rPr>
          <w:rStyle w:val="Emphasis"/>
          <w:rFonts w:ascii="Georgia" w:hAnsi="Georgia"/>
          <w:color w:val="292929"/>
          <w:spacing w:val="-1"/>
          <w:shd w:val="clear" w:color="auto" w:fill="FFFFFF"/>
        </w:rPr>
        <w:t>init()</w:t>
      </w:r>
      <w:r w:rsidRPr="004122EB">
        <w:rPr>
          <w:rFonts w:ascii="Georgia" w:hAnsi="Georgia"/>
          <w:color w:val="292929"/>
          <w:spacing w:val="-1"/>
          <w:shd w:val="clear" w:color="auto" w:fill="FFFFFF"/>
        </w:rPr>
        <w:t> functions to normalize all of your features:</w:t>
      </w:r>
    </w:p>
    <w:p w14:paraId="42F7DE01" w14:textId="6C81D39A" w:rsidR="004122EB" w:rsidRDefault="004122EB" w:rsidP="004122EB">
      <w:pPr>
        <w:pStyle w:val="ListParagraph"/>
        <w:numPr>
          <w:ilvl w:val="0"/>
          <w:numId w:val="8"/>
        </w:numPr>
      </w:pPr>
      <w:r>
        <w:t xml:space="preserve">Train model using </w:t>
      </w:r>
      <w:r w:rsidRPr="004122EB">
        <w:t>Stochastic Gradient Descent</w:t>
      </w:r>
      <w:r>
        <w:t xml:space="preserve"> (SGD) in order to minimize or maximise the cost function, where in SVM to minimize the cost</w:t>
      </w:r>
    </w:p>
    <w:p w14:paraId="4B9F9C9D" w14:textId="758EDCAA" w:rsidR="004122EB" w:rsidRDefault="004122EB" w:rsidP="004122EB">
      <w:pPr>
        <w:pStyle w:val="ListParagraph"/>
        <w:ind w:left="360"/>
      </w:pPr>
      <w:r>
        <w:t>Script SGD:</w:t>
      </w:r>
    </w:p>
    <w:p w14:paraId="04B44EA9" w14:textId="19286181" w:rsidR="004122EB" w:rsidRDefault="004122EB" w:rsidP="004122EB">
      <w:pPr>
        <w:pStyle w:val="ListParagraph"/>
        <w:ind w:left="360"/>
      </w:pPr>
      <w:r>
        <w:rPr>
          <w:rStyle w:val="Strong"/>
          <w:rFonts w:ascii="Courier New" w:hAnsi="Courier New" w:cs="Courier New"/>
          <w:color w:val="292929"/>
          <w:spacing w:val="-5"/>
          <w:shd w:val="clear" w:color="auto" w:fill="F2F2F2"/>
        </w:rPr>
        <w:t>def sgd(features, outputs):</w:t>
      </w:r>
      <w:r>
        <w:rPr>
          <w:rFonts w:ascii="Courier New" w:hAnsi="Courier New" w:cs="Courier New"/>
          <w:b/>
          <w:bCs/>
          <w:color w:val="292929"/>
          <w:spacing w:val="-5"/>
          <w:shd w:val="clear" w:color="auto" w:fill="F2F2F2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max_epochs = 5000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weights = np.zeros(features.shape[1]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Style w:val="Emphasis"/>
          <w:rFonts w:ascii="Courier New" w:hAnsi="Courier New" w:cs="Courier New"/>
          <w:color w:val="292929"/>
          <w:spacing w:val="-5"/>
          <w:shd w:val="clear" w:color="auto" w:fill="F2F2F2"/>
        </w:rPr>
        <w:t># stochastic gradient descent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 xml:space="preserve">for epoch in range(1, max_epochs): 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Style w:val="Emphasis"/>
          <w:rFonts w:ascii="Courier New" w:hAnsi="Courier New" w:cs="Courier New"/>
          <w:color w:val="292929"/>
          <w:spacing w:val="-5"/>
          <w:shd w:val="clear" w:color="auto" w:fill="F2F2F2"/>
        </w:rPr>
        <w:t># shuffle to prevent repeating update cycles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X, Y = shuffle(features, outputs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for ind, x in enumerate(X):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ascent = calculate_cost_gradient(weights, x, Y[ind]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weights = weights - (learning_rate * ascent)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return weights</w:t>
      </w:r>
    </w:p>
    <w:p w14:paraId="10542175" w14:textId="0694390F" w:rsidR="004122EB" w:rsidRDefault="004122EB" w:rsidP="00E165D1"/>
    <w:p w14:paraId="7F5DA6B9" w14:textId="46D202D7" w:rsidR="004122EB" w:rsidRDefault="004122EB" w:rsidP="00E165D1"/>
    <w:p w14:paraId="01C3C0DC" w14:textId="4DCA67BA" w:rsidR="004122EB" w:rsidRDefault="004122EB" w:rsidP="00E165D1"/>
    <w:p w14:paraId="68FA2010" w14:textId="5EAD0052" w:rsidR="004122EB" w:rsidRDefault="004122EB" w:rsidP="00E165D1"/>
    <w:p w14:paraId="2DF222F5" w14:textId="3D33CA53" w:rsidR="004122EB" w:rsidRDefault="004122EB" w:rsidP="00E165D1"/>
    <w:p w14:paraId="06E5AA46" w14:textId="33C1E3EC" w:rsidR="004122EB" w:rsidRDefault="004122EB" w:rsidP="00E165D1"/>
    <w:p w14:paraId="305199D2" w14:textId="4586D2E6" w:rsidR="004122EB" w:rsidRDefault="004122EB" w:rsidP="00E165D1"/>
    <w:p w14:paraId="60559194" w14:textId="2E72C257" w:rsidR="004122EB" w:rsidRPr="00BB32FA" w:rsidRDefault="00BB32FA" w:rsidP="00E165D1">
      <w:pPr>
        <w:rPr>
          <w:b/>
          <w:bCs/>
          <w:u w:val="single"/>
        </w:rPr>
      </w:pPr>
      <w:r w:rsidRPr="00BB32FA">
        <w:rPr>
          <w:b/>
          <w:bCs/>
          <w:u w:val="single"/>
        </w:rPr>
        <w:t>Exercise 4 : visualisation SVM</w:t>
      </w:r>
    </w:p>
    <w:p w14:paraId="40132272" w14:textId="08C1A496" w:rsidR="00BB32FA" w:rsidRDefault="00BB32FA" w:rsidP="00E165D1">
      <w:r>
        <w:t xml:space="preserve">Source: </w:t>
      </w:r>
      <w:hyperlink r:id="rId68" w:history="1">
        <w:r>
          <w:rPr>
            <w:rStyle w:val="Hyperlink"/>
          </w:rPr>
          <w:t>Understanding The Basics Of SVM With Example And Python Implementation (analyticsindiamag.com)</w:t>
        </w:r>
      </w:hyperlink>
    </w:p>
    <w:p w14:paraId="07D3C079" w14:textId="618B9B5A" w:rsidR="00CC159E" w:rsidRDefault="00CC159E" w:rsidP="00E165D1"/>
    <w:p w14:paraId="12453FAF" w14:textId="77777777" w:rsidR="00E650B8" w:rsidRDefault="00E650B8" w:rsidP="00E650B8">
      <w:pPr>
        <w:spacing w:after="0"/>
      </w:pPr>
      <w:r>
        <w:t>#import dataset</w:t>
      </w:r>
    </w:p>
    <w:p w14:paraId="05A8D0A7" w14:textId="77777777" w:rsidR="00E650B8" w:rsidRDefault="00E650B8" w:rsidP="00E650B8">
      <w:pPr>
        <w:spacing w:after="0"/>
      </w:pPr>
      <w:r>
        <w:t>import pandas as pd</w:t>
      </w:r>
    </w:p>
    <w:p w14:paraId="3859535C" w14:textId="77777777" w:rsidR="00E650B8" w:rsidRDefault="00E650B8" w:rsidP="00E650B8">
      <w:pPr>
        <w:spacing w:after="0"/>
      </w:pPr>
      <w:r>
        <w:t>data = pd.read_csv("apples_and_oranges.csv")</w:t>
      </w:r>
    </w:p>
    <w:p w14:paraId="55DFCF35" w14:textId="77777777" w:rsidR="00E650B8" w:rsidRDefault="00E650B8" w:rsidP="00E650B8">
      <w:pPr>
        <w:spacing w:after="0"/>
      </w:pPr>
      <w:r>
        <w:t>#Splitting the dataset into training and test samples</w:t>
      </w:r>
    </w:p>
    <w:p w14:paraId="061CF57B" w14:textId="77777777" w:rsidR="00E650B8" w:rsidRDefault="00E650B8" w:rsidP="00E650B8">
      <w:pPr>
        <w:spacing w:after="0"/>
      </w:pPr>
      <w:r>
        <w:t>from sklearn.model_selection import train_test_split</w:t>
      </w:r>
    </w:p>
    <w:p w14:paraId="20021F44" w14:textId="77777777" w:rsidR="00E650B8" w:rsidRDefault="00E650B8" w:rsidP="00E650B8">
      <w:pPr>
        <w:spacing w:after="0"/>
      </w:pPr>
      <w:r>
        <w:t>training_set, test_set = train_test_split(data, test_size = 0.2, random_state = 1)</w:t>
      </w:r>
    </w:p>
    <w:p w14:paraId="0C76344B" w14:textId="77777777" w:rsidR="00E650B8" w:rsidRDefault="00E650B8" w:rsidP="00E650B8">
      <w:pPr>
        <w:spacing w:after="0"/>
      </w:pPr>
      <w:r>
        <w:t>#Classifying the predictors and target</w:t>
      </w:r>
    </w:p>
    <w:p w14:paraId="2DC0EAC1" w14:textId="77777777" w:rsidR="00E650B8" w:rsidRDefault="00E650B8" w:rsidP="00E650B8">
      <w:pPr>
        <w:spacing w:after="0"/>
      </w:pPr>
      <w:r>
        <w:t>X_train = training_set.iloc[:,0:2].values</w:t>
      </w:r>
    </w:p>
    <w:p w14:paraId="5CFAA8DB" w14:textId="77777777" w:rsidR="00E650B8" w:rsidRDefault="00E650B8" w:rsidP="00E650B8">
      <w:pPr>
        <w:spacing w:after="0"/>
      </w:pPr>
      <w:r>
        <w:t>Y_train = training_set.iloc[:,2].values</w:t>
      </w:r>
    </w:p>
    <w:p w14:paraId="172CC2FC" w14:textId="77777777" w:rsidR="00E650B8" w:rsidRDefault="00E650B8" w:rsidP="00E650B8">
      <w:pPr>
        <w:spacing w:after="0"/>
      </w:pPr>
      <w:r>
        <w:t>X_test = test_set.iloc[:,0:2].values</w:t>
      </w:r>
    </w:p>
    <w:p w14:paraId="2B4106D4" w14:textId="77777777" w:rsidR="00E650B8" w:rsidRDefault="00E650B8" w:rsidP="00E650B8">
      <w:pPr>
        <w:spacing w:after="0"/>
      </w:pPr>
      <w:r>
        <w:t>Y_test = test_set.iloc[:,2].values</w:t>
      </w:r>
    </w:p>
    <w:p w14:paraId="78AFBF37" w14:textId="77777777" w:rsidR="00E650B8" w:rsidRDefault="00E650B8" w:rsidP="00E650B8">
      <w:pPr>
        <w:spacing w:after="0"/>
      </w:pPr>
    </w:p>
    <w:p w14:paraId="094796C5" w14:textId="77777777" w:rsidR="00E650B8" w:rsidRDefault="00E650B8" w:rsidP="00E650B8">
      <w:pPr>
        <w:spacing w:after="0"/>
      </w:pPr>
      <w:r>
        <w:t>#Initializing SVM and fitting the training data</w:t>
      </w:r>
    </w:p>
    <w:p w14:paraId="1A6FCBBA" w14:textId="77777777" w:rsidR="00E650B8" w:rsidRDefault="00E650B8" w:rsidP="00E650B8">
      <w:pPr>
        <w:spacing w:after="0"/>
      </w:pPr>
      <w:r>
        <w:t>from sklearn.svm import SVC</w:t>
      </w:r>
    </w:p>
    <w:p w14:paraId="4DE74EF9" w14:textId="77777777" w:rsidR="00E650B8" w:rsidRDefault="00E650B8" w:rsidP="00E650B8">
      <w:pPr>
        <w:spacing w:after="0"/>
      </w:pPr>
      <w:r>
        <w:t>classifier = SVC(kernel='rbf', random_state = 1)</w:t>
      </w:r>
    </w:p>
    <w:p w14:paraId="3DCD8D56" w14:textId="77777777" w:rsidR="00E650B8" w:rsidRDefault="00E650B8" w:rsidP="00E650B8">
      <w:pPr>
        <w:spacing w:after="0"/>
      </w:pPr>
      <w:r>
        <w:t>classifier.fit(X_train,Y_train)</w:t>
      </w:r>
    </w:p>
    <w:p w14:paraId="11B3DEC8" w14:textId="77777777" w:rsidR="00E650B8" w:rsidRDefault="00E650B8" w:rsidP="00E650B8">
      <w:pPr>
        <w:spacing w:after="0"/>
      </w:pPr>
      <w:r>
        <w:t>#Predicting the classes for test set</w:t>
      </w:r>
    </w:p>
    <w:p w14:paraId="3C765D86" w14:textId="77777777" w:rsidR="00E650B8" w:rsidRDefault="00E650B8" w:rsidP="00E650B8">
      <w:pPr>
        <w:spacing w:after="0"/>
      </w:pPr>
      <w:r>
        <w:t>Y_pred = classifier.predict(X_test)</w:t>
      </w:r>
    </w:p>
    <w:p w14:paraId="23EEA05E" w14:textId="77777777" w:rsidR="00E650B8" w:rsidRDefault="00E650B8" w:rsidP="00E650B8">
      <w:pPr>
        <w:spacing w:after="0"/>
      </w:pPr>
      <w:r>
        <w:lastRenderedPageBreak/>
        <w:t>#Attaching the predictions to test set for comparing</w:t>
      </w:r>
    </w:p>
    <w:p w14:paraId="148B02F4" w14:textId="77777777" w:rsidR="00E650B8" w:rsidRDefault="00E650B8" w:rsidP="00E650B8">
      <w:pPr>
        <w:spacing w:after="0"/>
      </w:pPr>
      <w:r>
        <w:t>test_set["Predictions"] = Y_pred</w:t>
      </w:r>
    </w:p>
    <w:p w14:paraId="33FD0516" w14:textId="77777777" w:rsidR="00E650B8" w:rsidRDefault="00E650B8" w:rsidP="00E650B8">
      <w:pPr>
        <w:spacing w:after="0"/>
      </w:pPr>
      <w:r>
        <w:t>#Calculating the accuracy of the predictions</w:t>
      </w:r>
    </w:p>
    <w:p w14:paraId="0CB8EA8C" w14:textId="77777777" w:rsidR="00E650B8" w:rsidRDefault="00E650B8" w:rsidP="00E650B8">
      <w:pPr>
        <w:spacing w:after="0"/>
      </w:pPr>
      <w:r>
        <w:t>from sklearn.metrics import confusion_matrix</w:t>
      </w:r>
    </w:p>
    <w:p w14:paraId="2D0AB043" w14:textId="77777777" w:rsidR="00E650B8" w:rsidRDefault="00E650B8" w:rsidP="00E650B8">
      <w:pPr>
        <w:spacing w:after="0"/>
      </w:pPr>
      <w:r>
        <w:t>cm = confusion_matrix(Y_test,Y_pred)</w:t>
      </w:r>
    </w:p>
    <w:p w14:paraId="0E18C50C" w14:textId="77777777" w:rsidR="00E650B8" w:rsidRDefault="00E650B8" w:rsidP="00E650B8">
      <w:pPr>
        <w:spacing w:after="0"/>
      </w:pPr>
      <w:r>
        <w:t>accuracy = float(cm.diagonal().sum())/len(Y_test)</w:t>
      </w:r>
    </w:p>
    <w:p w14:paraId="674C1481" w14:textId="77777777" w:rsidR="00E650B8" w:rsidRDefault="00E650B8" w:rsidP="00E650B8">
      <w:pPr>
        <w:spacing w:after="0"/>
      </w:pPr>
      <w:r>
        <w:t>print("\nAccuracy Of SVM For The Given Dataset : ", accuracy)</w:t>
      </w:r>
    </w:p>
    <w:p w14:paraId="6CBB8D13" w14:textId="77777777" w:rsidR="00E650B8" w:rsidRDefault="00E650B8" w:rsidP="00E650B8">
      <w:pPr>
        <w:spacing w:after="0"/>
      </w:pPr>
    </w:p>
    <w:p w14:paraId="72200789" w14:textId="77777777" w:rsidR="00E650B8" w:rsidRDefault="00E650B8" w:rsidP="00E650B8">
      <w:pPr>
        <w:spacing w:after="0"/>
      </w:pPr>
    </w:p>
    <w:p w14:paraId="51CE19DD" w14:textId="77777777" w:rsidR="00E650B8" w:rsidRDefault="00E650B8" w:rsidP="00E650B8">
      <w:pPr>
        <w:spacing w:after="0"/>
      </w:pPr>
      <w:r>
        <w:t>#Visualizing the classifier</w:t>
      </w:r>
    </w:p>
    <w:p w14:paraId="6AC3204E" w14:textId="77777777" w:rsidR="00E650B8" w:rsidRPr="00E650B8" w:rsidRDefault="00E650B8" w:rsidP="00E650B8">
      <w:pPr>
        <w:spacing w:after="0"/>
        <w:rPr>
          <w:sz w:val="18"/>
          <w:szCs w:val="18"/>
        </w:rPr>
      </w:pPr>
      <w:r w:rsidRPr="00E650B8">
        <w:rPr>
          <w:sz w:val="18"/>
          <w:szCs w:val="18"/>
        </w:rPr>
        <w:t>#Before we visualize we might need to encode the classes ‘apple’ and ‘orange’ into numericals.We can achieve that using the label encoder.</w:t>
      </w:r>
    </w:p>
    <w:p w14:paraId="5ABB3530" w14:textId="77777777" w:rsidR="00E650B8" w:rsidRDefault="00E650B8" w:rsidP="00E650B8">
      <w:pPr>
        <w:spacing w:after="0"/>
      </w:pPr>
      <w:r>
        <w:t>from sklearn.preprocessing import LabelEncoder</w:t>
      </w:r>
    </w:p>
    <w:p w14:paraId="5AF45F02" w14:textId="77777777" w:rsidR="00E650B8" w:rsidRDefault="00E650B8" w:rsidP="00E650B8">
      <w:pPr>
        <w:spacing w:after="0"/>
      </w:pPr>
      <w:r>
        <w:t>le = LabelEncoder()</w:t>
      </w:r>
    </w:p>
    <w:p w14:paraId="6BEDB122" w14:textId="77777777" w:rsidR="00E650B8" w:rsidRDefault="00E650B8" w:rsidP="00E650B8">
      <w:pPr>
        <w:spacing w:after="0"/>
      </w:pPr>
      <w:r>
        <w:t>Y_train = le.fit_transform(Y_train)</w:t>
      </w:r>
    </w:p>
    <w:p w14:paraId="18B1444A" w14:textId="77777777" w:rsidR="00E650B8" w:rsidRDefault="00E650B8" w:rsidP="00E650B8">
      <w:pPr>
        <w:spacing w:after="0"/>
      </w:pPr>
      <w:r>
        <w:t>#After encoding , fit the encoded data to the SVM</w:t>
      </w:r>
    </w:p>
    <w:p w14:paraId="639583C0" w14:textId="77777777" w:rsidR="00E650B8" w:rsidRDefault="00E650B8" w:rsidP="00E650B8">
      <w:pPr>
        <w:spacing w:after="0"/>
      </w:pPr>
      <w:r>
        <w:t>from sklearn.svm import SVC</w:t>
      </w:r>
    </w:p>
    <w:p w14:paraId="79EC57C7" w14:textId="77777777" w:rsidR="00E650B8" w:rsidRDefault="00E650B8" w:rsidP="00E650B8">
      <w:pPr>
        <w:spacing w:after="0"/>
      </w:pPr>
      <w:r>
        <w:t>classifier = SVC(kernel='rbf', random_state = 1)</w:t>
      </w:r>
    </w:p>
    <w:p w14:paraId="7AF0773C" w14:textId="77777777" w:rsidR="00E650B8" w:rsidRDefault="00E650B8" w:rsidP="00E650B8">
      <w:pPr>
        <w:spacing w:after="0"/>
      </w:pPr>
      <w:r>
        <w:t>classifier.fit(X_train,Y_train)</w:t>
      </w:r>
    </w:p>
    <w:p w14:paraId="761B2211" w14:textId="77777777" w:rsidR="00E650B8" w:rsidRDefault="00E650B8" w:rsidP="00E650B8">
      <w:pPr>
        <w:spacing w:after="0"/>
      </w:pPr>
      <w:r>
        <w:t>#Let’s Visualize!</w:t>
      </w:r>
    </w:p>
    <w:p w14:paraId="09F6EE53" w14:textId="77777777" w:rsidR="00E650B8" w:rsidRDefault="00E650B8" w:rsidP="00E650B8">
      <w:pPr>
        <w:spacing w:after="0"/>
      </w:pPr>
      <w:r>
        <w:t>import numpy as np</w:t>
      </w:r>
    </w:p>
    <w:p w14:paraId="61219B46" w14:textId="77777777" w:rsidR="00E650B8" w:rsidRDefault="00E650B8" w:rsidP="00E650B8">
      <w:pPr>
        <w:spacing w:after="0"/>
      </w:pPr>
      <w:r>
        <w:t>import matplotlib.pyplot as plt</w:t>
      </w:r>
    </w:p>
    <w:p w14:paraId="614EC450" w14:textId="77777777" w:rsidR="00E650B8" w:rsidRDefault="00E650B8" w:rsidP="00E650B8">
      <w:pPr>
        <w:spacing w:after="0"/>
      </w:pPr>
      <w:r>
        <w:t>from matplotlib.colors import ListedColormap</w:t>
      </w:r>
    </w:p>
    <w:p w14:paraId="25CE22E1" w14:textId="77777777" w:rsidR="00E650B8" w:rsidRDefault="00E650B8" w:rsidP="00E650B8">
      <w:pPr>
        <w:spacing w:after="0"/>
      </w:pPr>
      <w:r>
        <w:t>plt.figure(figsize = (7,7))</w:t>
      </w:r>
    </w:p>
    <w:p w14:paraId="701CE834" w14:textId="77777777" w:rsidR="00E650B8" w:rsidRDefault="00E650B8" w:rsidP="00E650B8">
      <w:pPr>
        <w:spacing w:after="0"/>
      </w:pPr>
      <w:r>
        <w:t>X_set, y_set = X_train, Y_train</w:t>
      </w:r>
    </w:p>
    <w:p w14:paraId="20050442" w14:textId="77777777" w:rsidR="00E650B8" w:rsidRDefault="00E650B8" w:rsidP="00E650B8">
      <w:pPr>
        <w:spacing w:after="0"/>
      </w:pPr>
      <w:r>
        <w:t>X1, X2 = np.meshgrid(np.arange(start = X_set[:, 0].min() - 1, stop = X_set[:, 0].max() + 1, step = 0.01), np.arange(start = X_set[:, 1].min() - 1, stop = X_set[:, 1].max() + 1, step = 0.01))</w:t>
      </w:r>
    </w:p>
    <w:p w14:paraId="7B812B12" w14:textId="77777777" w:rsidR="00E650B8" w:rsidRDefault="00E650B8" w:rsidP="00E650B8">
      <w:pPr>
        <w:spacing w:after="0"/>
      </w:pPr>
      <w:r>
        <w:t>plt.contourf(X1, X2, classifier.predict(np.array([X1.ravel(), X2.ravel()]).T).reshape(X1.shape), alpha = 0.75, cmap = ListedColormap(('black', 'white')))</w:t>
      </w:r>
    </w:p>
    <w:p w14:paraId="255E3C3D" w14:textId="77777777" w:rsidR="00E650B8" w:rsidRDefault="00E650B8" w:rsidP="00E650B8">
      <w:pPr>
        <w:spacing w:after="0"/>
      </w:pPr>
      <w:r>
        <w:t>plt.xlim(X1.min(), X1.max())</w:t>
      </w:r>
    </w:p>
    <w:p w14:paraId="2B39BCD0" w14:textId="77777777" w:rsidR="00E650B8" w:rsidRDefault="00E650B8" w:rsidP="00E650B8">
      <w:pPr>
        <w:spacing w:after="0"/>
      </w:pPr>
      <w:r>
        <w:t>plt.ylim(X2.min(), X2.max())</w:t>
      </w:r>
    </w:p>
    <w:p w14:paraId="610D4A6E" w14:textId="77777777" w:rsidR="00E650B8" w:rsidRDefault="00E650B8" w:rsidP="00E650B8">
      <w:pPr>
        <w:spacing w:after="0"/>
      </w:pPr>
      <w:r>
        <w:t>for i, j in enumerate(np.unique(y_set)):</w:t>
      </w:r>
    </w:p>
    <w:p w14:paraId="55ED5A1E" w14:textId="77777777" w:rsidR="00E650B8" w:rsidRDefault="00E650B8" w:rsidP="00E650B8">
      <w:pPr>
        <w:spacing w:after="0"/>
      </w:pPr>
      <w:r>
        <w:t>plt.scatter(X_set[y_set == j, 0], X_set[y_set == j, 1], c = ListedColormap(('red', 'orange'))(i), label = j)</w:t>
      </w:r>
    </w:p>
    <w:p w14:paraId="0DA709EB" w14:textId="77777777" w:rsidR="00E650B8" w:rsidRDefault="00E650B8" w:rsidP="00E650B8">
      <w:pPr>
        <w:spacing w:after="0"/>
      </w:pPr>
      <w:r>
        <w:t>plt.title('Apples Vs Oranges')</w:t>
      </w:r>
    </w:p>
    <w:p w14:paraId="5C3427C1" w14:textId="77777777" w:rsidR="00E650B8" w:rsidRDefault="00E650B8" w:rsidP="00E650B8">
      <w:pPr>
        <w:spacing w:after="0"/>
      </w:pPr>
      <w:r>
        <w:t>plt.xlabel('Weight In Grams')</w:t>
      </w:r>
    </w:p>
    <w:p w14:paraId="57E5F778" w14:textId="77777777" w:rsidR="00E650B8" w:rsidRDefault="00E650B8" w:rsidP="00E650B8">
      <w:pPr>
        <w:spacing w:after="0"/>
      </w:pPr>
      <w:r>
        <w:t>plt.ylabel('Size in cm')</w:t>
      </w:r>
    </w:p>
    <w:p w14:paraId="2C53A710" w14:textId="77777777" w:rsidR="00E650B8" w:rsidRDefault="00E650B8" w:rsidP="00E650B8">
      <w:pPr>
        <w:spacing w:after="0"/>
      </w:pPr>
      <w:r>
        <w:t>plt.legend()</w:t>
      </w:r>
    </w:p>
    <w:p w14:paraId="43D3AAC8" w14:textId="203CDCF1" w:rsidR="00CC159E" w:rsidRDefault="00E650B8" w:rsidP="00E650B8">
      <w:pPr>
        <w:spacing w:after="0"/>
      </w:pPr>
      <w:r>
        <w:t>plt.show()</w:t>
      </w:r>
    </w:p>
    <w:p w14:paraId="039642C6" w14:textId="1FA2B554" w:rsidR="00BB32FA" w:rsidRDefault="00BB32FA" w:rsidP="00E165D1">
      <w:r>
        <w:rPr>
          <w:noProof/>
        </w:rPr>
        <w:drawing>
          <wp:inline distT="0" distB="0" distL="0" distR="0" wp14:anchorId="7F11E96A" wp14:editId="5504439D">
            <wp:extent cx="2914650" cy="2868892"/>
            <wp:effectExtent l="0" t="0" r="0" b="8255"/>
            <wp:docPr id="25" name="Picture 2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054" cy="2870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3D44E" w14:textId="026B1B29" w:rsidR="00BB32FA" w:rsidRDefault="00BB32FA" w:rsidP="00E165D1"/>
    <w:p w14:paraId="61FDA50C" w14:textId="5AB19D32" w:rsidR="00B33011" w:rsidRDefault="00B33011" w:rsidP="00E165D1"/>
    <w:p w14:paraId="6AE85DDB" w14:textId="6F657A77" w:rsidR="00B33011" w:rsidRDefault="00B33011" w:rsidP="00E165D1"/>
    <w:p w14:paraId="23181441" w14:textId="6DCDC02D" w:rsidR="00B33011" w:rsidRDefault="00B33011" w:rsidP="00E165D1"/>
    <w:p w14:paraId="095271E4" w14:textId="3AE7EEE7" w:rsidR="00B33011" w:rsidRDefault="00B33011" w:rsidP="00E165D1"/>
    <w:p w14:paraId="6EC4DACC" w14:textId="2E1495A0" w:rsidR="00B33011" w:rsidRDefault="00B33011" w:rsidP="00E165D1">
      <w:r>
        <w:t>Example image classification using SVM</w:t>
      </w:r>
    </w:p>
    <w:p w14:paraId="66BCF8EF" w14:textId="4C57724B" w:rsidR="00B33011" w:rsidRDefault="00000000" w:rsidP="00E165D1">
      <w:hyperlink r:id="rId70" w:history="1">
        <w:r w:rsidR="00B33011">
          <w:rPr>
            <w:rStyle w:val="Hyperlink"/>
          </w:rPr>
          <w:t>In-Depth: Support Vector Machines | Python Data Science Handbook (jakevdp.github.io)</w:t>
        </w:r>
      </w:hyperlink>
      <w:r w:rsidR="00B33011">
        <w:t xml:space="preserve"> </w:t>
      </w:r>
    </w:p>
    <w:p w14:paraId="51C87A7E" w14:textId="1310060C" w:rsidR="00B33011" w:rsidRDefault="00B33011" w:rsidP="00E165D1"/>
    <w:p w14:paraId="0F76E8E2" w14:textId="77777777" w:rsidR="00B33011" w:rsidRPr="008525DB" w:rsidRDefault="00B33011" w:rsidP="00B33011">
      <w:pPr>
        <w:pStyle w:val="Heading2"/>
        <w:spacing w:before="153" w:after="150"/>
        <w:rPr>
          <w:rFonts w:ascii="inherit" w:hAnsi="inherit"/>
          <w:color w:val="000000"/>
          <w:sz w:val="33"/>
          <w:szCs w:val="24"/>
        </w:rPr>
      </w:pPr>
      <w:r w:rsidRPr="008525DB">
        <w:rPr>
          <w:rFonts w:ascii="inherit" w:hAnsi="inherit"/>
          <w:b/>
          <w:bCs/>
          <w:color w:val="000000"/>
          <w:sz w:val="33"/>
          <w:szCs w:val="24"/>
        </w:rPr>
        <w:t>Example: Face Recognition</w:t>
      </w:r>
    </w:p>
    <w:p w14:paraId="5FD0F047" w14:textId="77777777" w:rsidR="00B33011" w:rsidRPr="00B33011" w:rsidRDefault="00B33011" w:rsidP="00B33011">
      <w:pPr>
        <w:pStyle w:val="NormalWeb"/>
        <w:spacing w:before="240" w:beforeAutospacing="0" w:after="300" w:afterAutospacing="0" w:line="384" w:lineRule="atLeast"/>
        <w:rPr>
          <w:rFonts w:ascii="Source Sans Pro" w:hAnsi="Source Sans Pro"/>
          <w:color w:val="000000"/>
          <w:sz w:val="18"/>
          <w:szCs w:val="18"/>
        </w:rPr>
      </w:pPr>
      <w:r w:rsidRPr="00B33011">
        <w:rPr>
          <w:rFonts w:ascii="Source Sans Pro" w:hAnsi="Source Sans Pro"/>
          <w:color w:val="000000"/>
          <w:sz w:val="18"/>
          <w:szCs w:val="18"/>
        </w:rPr>
        <w:t>As an example of support vector machines in action, let's take a look at the facial recognition problem. We will use the Labeled Faces in the Wild dataset, which consists of several thousand collated photos of various public figures. A fetcher for the dataset is built into Scikit-Learn:</w:t>
      </w:r>
    </w:p>
    <w:p w14:paraId="6D9ECD40" w14:textId="77777777" w:rsidR="00B33011" w:rsidRPr="00B33011" w:rsidRDefault="00B33011" w:rsidP="00B33011">
      <w:pPr>
        <w:spacing w:line="291" w:lineRule="atLeast"/>
        <w:jc w:val="right"/>
        <w:rPr>
          <w:rFonts w:ascii="Courier New" w:hAnsi="Courier New" w:cs="Courier New"/>
          <w:color w:val="303F9F"/>
          <w:sz w:val="18"/>
          <w:szCs w:val="18"/>
        </w:rPr>
      </w:pPr>
      <w:r w:rsidRPr="00B33011">
        <w:rPr>
          <w:rFonts w:ascii="Courier New" w:hAnsi="Courier New" w:cs="Courier New"/>
          <w:color w:val="303F9F"/>
          <w:sz w:val="18"/>
          <w:szCs w:val="18"/>
        </w:rPr>
        <w:t>In [18]:</w:t>
      </w:r>
    </w:p>
    <w:p w14:paraId="0034FAF4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Style w:val="kn"/>
          <w:rFonts w:ascii="Consolas" w:eastAsiaTheme="majorEastAsia" w:hAnsi="Consolas"/>
          <w:b/>
          <w:bCs/>
          <w:color w:val="008000"/>
          <w:sz w:val="14"/>
          <w:szCs w:val="14"/>
        </w:rPr>
        <w:t>from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n"/>
          <w:rFonts w:ascii="Consolas" w:hAnsi="Consolas"/>
          <w:b/>
          <w:bCs/>
          <w:color w:val="0000FF"/>
          <w:sz w:val="14"/>
          <w:szCs w:val="14"/>
        </w:rPr>
        <w:t>sklearn.datasets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k"/>
          <w:rFonts w:ascii="Consolas" w:hAnsi="Consolas"/>
          <w:b/>
          <w:bCs/>
          <w:color w:val="008000"/>
          <w:sz w:val="14"/>
          <w:szCs w:val="14"/>
        </w:rPr>
        <w:t>import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etch_lfw_people</w:t>
      </w:r>
    </w:p>
    <w:p w14:paraId="0B8C08EF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Style w:val="n"/>
          <w:rFonts w:ascii="Consolas" w:hAnsi="Consolas"/>
          <w:color w:val="333333"/>
          <w:sz w:val="14"/>
          <w:szCs w:val="14"/>
        </w:rPr>
        <w:t>faces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etch_lfw_people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min_faces_per_person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Style w:val="mi"/>
          <w:rFonts w:ascii="Consolas" w:eastAsiaTheme="majorEastAsia" w:hAnsi="Consolas"/>
          <w:color w:val="666666"/>
          <w:sz w:val="14"/>
          <w:szCs w:val="14"/>
        </w:rPr>
        <w:t>60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)</w:t>
      </w:r>
    </w:p>
    <w:p w14:paraId="163F6556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Style w:val="nb"/>
          <w:rFonts w:ascii="Consolas" w:eastAsiaTheme="majorEastAsia" w:hAnsi="Consolas"/>
          <w:color w:val="008000"/>
          <w:sz w:val="14"/>
          <w:szCs w:val="14"/>
        </w:rPr>
        <w:t>print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ace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target_names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)</w:t>
      </w:r>
    </w:p>
    <w:p w14:paraId="191F520D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Style w:val="nb"/>
          <w:rFonts w:ascii="Consolas" w:eastAsiaTheme="majorEastAsia" w:hAnsi="Consolas"/>
          <w:color w:val="008000"/>
          <w:sz w:val="14"/>
          <w:szCs w:val="14"/>
        </w:rPr>
        <w:t>print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ace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image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shape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)</w:t>
      </w:r>
    </w:p>
    <w:p w14:paraId="619B81B1" w14:textId="77777777" w:rsidR="00B33011" w:rsidRPr="00B33011" w:rsidRDefault="00B33011" w:rsidP="00B33011">
      <w:pPr>
        <w:pStyle w:val="HTMLPreformatted"/>
        <w:wordWrap w:val="0"/>
        <w:textAlignment w:val="baseline"/>
        <w:rPr>
          <w:rFonts w:ascii="Consolas" w:hAnsi="Consolas"/>
          <w:color w:val="000000"/>
          <w:sz w:val="14"/>
          <w:szCs w:val="14"/>
        </w:rPr>
      </w:pPr>
      <w:r w:rsidRPr="00B33011">
        <w:rPr>
          <w:rFonts w:ascii="Consolas" w:hAnsi="Consolas"/>
          <w:color w:val="000000"/>
          <w:sz w:val="14"/>
          <w:szCs w:val="14"/>
        </w:rPr>
        <w:t>['Ariel Sharon' 'Colin Powell' 'Donald Rumsfeld' 'George W Bush'</w:t>
      </w:r>
    </w:p>
    <w:p w14:paraId="25CB5801" w14:textId="77777777" w:rsidR="00B33011" w:rsidRPr="00B33011" w:rsidRDefault="00B33011" w:rsidP="00B33011">
      <w:pPr>
        <w:pStyle w:val="HTMLPreformatted"/>
        <w:wordWrap w:val="0"/>
        <w:textAlignment w:val="baseline"/>
        <w:rPr>
          <w:rFonts w:ascii="Consolas" w:hAnsi="Consolas"/>
          <w:color w:val="000000"/>
          <w:sz w:val="14"/>
          <w:szCs w:val="14"/>
        </w:rPr>
      </w:pPr>
      <w:r w:rsidRPr="00B33011">
        <w:rPr>
          <w:rFonts w:ascii="Consolas" w:hAnsi="Consolas"/>
          <w:color w:val="000000"/>
          <w:sz w:val="14"/>
          <w:szCs w:val="14"/>
        </w:rPr>
        <w:t xml:space="preserve"> 'Gerhard Schroeder' 'Hugo Chavez' 'Junichiro Koizumi' 'Tony Blair']</w:t>
      </w:r>
    </w:p>
    <w:p w14:paraId="04FBE15A" w14:textId="77777777" w:rsidR="00B33011" w:rsidRPr="00B33011" w:rsidRDefault="00B33011" w:rsidP="00B33011">
      <w:pPr>
        <w:pStyle w:val="HTMLPreformatted"/>
        <w:wordWrap w:val="0"/>
        <w:textAlignment w:val="baseline"/>
        <w:rPr>
          <w:rFonts w:ascii="Consolas" w:hAnsi="Consolas"/>
          <w:color w:val="000000"/>
          <w:sz w:val="14"/>
          <w:szCs w:val="14"/>
        </w:rPr>
      </w:pPr>
      <w:r w:rsidRPr="00B33011">
        <w:rPr>
          <w:rFonts w:ascii="Consolas" w:hAnsi="Consolas"/>
          <w:color w:val="000000"/>
          <w:sz w:val="14"/>
          <w:szCs w:val="14"/>
        </w:rPr>
        <w:t>(1348, 62, 47)</w:t>
      </w:r>
    </w:p>
    <w:p w14:paraId="4E00FC02" w14:textId="77777777" w:rsidR="00B33011" w:rsidRPr="00B33011" w:rsidRDefault="00B33011" w:rsidP="00B33011">
      <w:pPr>
        <w:pStyle w:val="NormalWeb"/>
        <w:spacing w:before="0" w:beforeAutospacing="0" w:after="300" w:afterAutospacing="0" w:line="384" w:lineRule="atLeast"/>
        <w:rPr>
          <w:rFonts w:ascii="Source Sans Pro" w:hAnsi="Source Sans Pro"/>
          <w:color w:val="000000"/>
          <w:sz w:val="18"/>
          <w:szCs w:val="18"/>
        </w:rPr>
      </w:pPr>
      <w:r w:rsidRPr="00B33011">
        <w:rPr>
          <w:rFonts w:ascii="Source Sans Pro" w:hAnsi="Source Sans Pro"/>
          <w:color w:val="000000"/>
          <w:sz w:val="18"/>
          <w:szCs w:val="18"/>
        </w:rPr>
        <w:t>Let's plot a few of these faces to see what we're working with:</w:t>
      </w:r>
    </w:p>
    <w:p w14:paraId="16D0A90D" w14:textId="77777777" w:rsidR="00B33011" w:rsidRPr="00B33011" w:rsidRDefault="00B33011" w:rsidP="00B33011">
      <w:pPr>
        <w:spacing w:line="291" w:lineRule="atLeast"/>
        <w:jc w:val="right"/>
        <w:rPr>
          <w:rFonts w:ascii="Courier New" w:hAnsi="Courier New" w:cs="Courier New"/>
          <w:color w:val="303F9F"/>
          <w:sz w:val="18"/>
          <w:szCs w:val="18"/>
        </w:rPr>
      </w:pPr>
      <w:r w:rsidRPr="00B33011">
        <w:rPr>
          <w:rFonts w:ascii="Courier New" w:hAnsi="Courier New" w:cs="Courier New"/>
          <w:color w:val="303F9F"/>
          <w:sz w:val="18"/>
          <w:szCs w:val="18"/>
        </w:rPr>
        <w:t>In [19]:</w:t>
      </w:r>
    </w:p>
    <w:p w14:paraId="5DF226C5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Style w:val="n"/>
          <w:rFonts w:ascii="Consolas" w:hAnsi="Consolas"/>
          <w:color w:val="333333"/>
          <w:sz w:val="14"/>
          <w:szCs w:val="14"/>
        </w:rPr>
        <w:t>fig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,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ax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plt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subplots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mi"/>
          <w:rFonts w:ascii="Consolas" w:eastAsiaTheme="majorEastAsia" w:hAnsi="Consolas"/>
          <w:color w:val="666666"/>
          <w:sz w:val="14"/>
          <w:szCs w:val="14"/>
        </w:rPr>
        <w:t>3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,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mi"/>
          <w:rFonts w:ascii="Consolas" w:eastAsiaTheme="majorEastAsia" w:hAnsi="Consolas"/>
          <w:color w:val="666666"/>
          <w:sz w:val="14"/>
          <w:szCs w:val="14"/>
        </w:rPr>
        <w:t>5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)</w:t>
      </w:r>
    </w:p>
    <w:p w14:paraId="2DC6459C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Style w:val="k"/>
          <w:rFonts w:ascii="Consolas" w:hAnsi="Consolas"/>
          <w:b/>
          <w:bCs/>
          <w:color w:val="008000"/>
          <w:sz w:val="14"/>
          <w:szCs w:val="14"/>
        </w:rPr>
        <w:t>for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i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,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axi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ow"/>
          <w:rFonts w:ascii="Consolas" w:hAnsi="Consolas"/>
          <w:b/>
          <w:bCs/>
          <w:color w:val="AA22FF"/>
          <w:sz w:val="14"/>
          <w:szCs w:val="14"/>
        </w:rPr>
        <w:t>in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b"/>
          <w:rFonts w:ascii="Consolas" w:eastAsiaTheme="majorEastAsia" w:hAnsi="Consolas"/>
          <w:color w:val="008000"/>
          <w:sz w:val="14"/>
          <w:szCs w:val="14"/>
        </w:rPr>
        <w:t>enumerate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ax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lat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):</w:t>
      </w:r>
    </w:p>
    <w:p w14:paraId="2A6936AF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Fonts w:ascii="Consolas" w:hAnsi="Consolas"/>
          <w:color w:val="333333"/>
          <w:sz w:val="14"/>
          <w:szCs w:val="14"/>
        </w:rPr>
        <w:t xml:space="preserve">   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axi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imshow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ace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images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[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i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],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cmap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Style w:val="s1"/>
          <w:rFonts w:ascii="Consolas" w:hAnsi="Consolas"/>
          <w:color w:val="BA2121"/>
          <w:sz w:val="14"/>
          <w:szCs w:val="14"/>
        </w:rPr>
        <w:t>'bone'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)</w:t>
      </w:r>
    </w:p>
    <w:p w14:paraId="21639637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Fonts w:ascii="Consolas" w:hAnsi="Consolas"/>
          <w:color w:val="333333"/>
          <w:sz w:val="14"/>
          <w:szCs w:val="14"/>
        </w:rPr>
        <w:t xml:space="preserve">   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axi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set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(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xtick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[],</w:t>
      </w:r>
      <w:r w:rsidRPr="00B33011">
        <w:rPr>
          <w:rFonts w:ascii="Consolas" w:hAnsi="Consolas"/>
          <w:color w:val="333333"/>
          <w:sz w:val="14"/>
          <w:szCs w:val="14"/>
        </w:rPr>
        <w:t xml:space="preserve">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ytick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[],</w:t>
      </w:r>
    </w:p>
    <w:p w14:paraId="04869021" w14:textId="77777777" w:rsidR="00B33011" w:rsidRPr="00B33011" w:rsidRDefault="00B33011" w:rsidP="00B33011">
      <w:pPr>
        <w:pStyle w:val="HTMLPreformatted"/>
        <w:wordWrap w:val="0"/>
        <w:rPr>
          <w:rFonts w:ascii="Consolas" w:hAnsi="Consolas"/>
          <w:color w:val="333333"/>
          <w:sz w:val="14"/>
          <w:szCs w:val="14"/>
        </w:rPr>
      </w:pPr>
      <w:r w:rsidRPr="00B33011">
        <w:rPr>
          <w:rFonts w:ascii="Consolas" w:hAnsi="Consolas"/>
          <w:color w:val="333333"/>
          <w:sz w:val="14"/>
          <w:szCs w:val="14"/>
        </w:rPr>
        <w:t xml:space="preserve">            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xlabel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=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ace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target_names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[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faces</w:t>
      </w:r>
      <w:r w:rsidRPr="00B33011">
        <w:rPr>
          <w:rStyle w:val="o"/>
          <w:rFonts w:ascii="Consolas" w:hAnsi="Consolas"/>
          <w:color w:val="666666"/>
          <w:sz w:val="14"/>
          <w:szCs w:val="14"/>
        </w:rPr>
        <w:t>.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target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[</w:t>
      </w:r>
      <w:r w:rsidRPr="00B33011">
        <w:rPr>
          <w:rStyle w:val="n"/>
          <w:rFonts w:ascii="Consolas" w:hAnsi="Consolas"/>
          <w:color w:val="333333"/>
          <w:sz w:val="14"/>
          <w:szCs w:val="14"/>
        </w:rPr>
        <w:t>i</w:t>
      </w:r>
      <w:r w:rsidRPr="00B33011">
        <w:rPr>
          <w:rStyle w:val="p"/>
          <w:rFonts w:ascii="Consolas" w:eastAsiaTheme="majorEastAsia" w:hAnsi="Consolas"/>
          <w:color w:val="333333"/>
          <w:sz w:val="14"/>
          <w:szCs w:val="14"/>
        </w:rPr>
        <w:t>]])</w:t>
      </w:r>
    </w:p>
    <w:p w14:paraId="3953F4CA" w14:textId="351FD23D" w:rsidR="00B33011" w:rsidRPr="00B33011" w:rsidRDefault="00B33011" w:rsidP="00B33011">
      <w:pPr>
        <w:rPr>
          <w:rFonts w:ascii="Source Sans Pro" w:hAnsi="Source Sans Pro" w:cs="Times New Roman"/>
          <w:color w:val="222222"/>
          <w:sz w:val="18"/>
          <w:szCs w:val="18"/>
        </w:rPr>
      </w:pPr>
      <w:r w:rsidRPr="00B33011">
        <w:rPr>
          <w:noProof/>
          <w:sz w:val="16"/>
          <w:szCs w:val="16"/>
        </w:rPr>
        <w:drawing>
          <wp:inline distT="0" distB="0" distL="0" distR="0" wp14:anchorId="05C5C72E" wp14:editId="273EF3E8">
            <wp:extent cx="3599815" cy="2618105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15" cy="261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33011" w:rsidRPr="00B33011" w:rsidSect="000E2DE3">
      <w:pgSz w:w="11906" w:h="16838"/>
      <w:pgMar w:top="142" w:right="140" w:bottom="284" w:left="142" w:header="708" w:footer="708" w:gutter="0"/>
      <w:cols w:num="2" w:space="28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600E1"/>
    <w:multiLevelType w:val="hybridMultilevel"/>
    <w:tmpl w:val="A10AA266"/>
    <w:lvl w:ilvl="0" w:tplc="00B0E14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36150"/>
    <w:multiLevelType w:val="hybridMultilevel"/>
    <w:tmpl w:val="C8A28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161D3"/>
    <w:multiLevelType w:val="hybridMultilevel"/>
    <w:tmpl w:val="47D2B89E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E7842"/>
    <w:multiLevelType w:val="hybridMultilevel"/>
    <w:tmpl w:val="5BBEFF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24081E"/>
    <w:multiLevelType w:val="hybridMultilevel"/>
    <w:tmpl w:val="43406F1A"/>
    <w:lvl w:ilvl="0" w:tplc="4A8A1A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A17B3E"/>
    <w:multiLevelType w:val="hybridMultilevel"/>
    <w:tmpl w:val="315ABF04"/>
    <w:lvl w:ilvl="0" w:tplc="3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767B7E"/>
    <w:multiLevelType w:val="multilevel"/>
    <w:tmpl w:val="CA64DA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410473AA"/>
    <w:multiLevelType w:val="hybridMultilevel"/>
    <w:tmpl w:val="46D0FAD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999043D"/>
    <w:multiLevelType w:val="hybridMultilevel"/>
    <w:tmpl w:val="8B3ADB0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613ED4"/>
    <w:multiLevelType w:val="hybridMultilevel"/>
    <w:tmpl w:val="0A1C53F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D912BC"/>
    <w:multiLevelType w:val="hybridMultilevel"/>
    <w:tmpl w:val="CDA4C1D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224782">
    <w:abstractNumId w:val="7"/>
  </w:num>
  <w:num w:numId="2" w16cid:durableId="1406105336">
    <w:abstractNumId w:val="8"/>
  </w:num>
  <w:num w:numId="3" w16cid:durableId="615254865">
    <w:abstractNumId w:val="10"/>
  </w:num>
  <w:num w:numId="4" w16cid:durableId="313148093">
    <w:abstractNumId w:val="2"/>
  </w:num>
  <w:num w:numId="5" w16cid:durableId="64423381">
    <w:abstractNumId w:val="9"/>
  </w:num>
  <w:num w:numId="6" w16cid:durableId="1070151033">
    <w:abstractNumId w:val="1"/>
  </w:num>
  <w:num w:numId="7" w16cid:durableId="1458138323">
    <w:abstractNumId w:val="4"/>
  </w:num>
  <w:num w:numId="8" w16cid:durableId="1683706141">
    <w:abstractNumId w:val="0"/>
  </w:num>
  <w:num w:numId="9" w16cid:durableId="154227989">
    <w:abstractNumId w:val="5"/>
  </w:num>
  <w:num w:numId="10" w16cid:durableId="1492523296">
    <w:abstractNumId w:val="3"/>
  </w:num>
  <w:num w:numId="11" w16cid:durableId="20331417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O1tDQ0NzEwMjNU0lEKTi0uzszPAykwqQUAcmXxSSwAAAA="/>
  </w:docVars>
  <w:rsids>
    <w:rsidRoot w:val="001E4587"/>
    <w:rsid w:val="00007495"/>
    <w:rsid w:val="00063706"/>
    <w:rsid w:val="000917D8"/>
    <w:rsid w:val="000B0327"/>
    <w:rsid w:val="000E2DE3"/>
    <w:rsid w:val="000F6045"/>
    <w:rsid w:val="001418A1"/>
    <w:rsid w:val="00166120"/>
    <w:rsid w:val="00174EDD"/>
    <w:rsid w:val="00186CC6"/>
    <w:rsid w:val="001C7E34"/>
    <w:rsid w:val="001E4587"/>
    <w:rsid w:val="001E4807"/>
    <w:rsid w:val="001E7DC0"/>
    <w:rsid w:val="00203A0A"/>
    <w:rsid w:val="00234044"/>
    <w:rsid w:val="002803DF"/>
    <w:rsid w:val="0028553F"/>
    <w:rsid w:val="0028586C"/>
    <w:rsid w:val="00285EBC"/>
    <w:rsid w:val="002A0CEA"/>
    <w:rsid w:val="002A5DF9"/>
    <w:rsid w:val="002F5A0F"/>
    <w:rsid w:val="00305656"/>
    <w:rsid w:val="00322325"/>
    <w:rsid w:val="00386AA2"/>
    <w:rsid w:val="003D5D4E"/>
    <w:rsid w:val="004122EB"/>
    <w:rsid w:val="00450C01"/>
    <w:rsid w:val="0047402E"/>
    <w:rsid w:val="004871B5"/>
    <w:rsid w:val="00491150"/>
    <w:rsid w:val="004A0716"/>
    <w:rsid w:val="004E3105"/>
    <w:rsid w:val="004F3F04"/>
    <w:rsid w:val="00553A73"/>
    <w:rsid w:val="00555A71"/>
    <w:rsid w:val="00556783"/>
    <w:rsid w:val="005809FB"/>
    <w:rsid w:val="00585DE5"/>
    <w:rsid w:val="005A5F75"/>
    <w:rsid w:val="005D0D27"/>
    <w:rsid w:val="0060003C"/>
    <w:rsid w:val="00602E7A"/>
    <w:rsid w:val="00606014"/>
    <w:rsid w:val="00621DBB"/>
    <w:rsid w:val="00622327"/>
    <w:rsid w:val="006419DF"/>
    <w:rsid w:val="0065752B"/>
    <w:rsid w:val="006729DC"/>
    <w:rsid w:val="006B3B70"/>
    <w:rsid w:val="006D5BE1"/>
    <w:rsid w:val="006F5D60"/>
    <w:rsid w:val="00794628"/>
    <w:rsid w:val="007A336F"/>
    <w:rsid w:val="00800F83"/>
    <w:rsid w:val="0080481A"/>
    <w:rsid w:val="008179BB"/>
    <w:rsid w:val="008525DB"/>
    <w:rsid w:val="00856291"/>
    <w:rsid w:val="00885001"/>
    <w:rsid w:val="00887A45"/>
    <w:rsid w:val="008B4E19"/>
    <w:rsid w:val="008C03EC"/>
    <w:rsid w:val="008C2B54"/>
    <w:rsid w:val="009000F3"/>
    <w:rsid w:val="00970693"/>
    <w:rsid w:val="009C7B2B"/>
    <w:rsid w:val="009E0A51"/>
    <w:rsid w:val="00A01E1D"/>
    <w:rsid w:val="00A27257"/>
    <w:rsid w:val="00A77CD0"/>
    <w:rsid w:val="00A86F06"/>
    <w:rsid w:val="00AC2A82"/>
    <w:rsid w:val="00AD2DFA"/>
    <w:rsid w:val="00B0504A"/>
    <w:rsid w:val="00B07317"/>
    <w:rsid w:val="00B3183C"/>
    <w:rsid w:val="00B33011"/>
    <w:rsid w:val="00B44996"/>
    <w:rsid w:val="00B77E31"/>
    <w:rsid w:val="00BA3ED7"/>
    <w:rsid w:val="00BB32FA"/>
    <w:rsid w:val="00BB344D"/>
    <w:rsid w:val="00BC0241"/>
    <w:rsid w:val="00C04ACD"/>
    <w:rsid w:val="00C32253"/>
    <w:rsid w:val="00C50C7D"/>
    <w:rsid w:val="00C82E15"/>
    <w:rsid w:val="00C85161"/>
    <w:rsid w:val="00CA155D"/>
    <w:rsid w:val="00CC159E"/>
    <w:rsid w:val="00CD7585"/>
    <w:rsid w:val="00CE3025"/>
    <w:rsid w:val="00D552A0"/>
    <w:rsid w:val="00D731B6"/>
    <w:rsid w:val="00D75C56"/>
    <w:rsid w:val="00D82107"/>
    <w:rsid w:val="00DC1CFD"/>
    <w:rsid w:val="00E165D1"/>
    <w:rsid w:val="00E2640C"/>
    <w:rsid w:val="00E650B8"/>
    <w:rsid w:val="00E75ADE"/>
    <w:rsid w:val="00E822A8"/>
    <w:rsid w:val="00E913F5"/>
    <w:rsid w:val="00EF1DDC"/>
    <w:rsid w:val="00F12BDA"/>
    <w:rsid w:val="00F6473B"/>
    <w:rsid w:val="00F900F4"/>
    <w:rsid w:val="00F93C62"/>
    <w:rsid w:val="00FA2260"/>
    <w:rsid w:val="00FD6E54"/>
    <w:rsid w:val="00FE35C5"/>
    <w:rsid w:val="00FF1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2FB51F"/>
  <w15:chartTrackingRefBased/>
  <w15:docId w15:val="{CE832620-2DF0-445B-A9B1-098ED049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15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47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386AA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15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159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F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5F7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5001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1E7DC0"/>
  </w:style>
  <w:style w:type="character" w:styleId="Strong">
    <w:name w:val="Strong"/>
    <w:basedOn w:val="DefaultParagraphFont"/>
    <w:uiPriority w:val="22"/>
    <w:qFormat/>
    <w:rsid w:val="0065752B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86AA2"/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paragraph" w:styleId="NormalWeb">
    <w:name w:val="Normal (Web)"/>
    <w:basedOn w:val="Normal"/>
    <w:uiPriority w:val="99"/>
    <w:semiHidden/>
    <w:unhideWhenUsed/>
    <w:rsid w:val="00386A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47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55A71"/>
    <w:rPr>
      <w:color w:val="954F72" w:themeColor="followedHyperlink"/>
      <w:u w:val="single"/>
    </w:rPr>
  </w:style>
  <w:style w:type="paragraph" w:customStyle="1" w:styleId="small-heading">
    <w:name w:val="small-heading"/>
    <w:basedOn w:val="Normal"/>
    <w:rsid w:val="00621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Normal1">
    <w:name w:val="Normal1"/>
    <w:basedOn w:val="Normal"/>
    <w:rsid w:val="00621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Emphasis">
    <w:name w:val="Emphasis"/>
    <w:basedOn w:val="DefaultParagraphFont"/>
    <w:uiPriority w:val="20"/>
    <w:qFormat/>
    <w:rsid w:val="004122E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15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159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159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30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3011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kn">
    <w:name w:val="kn"/>
    <w:basedOn w:val="DefaultParagraphFont"/>
    <w:rsid w:val="00B33011"/>
  </w:style>
  <w:style w:type="character" w:customStyle="1" w:styleId="nn">
    <w:name w:val="nn"/>
    <w:basedOn w:val="DefaultParagraphFont"/>
    <w:rsid w:val="00B33011"/>
  </w:style>
  <w:style w:type="character" w:customStyle="1" w:styleId="k">
    <w:name w:val="k"/>
    <w:basedOn w:val="DefaultParagraphFont"/>
    <w:rsid w:val="00B33011"/>
  </w:style>
  <w:style w:type="character" w:customStyle="1" w:styleId="n">
    <w:name w:val="n"/>
    <w:basedOn w:val="DefaultParagraphFont"/>
    <w:rsid w:val="00B33011"/>
  </w:style>
  <w:style w:type="character" w:customStyle="1" w:styleId="o">
    <w:name w:val="o"/>
    <w:basedOn w:val="DefaultParagraphFont"/>
    <w:rsid w:val="00B33011"/>
  </w:style>
  <w:style w:type="character" w:customStyle="1" w:styleId="p">
    <w:name w:val="p"/>
    <w:basedOn w:val="DefaultParagraphFont"/>
    <w:rsid w:val="00B33011"/>
  </w:style>
  <w:style w:type="character" w:customStyle="1" w:styleId="mi">
    <w:name w:val="mi"/>
    <w:basedOn w:val="DefaultParagraphFont"/>
    <w:rsid w:val="00B33011"/>
  </w:style>
  <w:style w:type="character" w:customStyle="1" w:styleId="nb">
    <w:name w:val="nb"/>
    <w:basedOn w:val="DefaultParagraphFont"/>
    <w:rsid w:val="00B33011"/>
  </w:style>
  <w:style w:type="character" w:customStyle="1" w:styleId="ow">
    <w:name w:val="ow"/>
    <w:basedOn w:val="DefaultParagraphFont"/>
    <w:rsid w:val="00B33011"/>
  </w:style>
  <w:style w:type="character" w:customStyle="1" w:styleId="s1">
    <w:name w:val="s1"/>
    <w:basedOn w:val="DefaultParagraphFont"/>
    <w:rsid w:val="00B33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90190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27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01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1507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61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8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415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25757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4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10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859957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70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352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60779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563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67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23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39986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549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09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376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52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8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6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9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576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649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494490">
                                  <w:marLeft w:val="1106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708951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4592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122681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94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12" w:space="30" w:color="E1E1E1"/>
                                            <w:left w:val="single" w:sz="2" w:space="0" w:color="E1E1E1"/>
                                            <w:bottom w:val="single" w:sz="2" w:space="8" w:color="E1E1E1"/>
                                            <w:right w:val="single" w:sz="2" w:space="0" w:color="E1E1E1"/>
                                          </w:divBdr>
                                        </w:div>
                                      </w:divsChild>
                                    </w:div>
                                    <w:div w:id="153179467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081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7856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3761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29796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019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687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7709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6227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1539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40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18" w:color="D8D8D8"/>
                                            <w:left w:val="single" w:sz="2" w:space="18" w:color="D8D8D8"/>
                                            <w:bottom w:val="single" w:sz="2" w:space="18" w:color="D8D8D8"/>
                                            <w:right w:val="single" w:sz="2" w:space="18" w:color="D8D8D8"/>
                                          </w:divBdr>
                                          <w:divsChild>
                                            <w:div w:id="2058434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7340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2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24172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53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205577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3036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562155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82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20335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50064">
                                          <w:marLeft w:val="0"/>
                                          <w:marRight w:val="0"/>
                                          <w:marTop w:val="750"/>
                                          <w:marBottom w:val="0"/>
                                          <w:divBdr>
                                            <w:top w:val="single" w:sz="18" w:space="15" w:color="auto"/>
                                            <w:left w:val="single" w:sz="2" w:space="0" w:color="auto"/>
                                            <w:bottom w:val="single" w:sz="18" w:space="15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5735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639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8827717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040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C3C3C3"/>
                                            <w:left w:val="single" w:sz="2" w:space="0" w:color="C3C3C3"/>
                                            <w:bottom w:val="single" w:sz="12" w:space="7" w:color="C3C3C3"/>
                                            <w:right w:val="single" w:sz="2" w:space="0" w:color="C3C3C3"/>
                                          </w:divBdr>
                                          <w:divsChild>
                                            <w:div w:id="1601647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1064145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5328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25380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201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C3C3C3"/>
                                            <w:left w:val="single" w:sz="2" w:space="0" w:color="C3C3C3"/>
                                            <w:bottom w:val="single" w:sz="12" w:space="7" w:color="C3C3C3"/>
                                            <w:right w:val="single" w:sz="2" w:space="0" w:color="C3C3C3"/>
                                          </w:divBdr>
                                          <w:divsChild>
                                            <w:div w:id="765343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614681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0755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80608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3227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C3C3C3"/>
                                            <w:left w:val="single" w:sz="2" w:space="0" w:color="C3C3C3"/>
                                            <w:bottom w:val="single" w:sz="12" w:space="7" w:color="C3C3C3"/>
                                            <w:right w:val="single" w:sz="2" w:space="0" w:color="C3C3C3"/>
                                          </w:divBdr>
                                          <w:divsChild>
                                            <w:div w:id="4212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98293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789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785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7985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C3C3C3"/>
                                            <w:left w:val="single" w:sz="2" w:space="0" w:color="C3C3C3"/>
                                            <w:bottom w:val="single" w:sz="12" w:space="7" w:color="C3C3C3"/>
                                            <w:right w:val="single" w:sz="2" w:space="0" w:color="C3C3C3"/>
                                          </w:divBdr>
                                          <w:divsChild>
                                            <w:div w:id="8027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38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44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306902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223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87744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6895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254154">
                                  <w:marLeft w:val="225"/>
                                  <w:marRight w:val="225"/>
                                  <w:marTop w:val="225"/>
                                  <w:marBottom w:val="225"/>
                                  <w:divBdr>
                                    <w:top w:val="single" w:sz="6" w:space="31" w:color="E5E5E5"/>
                                    <w:left w:val="single" w:sz="6" w:space="11" w:color="E5E5E5"/>
                                    <w:bottom w:val="single" w:sz="6" w:space="31" w:color="E5E5E5"/>
                                    <w:right w:val="single" w:sz="6" w:space="11" w:color="E5E5E5"/>
                                  </w:divBdr>
                                  <w:divsChild>
                                    <w:div w:id="1619751126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887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79320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1881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1929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632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017611">
                                  <w:marLeft w:val="225"/>
                                  <w:marRight w:val="225"/>
                                  <w:marTop w:val="225"/>
                                  <w:marBottom w:val="225"/>
                                  <w:divBdr>
                                    <w:top w:val="single" w:sz="6" w:space="31" w:color="E5E5E5"/>
                                    <w:left w:val="single" w:sz="6" w:space="11" w:color="E5E5E5"/>
                                    <w:bottom w:val="single" w:sz="6" w:space="31" w:color="E5E5E5"/>
                                    <w:right w:val="single" w:sz="6" w:space="11" w:color="E5E5E5"/>
                                  </w:divBdr>
                                  <w:divsChild>
                                    <w:div w:id="1804732513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214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22753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3510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845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1326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6425926">
                                  <w:marLeft w:val="225"/>
                                  <w:marRight w:val="225"/>
                                  <w:marTop w:val="225"/>
                                  <w:marBottom w:val="225"/>
                                  <w:divBdr>
                                    <w:top w:val="single" w:sz="6" w:space="31" w:color="E5E5E5"/>
                                    <w:left w:val="single" w:sz="6" w:space="11" w:color="E5E5E5"/>
                                    <w:bottom w:val="single" w:sz="6" w:space="31" w:color="E5E5E5"/>
                                    <w:right w:val="single" w:sz="6" w:space="11" w:color="E5E5E5"/>
                                  </w:divBdr>
                                  <w:divsChild>
                                    <w:div w:id="673731575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0397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462124"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5012566">
                                          <w:marLeft w:val="0"/>
                                          <w:marRight w:val="0"/>
                                          <w:marTop w:val="0"/>
                                          <w:marBottom w:val="27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0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721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3541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7307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9255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5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889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0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73368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3826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12" w:space="15" w:color="DDDDDD"/>
                                <w:left w:val="single" w:sz="2" w:space="15" w:color="DDDDDD"/>
                                <w:bottom w:val="single" w:sz="12" w:space="15" w:color="DDDDDD"/>
                                <w:right w:val="single" w:sz="2" w:space="15" w:color="DDDDDD"/>
                              </w:divBdr>
                            </w:div>
                          </w:divsChild>
                        </w:div>
                        <w:div w:id="1485120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37943">
                              <w:marLeft w:val="0"/>
                              <w:marRight w:val="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4949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0427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7118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98365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0463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6681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72941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4792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2067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560475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2389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9649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403574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9021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5222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2378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9320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4815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7173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0771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4475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87797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375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362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040171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48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8359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386492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5463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1671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5749779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610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6248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665747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1015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8277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7464440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43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8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667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09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30941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121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859891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858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20303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87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6034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57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53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3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958839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646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1030167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906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87642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456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122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55717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543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2602056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22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15695646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842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604282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781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86596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75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7410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06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48523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474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70190634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790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79328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21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113035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822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844389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109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2845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581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2932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861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74718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252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8022127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625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9004370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100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40642783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509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6505221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90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0456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3301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7787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4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66673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53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4176548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82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5634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783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696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207396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929954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31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25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160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27649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02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335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1619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08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32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6696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000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68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1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23887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49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4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45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71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495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8902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1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geeksforgeeks.org/difference-between-deterministic-and-non-deterministic-algorithms/" TargetMode="External"/><Relationship Id="rId21" Type="http://schemas.openxmlformats.org/officeDocument/2006/relationships/image" Target="media/image8.png"/><Relationship Id="rId42" Type="http://schemas.openxmlformats.org/officeDocument/2006/relationships/hyperlink" Target="https://archive.ics.uci.edu/ml/datasets/iris" TargetMode="External"/><Relationship Id="rId47" Type="http://schemas.openxmlformats.org/officeDocument/2006/relationships/hyperlink" Target="https://drive.google.com/file/d/13nw-uRXPY8XIZQxKRNZ3yYlho-CYm_Qt/view" TargetMode="External"/><Relationship Id="rId63" Type="http://schemas.openxmlformats.org/officeDocument/2006/relationships/hyperlink" Target="https://en.wikipedia.org/wiki/Polynomial" TargetMode="External"/><Relationship Id="rId68" Type="http://schemas.openxmlformats.org/officeDocument/2006/relationships/hyperlink" Target="https://analyticsindiamag.com/understanding-the-basics-of-svm-with-example-and-python-implementation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3.png"/><Relationship Id="rId11" Type="http://schemas.openxmlformats.org/officeDocument/2006/relationships/hyperlink" Target="https://en.wikipedia.org/wiki/Corinna_Cortes" TargetMode="External"/><Relationship Id="rId24" Type="http://schemas.openxmlformats.org/officeDocument/2006/relationships/hyperlink" Target="https://www.geeksforgeeks.org/major-kernel-functions-in-support-vector-machine-svm/" TargetMode="External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6.png"/><Relationship Id="rId53" Type="http://schemas.openxmlformats.org/officeDocument/2006/relationships/image" Target="media/image31.png"/><Relationship Id="rId58" Type="http://schemas.openxmlformats.org/officeDocument/2006/relationships/image" Target="media/image35.png"/><Relationship Id="rId66" Type="http://schemas.openxmlformats.org/officeDocument/2006/relationships/hyperlink" Target="https://www.kaggle.com/datasets/uciml/breast-cancer-wisconsin-data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pycodemates.com/2022/10/svm-kernels-polynomial-kernel.html" TargetMode="External"/><Relationship Id="rId19" Type="http://schemas.openxmlformats.org/officeDocument/2006/relationships/image" Target="media/image6.png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1.png"/><Relationship Id="rId30" Type="http://schemas.openxmlformats.org/officeDocument/2006/relationships/hyperlink" Target="https://www.analyticsvidhya.com/blog/2021/10/support-vector-machinessvm-a-complete-guide-for-beginners/" TargetMode="External"/><Relationship Id="rId35" Type="http://schemas.openxmlformats.org/officeDocument/2006/relationships/image" Target="media/image18.png"/><Relationship Id="rId43" Type="http://schemas.openxmlformats.org/officeDocument/2006/relationships/image" Target="media/image24.png"/><Relationship Id="rId48" Type="http://schemas.openxmlformats.org/officeDocument/2006/relationships/image" Target="media/image27.png"/><Relationship Id="rId56" Type="http://schemas.openxmlformats.org/officeDocument/2006/relationships/hyperlink" Target="https://towardsdatascience.com/radial-basis-function-rbf-kernel-the-go-to-kernel-acf0d22c798a" TargetMode="External"/><Relationship Id="rId64" Type="http://schemas.openxmlformats.org/officeDocument/2006/relationships/image" Target="media/image38.png"/><Relationship Id="rId69" Type="http://schemas.openxmlformats.org/officeDocument/2006/relationships/image" Target="media/image40.png"/><Relationship Id="rId8" Type="http://schemas.openxmlformats.org/officeDocument/2006/relationships/hyperlink" Target="https://en.wikipedia.org/wiki/AT%26T_Bell_Laboratories" TargetMode="External"/><Relationship Id="rId51" Type="http://schemas.openxmlformats.org/officeDocument/2006/relationships/image" Target="media/image29.png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en.wikipedia.org/wiki/Support-vector_machine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hyperlink" Target="https://stackabuse.com/implementing-svm-and-kernel-svm-with-pythons-scikit-learn/" TargetMode="External"/><Relationship Id="rId59" Type="http://schemas.openxmlformats.org/officeDocument/2006/relationships/image" Target="media/image36.png"/><Relationship Id="rId67" Type="http://schemas.openxmlformats.org/officeDocument/2006/relationships/image" Target="media/image39.png"/><Relationship Id="rId20" Type="http://schemas.openxmlformats.org/officeDocument/2006/relationships/image" Target="media/image7.png"/><Relationship Id="rId41" Type="http://schemas.openxmlformats.org/officeDocument/2006/relationships/hyperlink" Target="https://www.analyticsvidhya.com/blog/2017/09/understaing-support-vector-machine-example-code/" TargetMode="External"/><Relationship Id="rId54" Type="http://schemas.openxmlformats.org/officeDocument/2006/relationships/image" Target="media/image32.png"/><Relationship Id="rId62" Type="http://schemas.openxmlformats.org/officeDocument/2006/relationships/hyperlink" Target="https://www.researchgate.net/publication/41896604_A_User%27s_Guide_to_Support_Vector_Machines/figures?lo=1" TargetMode="External"/><Relationship Id="rId70" Type="http://schemas.openxmlformats.org/officeDocument/2006/relationships/hyperlink" Target="https://jakevdp.github.io/PythonDataScienceHandbook/05.07-support-vector-machines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javatpoint.com/" TargetMode="External"/><Relationship Id="rId15" Type="http://schemas.openxmlformats.org/officeDocument/2006/relationships/image" Target="media/image2.png"/><Relationship Id="rId23" Type="http://schemas.openxmlformats.org/officeDocument/2006/relationships/hyperlink" Target="http://crsouza.com/2010/03/17/kernel-functions-for-machine-learning-applications" TargetMode="External"/><Relationship Id="rId28" Type="http://schemas.openxmlformats.org/officeDocument/2006/relationships/image" Target="media/image12.png"/><Relationship Id="rId36" Type="http://schemas.openxmlformats.org/officeDocument/2006/relationships/image" Target="media/image19.png"/><Relationship Id="rId49" Type="http://schemas.openxmlformats.org/officeDocument/2006/relationships/hyperlink" Target="https://archive.ics.uci.edu/ml/datasets/banknote+authentication" TargetMode="External"/><Relationship Id="rId57" Type="http://schemas.openxmlformats.org/officeDocument/2006/relationships/image" Target="media/image34.png"/><Relationship Id="rId10" Type="http://schemas.openxmlformats.org/officeDocument/2006/relationships/hyperlink" Target="https://en.wikipedia.org/wiki/Isabelle_Guyon" TargetMode="External"/><Relationship Id="rId31" Type="http://schemas.openxmlformats.org/officeDocument/2006/relationships/image" Target="media/image14.png"/><Relationship Id="rId44" Type="http://schemas.openxmlformats.org/officeDocument/2006/relationships/image" Target="media/image25.png"/><Relationship Id="rId52" Type="http://schemas.openxmlformats.org/officeDocument/2006/relationships/image" Target="media/image30.png"/><Relationship Id="rId60" Type="http://schemas.openxmlformats.org/officeDocument/2006/relationships/image" Target="media/image37.png"/><Relationship Id="rId65" Type="http://schemas.openxmlformats.org/officeDocument/2006/relationships/hyperlink" Target="https://towardsdatascience.com/svm-implementation-from-scratch-python-2db2fc52e5c2" TargetMode="External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Vladimir_Vapnik" TargetMode="External"/><Relationship Id="rId13" Type="http://schemas.openxmlformats.org/officeDocument/2006/relationships/hyperlink" Target="https://arxiv.org/abs/1306.0239" TargetMode="External"/><Relationship Id="rId18" Type="http://schemas.openxmlformats.org/officeDocument/2006/relationships/image" Target="media/image5.png"/><Relationship Id="rId39" Type="http://schemas.openxmlformats.org/officeDocument/2006/relationships/image" Target="media/image22.png"/><Relationship Id="rId34" Type="http://schemas.openxmlformats.org/officeDocument/2006/relationships/image" Target="media/image17.png"/><Relationship Id="rId50" Type="http://schemas.openxmlformats.org/officeDocument/2006/relationships/image" Target="media/image28.png"/><Relationship Id="rId55" Type="http://schemas.openxmlformats.org/officeDocument/2006/relationships/image" Target="media/image33.png"/><Relationship Id="rId7" Type="http://schemas.openxmlformats.org/officeDocument/2006/relationships/hyperlink" Target="https://www.geeksforgeeks.org" TargetMode="External"/><Relationship Id="rId7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B0A3D1-EF75-40E8-9F11-9D92C7C00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6</TotalTime>
  <Pages>9</Pages>
  <Words>2280</Words>
  <Characters>14233</Characters>
  <Application>Microsoft Office Word</Application>
  <DocSecurity>0</DocSecurity>
  <Lines>533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ts Warnars</dc:creator>
  <cp:keywords/>
  <dc:description/>
  <cp:lastModifiedBy>Harco Leslie Hendric Spits</cp:lastModifiedBy>
  <cp:revision>113</cp:revision>
  <cp:lastPrinted>2022-10-17T05:13:00Z</cp:lastPrinted>
  <dcterms:created xsi:type="dcterms:W3CDTF">2022-04-20T05:33:00Z</dcterms:created>
  <dcterms:modified xsi:type="dcterms:W3CDTF">2024-01-22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be5dd026ea3d8f4c83fd1f1e4e4599ceb46cb51056d0e3048fdc294d6513bb</vt:lpwstr>
  </property>
</Properties>
</file>